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7B410A" w14:textId="77777777" w:rsidR="006C5A7E" w:rsidRDefault="006B0C6D" w:rsidP="00886182">
      <w:pPr>
        <w:ind w:left="-540" w:firstLine="540"/>
        <w:rPr>
          <w:b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B97A74D" wp14:editId="73FA02D2">
                <wp:simplePos x="0" y="0"/>
                <wp:positionH relativeFrom="column">
                  <wp:align>center</wp:align>
                </wp:positionH>
                <wp:positionV relativeFrom="paragraph">
                  <wp:posOffset>57150</wp:posOffset>
                </wp:positionV>
                <wp:extent cx="6945630" cy="853440"/>
                <wp:effectExtent l="9525" t="9525" r="7620" b="1333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45630" cy="85344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70C1C8" w14:textId="77777777" w:rsidR="00042A64" w:rsidRDefault="00042A64" w:rsidP="00AD0BBE">
                            <w:pPr>
                              <w:ind w:left="-630" w:firstLine="630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9D4BCCD" wp14:editId="715BF696">
                                  <wp:extent cx="1143000" cy="523875"/>
                                  <wp:effectExtent l="19050" t="0" r="0" b="0"/>
                                  <wp:docPr id="2" name="Picture 4" descr="PPT_LOGO_GEICC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" descr="PPT_LOGO_GEICC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43000" cy="5238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                  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00FCAE8" wp14:editId="28E80E35">
                                  <wp:extent cx="3019425" cy="371475"/>
                                  <wp:effectExtent l="19050" t="0" r="9525" b="0"/>
                                  <wp:docPr id="4" name="Picture 6" descr="PPT_TaglineBIG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6" descr="PPT_TaglineBIG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019425" cy="3714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                    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975DEB1" wp14:editId="69ED2B87">
                                  <wp:extent cx="781050" cy="476250"/>
                                  <wp:effectExtent l="19050" t="0" r="0" b="0"/>
                                  <wp:docPr id="6" name="Picture 5" descr="PPT_LOGO_GetEnergy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" descr="PPT_LOGO_GetEnergy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3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81050" cy="4762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AC6BE6C" w14:textId="77777777" w:rsidR="00042A64" w:rsidRDefault="00042A64" w:rsidP="00AD0BBE">
                            <w:pPr>
                              <w:ind w:left="-630" w:firstLine="630"/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AABC437" wp14:editId="3A935A95">
                                  <wp:extent cx="5934075" cy="85725"/>
                                  <wp:effectExtent l="19050" t="0" r="9525" b="0"/>
                                  <wp:docPr id="8" name="Picture 2" descr="PPT_Titles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 descr="PPT_Titles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4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934075" cy="857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1B4076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4.5pt;width:546.9pt;height:67.2pt;z-index:251658240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" fillcolor="black">
                <v:textbox>
                  <w:txbxContent>
                    <w:p w:rsidR="00042A64" w:rsidRDefault="00042A64" w:rsidP="00AD0BBE">
                      <w:pPr>
                        <w:ind w:left="-630" w:firstLine="630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60497D28" wp14:editId="7E53445D">
                            <wp:extent cx="1143000" cy="523875"/>
                            <wp:effectExtent l="19050" t="0" r="0" b="0"/>
                            <wp:docPr id="2" name="Picture 4" descr="PPT_LOGO_GEICC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" descr="PPT_LOGO_GEICC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5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143000" cy="5238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                  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5B72A602" wp14:editId="58578F3D">
                            <wp:extent cx="3019425" cy="371475"/>
                            <wp:effectExtent l="19050" t="0" r="9525" b="0"/>
                            <wp:docPr id="4" name="Picture 6" descr="PPT_TaglineBIG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6" descr="PPT_TaglineBIG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6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019425" cy="3714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                    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321F024F" wp14:editId="6AA860CC">
                            <wp:extent cx="781050" cy="476250"/>
                            <wp:effectExtent l="19050" t="0" r="0" b="0"/>
                            <wp:docPr id="6" name="Picture 5" descr="PPT_LOGO_GetEnergy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" descr="PPT_LOGO_GetEnergy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7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81050" cy="4762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042A64" w:rsidRDefault="00042A64" w:rsidP="00AD0BBE">
                      <w:pPr>
                        <w:ind w:left="-630" w:firstLine="630"/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5896529E" wp14:editId="19EC4F71">
                            <wp:extent cx="5934075" cy="85725"/>
                            <wp:effectExtent l="19050" t="0" r="9525" b="0"/>
                            <wp:docPr id="8" name="Picture 2" descr="PPT_Titles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 descr="PPT_Titles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8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934075" cy="857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377B1E7C" w14:textId="77777777" w:rsidR="006C5A7E" w:rsidRDefault="006C5A7E" w:rsidP="00324094">
      <w:pPr>
        <w:jc w:val="center"/>
        <w:rPr>
          <w:rFonts w:ascii="Calibri" w:hAnsi="Calibri"/>
          <w:b/>
          <w:sz w:val="28"/>
          <w:szCs w:val="32"/>
        </w:rPr>
      </w:pPr>
    </w:p>
    <w:p w14:paraId="094D4CA6" w14:textId="77777777" w:rsidR="006C5A7E" w:rsidRDefault="006C5A7E" w:rsidP="00886182">
      <w:pPr>
        <w:jc w:val="center"/>
        <w:rPr>
          <w:rFonts w:ascii="Calibri" w:hAnsi="Calibri"/>
          <w:b/>
          <w:sz w:val="28"/>
          <w:szCs w:val="32"/>
        </w:rPr>
      </w:pPr>
    </w:p>
    <w:p w14:paraId="7582285C" w14:textId="77777777" w:rsidR="006C5A7E" w:rsidRDefault="006C5A7E" w:rsidP="00886182">
      <w:pPr>
        <w:jc w:val="center"/>
        <w:rPr>
          <w:rFonts w:ascii="Calibri" w:hAnsi="Calibri"/>
          <w:b/>
          <w:sz w:val="28"/>
          <w:szCs w:val="32"/>
        </w:rPr>
      </w:pPr>
    </w:p>
    <w:p w14:paraId="1D534A22" w14:textId="77777777" w:rsidR="00BC3813" w:rsidRDefault="00BC3813" w:rsidP="00886182">
      <w:pPr>
        <w:jc w:val="center"/>
        <w:rPr>
          <w:rFonts w:ascii="Calibri" w:hAnsi="Calibri"/>
          <w:b/>
          <w:sz w:val="28"/>
          <w:szCs w:val="32"/>
        </w:rPr>
      </w:pPr>
    </w:p>
    <w:p w14:paraId="1F4FC5CF" w14:textId="77777777" w:rsidR="00BF75C2" w:rsidRPr="009C2E7A" w:rsidRDefault="3F1E5AD0" w:rsidP="3F1E5AD0">
      <w:pPr>
        <w:pStyle w:val="NormalWeb"/>
        <w:spacing w:before="0" w:beforeAutospacing="0" w:after="0" w:afterAutospacing="0"/>
        <w:ind w:left="720"/>
        <w:jc w:val="center"/>
        <w:rPr>
          <w:rFonts w:ascii="Calibri" w:hAnsi="Calibri" w:cs="Calibri"/>
          <w:b/>
          <w:bCs/>
          <w:sz w:val="22"/>
          <w:szCs w:val="22"/>
        </w:rPr>
      </w:pPr>
      <w:r w:rsidRPr="3F1E5AD0">
        <w:rPr>
          <w:rFonts w:ascii="Calibri" w:hAnsi="Calibri" w:cs="Calibri"/>
          <w:b/>
          <w:bCs/>
          <w:sz w:val="22"/>
          <w:szCs w:val="22"/>
        </w:rPr>
        <w:t>GEICC Executive Board Meeting</w:t>
      </w:r>
    </w:p>
    <w:p w14:paraId="5264464D" w14:textId="77777777" w:rsidR="009C2E7A" w:rsidRDefault="005C76A7" w:rsidP="3F1E5AD0">
      <w:pPr>
        <w:pStyle w:val="NormalWeb"/>
        <w:spacing w:before="0" w:beforeAutospacing="0" w:after="0" w:afterAutospacing="0"/>
        <w:ind w:left="720"/>
        <w:jc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December 9, 2021</w:t>
      </w:r>
    </w:p>
    <w:p w14:paraId="6BE9E956" w14:textId="77777777" w:rsidR="00D1196B" w:rsidRDefault="3F1E5AD0" w:rsidP="3F1E5AD0">
      <w:pPr>
        <w:pStyle w:val="NormalWeb"/>
        <w:spacing w:before="0" w:beforeAutospacing="0" w:after="0" w:afterAutospacing="0"/>
        <w:ind w:left="720"/>
        <w:rPr>
          <w:rFonts w:ascii="Calibri" w:hAnsi="Calibri" w:cs="Calibri"/>
          <w:sz w:val="22"/>
          <w:szCs w:val="22"/>
        </w:rPr>
      </w:pPr>
      <w:r w:rsidRPr="3F1E5AD0">
        <w:rPr>
          <w:rFonts w:ascii="Calibri" w:hAnsi="Calibri" w:cs="Calibri"/>
          <w:sz w:val="22"/>
          <w:szCs w:val="22"/>
        </w:rPr>
        <w:t> </w:t>
      </w:r>
    </w:p>
    <w:p w14:paraId="07A981A1" w14:textId="77777777" w:rsidR="0039139B" w:rsidRPr="0019730A" w:rsidRDefault="00F52A39" w:rsidP="00F52A39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b/>
          <w:bCs/>
          <w:sz w:val="22"/>
          <w:szCs w:val="22"/>
          <w:u w:val="single"/>
        </w:rPr>
        <w:t xml:space="preserve">                             </w:t>
      </w:r>
      <w:r w:rsidR="0039139B" w:rsidRPr="0039139B">
        <w:rPr>
          <w:rFonts w:ascii="Calibri" w:hAnsi="Calibri" w:cs="Calibri"/>
          <w:b/>
          <w:bCs/>
          <w:sz w:val="22"/>
          <w:szCs w:val="22"/>
          <w:u w:val="single"/>
        </w:rPr>
        <w:t>Roll Call</w:t>
      </w:r>
      <w:r w:rsidR="005A7499">
        <w:rPr>
          <w:rFonts w:ascii="Calibri" w:hAnsi="Calibri" w:cs="Calibri"/>
          <w:b/>
          <w:bCs/>
          <w:sz w:val="22"/>
          <w:szCs w:val="22"/>
          <w:u w:val="single"/>
        </w:rPr>
        <w:t xml:space="preserve"> Board Members</w:t>
      </w:r>
      <w:r w:rsidR="005A7499">
        <w:rPr>
          <w:rFonts w:ascii="Calibri" w:hAnsi="Calibri" w:cs="Calibri"/>
          <w:b/>
          <w:bCs/>
          <w:sz w:val="22"/>
          <w:szCs w:val="22"/>
          <w:u w:val="single"/>
        </w:rPr>
        <w:tab/>
      </w:r>
      <w:r w:rsidR="005A7499">
        <w:rPr>
          <w:rFonts w:ascii="Calibri" w:hAnsi="Calibri" w:cs="Calibri"/>
          <w:b/>
          <w:bCs/>
          <w:sz w:val="22"/>
          <w:szCs w:val="22"/>
          <w:u w:val="single"/>
        </w:rPr>
        <w:tab/>
      </w:r>
      <w:r w:rsidR="005A7499">
        <w:rPr>
          <w:rFonts w:ascii="Calibri" w:hAnsi="Calibri" w:cs="Calibri"/>
          <w:b/>
          <w:bCs/>
          <w:sz w:val="22"/>
          <w:szCs w:val="22"/>
          <w:u w:val="single"/>
        </w:rPr>
        <w:tab/>
      </w:r>
      <w:r w:rsidR="00F81161">
        <w:rPr>
          <w:rFonts w:ascii="Calibri" w:hAnsi="Calibri" w:cs="Calibri"/>
          <w:b/>
          <w:bCs/>
          <w:sz w:val="22"/>
          <w:szCs w:val="22"/>
          <w:u w:val="single"/>
        </w:rPr>
        <w:tab/>
      </w:r>
      <w:r w:rsidR="000B3336">
        <w:rPr>
          <w:rFonts w:ascii="Calibri" w:hAnsi="Calibri" w:cs="Calibri"/>
          <w:b/>
          <w:bCs/>
          <w:sz w:val="22"/>
          <w:szCs w:val="22"/>
          <w:u w:val="single"/>
        </w:rPr>
        <w:tab/>
      </w:r>
      <w:r w:rsidR="005A7499">
        <w:rPr>
          <w:rFonts w:ascii="Calibri" w:hAnsi="Calibri" w:cs="Calibri"/>
          <w:b/>
          <w:bCs/>
          <w:sz w:val="22"/>
          <w:szCs w:val="22"/>
          <w:u w:val="single"/>
        </w:rPr>
        <w:t>Executive Committee</w:t>
      </w:r>
      <w:r w:rsidR="0009212C">
        <w:rPr>
          <w:rFonts w:ascii="Calibri" w:hAnsi="Calibri" w:cs="Calibri"/>
          <w:b/>
          <w:bCs/>
          <w:sz w:val="22"/>
          <w:szCs w:val="22"/>
          <w:u w:val="single"/>
        </w:rPr>
        <w:t>______________</w:t>
      </w:r>
      <w:r w:rsidR="005A7499">
        <w:rPr>
          <w:rFonts w:ascii="Calibri" w:hAnsi="Calibri" w:cs="Calibri"/>
          <w:b/>
          <w:bCs/>
          <w:sz w:val="22"/>
          <w:szCs w:val="22"/>
          <w:u w:val="single"/>
        </w:rPr>
        <w:t xml:space="preserve"> </w:t>
      </w:r>
      <w:r w:rsidR="0039139B">
        <w:rPr>
          <w:rFonts w:ascii="Calibri" w:hAnsi="Calibri" w:cs="Calibri"/>
          <w:sz w:val="22"/>
          <w:szCs w:val="22"/>
        </w:rPr>
        <w:br/>
      </w:r>
      <w:r w:rsidR="0039139B" w:rsidRPr="0091093A">
        <w:rPr>
          <w:rFonts w:ascii="Calibri" w:hAnsi="Calibri" w:cs="Calibri"/>
          <w:b/>
          <w:bCs/>
          <w:sz w:val="22"/>
          <w:szCs w:val="22"/>
        </w:rPr>
        <w:t>Patrick Bowie</w:t>
      </w:r>
      <w:r w:rsidR="0092345A">
        <w:rPr>
          <w:rFonts w:ascii="Calibri" w:hAnsi="Calibri" w:cs="Calibri"/>
          <w:sz w:val="22"/>
          <w:szCs w:val="22"/>
        </w:rPr>
        <w:t xml:space="preserve">, </w:t>
      </w:r>
      <w:r w:rsidR="000B3336">
        <w:rPr>
          <w:rFonts w:ascii="Calibri" w:hAnsi="Calibri" w:cs="Calibri"/>
          <w:sz w:val="22"/>
          <w:szCs w:val="22"/>
        </w:rPr>
        <w:t>City of LaGrange</w:t>
      </w:r>
      <w:r w:rsidR="000829FC">
        <w:rPr>
          <w:rFonts w:ascii="Calibri" w:hAnsi="Calibri" w:cs="Calibri"/>
          <w:sz w:val="22"/>
          <w:szCs w:val="22"/>
        </w:rPr>
        <w:t xml:space="preserve"> (GEICC Board Chair)</w:t>
      </w:r>
      <w:r w:rsidR="0092345A">
        <w:rPr>
          <w:rFonts w:ascii="Calibri" w:hAnsi="Calibri" w:cs="Calibri"/>
          <w:sz w:val="22"/>
          <w:szCs w:val="22"/>
        </w:rPr>
        <w:t xml:space="preserve"> </w:t>
      </w:r>
      <w:r w:rsidR="000829FC">
        <w:rPr>
          <w:rFonts w:ascii="Calibri" w:hAnsi="Calibri" w:cs="Calibri"/>
          <w:sz w:val="22"/>
          <w:szCs w:val="22"/>
        </w:rPr>
        <w:t xml:space="preserve"> </w:t>
      </w:r>
      <w:r w:rsidR="000829FC">
        <w:rPr>
          <w:rFonts w:ascii="Calibri" w:hAnsi="Calibri" w:cs="Calibri"/>
          <w:sz w:val="22"/>
          <w:szCs w:val="22"/>
        </w:rPr>
        <w:tab/>
      </w:r>
      <w:r w:rsidR="002A18EE">
        <w:rPr>
          <w:rFonts w:ascii="Calibri" w:hAnsi="Calibri" w:cs="Calibri"/>
          <w:sz w:val="22"/>
          <w:szCs w:val="22"/>
        </w:rPr>
        <w:tab/>
      </w:r>
      <w:r w:rsidR="00F81161" w:rsidRPr="0091093A">
        <w:rPr>
          <w:rFonts w:ascii="Calibri" w:hAnsi="Calibri" w:cs="Calibri"/>
          <w:b/>
          <w:bCs/>
          <w:sz w:val="22"/>
          <w:szCs w:val="22"/>
        </w:rPr>
        <w:t>S</w:t>
      </w:r>
      <w:r w:rsidR="005A7499" w:rsidRPr="0091093A">
        <w:rPr>
          <w:rFonts w:ascii="Calibri" w:hAnsi="Calibri" w:cs="Calibri"/>
          <w:b/>
          <w:bCs/>
          <w:sz w:val="22"/>
          <w:szCs w:val="22"/>
        </w:rPr>
        <w:t>heri Braddick</w:t>
      </w:r>
      <w:r w:rsidR="002A1898" w:rsidRPr="0091093A">
        <w:rPr>
          <w:rFonts w:ascii="Calibri" w:hAnsi="Calibri" w:cs="Calibri"/>
          <w:b/>
          <w:bCs/>
          <w:sz w:val="22"/>
          <w:szCs w:val="22"/>
        </w:rPr>
        <w:t>,</w:t>
      </w:r>
      <w:r w:rsidR="002A1898">
        <w:rPr>
          <w:rFonts w:ascii="Calibri" w:hAnsi="Calibri" w:cs="Calibri"/>
          <w:sz w:val="22"/>
          <w:szCs w:val="22"/>
        </w:rPr>
        <w:t xml:space="preserve"> ECG</w:t>
      </w:r>
      <w:r w:rsidR="005A7499">
        <w:rPr>
          <w:rFonts w:ascii="Calibri" w:hAnsi="Calibri" w:cs="Calibri"/>
          <w:sz w:val="22"/>
          <w:szCs w:val="22"/>
        </w:rPr>
        <w:t xml:space="preserve"> </w:t>
      </w:r>
      <w:r w:rsidR="0091093A">
        <w:rPr>
          <w:rFonts w:ascii="Calibri" w:hAnsi="Calibri" w:cs="Calibri"/>
          <w:sz w:val="22"/>
          <w:szCs w:val="22"/>
        </w:rPr>
        <w:t xml:space="preserve"> </w:t>
      </w:r>
      <w:r w:rsidR="0091093A">
        <w:rPr>
          <w:rFonts w:ascii="Calibri" w:hAnsi="Calibri" w:cs="Calibri"/>
          <w:sz w:val="22"/>
          <w:szCs w:val="22"/>
        </w:rPr>
        <w:tab/>
      </w:r>
      <w:r w:rsidR="00C6344D" w:rsidRPr="003510DE">
        <w:rPr>
          <w:rFonts w:ascii="Calibri" w:hAnsi="Calibri" w:cs="Calibri"/>
          <w:b/>
          <w:bCs/>
          <w:sz w:val="22"/>
          <w:szCs w:val="22"/>
        </w:rPr>
        <w:t>Diane</w:t>
      </w:r>
      <w:r w:rsidR="00C6344D" w:rsidRPr="003F61A3">
        <w:rPr>
          <w:rFonts w:ascii="Calibri" w:hAnsi="Calibri" w:cs="Calibri"/>
          <w:b/>
          <w:sz w:val="22"/>
          <w:szCs w:val="22"/>
        </w:rPr>
        <w:t xml:space="preserve"> McClearen</w:t>
      </w:r>
      <w:r w:rsidR="002A1898">
        <w:rPr>
          <w:rFonts w:ascii="Calibri" w:hAnsi="Calibri" w:cs="Calibri"/>
          <w:sz w:val="22"/>
          <w:szCs w:val="22"/>
        </w:rPr>
        <w:t>, Oglethorpe</w:t>
      </w:r>
      <w:r w:rsidR="00C6344D">
        <w:rPr>
          <w:rFonts w:ascii="Calibri" w:hAnsi="Calibri" w:cs="Calibri"/>
          <w:sz w:val="22"/>
          <w:szCs w:val="22"/>
        </w:rPr>
        <w:tab/>
      </w:r>
      <w:r w:rsidR="007F749E">
        <w:rPr>
          <w:rFonts w:ascii="Calibri" w:hAnsi="Calibri" w:cs="Calibri"/>
          <w:sz w:val="22"/>
          <w:szCs w:val="22"/>
        </w:rPr>
        <w:br/>
      </w:r>
      <w:r w:rsidR="00C4394F" w:rsidRPr="0091093A">
        <w:rPr>
          <w:rFonts w:ascii="Calibri" w:hAnsi="Calibri" w:cs="Calibri"/>
          <w:b/>
          <w:bCs/>
          <w:sz w:val="22"/>
          <w:szCs w:val="22"/>
        </w:rPr>
        <w:t>Chris Caldwell</w:t>
      </w:r>
      <w:r w:rsidR="00631711" w:rsidRPr="0091093A">
        <w:rPr>
          <w:rFonts w:ascii="Calibri" w:hAnsi="Calibri" w:cs="Calibri"/>
          <w:b/>
          <w:bCs/>
          <w:sz w:val="22"/>
          <w:szCs w:val="22"/>
        </w:rPr>
        <w:t>,</w:t>
      </w:r>
      <w:r w:rsidR="00631711">
        <w:rPr>
          <w:rFonts w:ascii="Calibri" w:hAnsi="Calibri" w:cs="Calibri"/>
          <w:sz w:val="22"/>
          <w:szCs w:val="22"/>
        </w:rPr>
        <w:t xml:space="preserve"> </w:t>
      </w:r>
      <w:r w:rsidR="00C604FC">
        <w:rPr>
          <w:rFonts w:ascii="Calibri" w:hAnsi="Calibri" w:cs="Calibri"/>
          <w:sz w:val="22"/>
          <w:szCs w:val="22"/>
        </w:rPr>
        <w:t>Georgia Power</w:t>
      </w:r>
      <w:r w:rsidR="00C4394F">
        <w:rPr>
          <w:rFonts w:ascii="Calibri" w:hAnsi="Calibri" w:cs="Calibri"/>
          <w:sz w:val="22"/>
          <w:szCs w:val="22"/>
        </w:rPr>
        <w:tab/>
      </w:r>
      <w:r w:rsidR="000829FC" w:rsidRPr="0091093A">
        <w:rPr>
          <w:rFonts w:ascii="Calibri" w:hAnsi="Calibri" w:cs="Calibri"/>
          <w:b/>
          <w:bCs/>
          <w:sz w:val="22"/>
          <w:szCs w:val="22"/>
        </w:rPr>
        <w:t>Mike Jewell</w:t>
      </w:r>
      <w:r w:rsidR="00AB2573" w:rsidRPr="0091093A">
        <w:rPr>
          <w:rFonts w:ascii="Calibri" w:hAnsi="Calibri" w:cs="Calibri"/>
          <w:b/>
          <w:bCs/>
          <w:sz w:val="22"/>
          <w:szCs w:val="22"/>
        </w:rPr>
        <w:t>,</w:t>
      </w:r>
      <w:r w:rsidR="00AB2573">
        <w:rPr>
          <w:rFonts w:ascii="Calibri" w:hAnsi="Calibri" w:cs="Calibri"/>
          <w:sz w:val="22"/>
          <w:szCs w:val="22"/>
        </w:rPr>
        <w:t xml:space="preserve"> </w:t>
      </w:r>
      <w:r w:rsidR="002A18EE">
        <w:rPr>
          <w:rFonts w:ascii="Calibri" w:hAnsi="Calibri" w:cs="Calibri"/>
          <w:sz w:val="22"/>
          <w:szCs w:val="22"/>
        </w:rPr>
        <w:t>City of Covington</w:t>
      </w:r>
      <w:r w:rsidR="007F749E">
        <w:rPr>
          <w:rFonts w:ascii="Calibri" w:hAnsi="Calibri" w:cs="Calibri"/>
          <w:sz w:val="22"/>
          <w:szCs w:val="22"/>
        </w:rPr>
        <w:tab/>
      </w:r>
      <w:r w:rsidR="007F749E" w:rsidRPr="0019730A">
        <w:rPr>
          <w:rFonts w:ascii="Calibri" w:hAnsi="Calibri" w:cs="Calibri"/>
          <w:b/>
          <w:bCs/>
          <w:sz w:val="22"/>
          <w:szCs w:val="22"/>
        </w:rPr>
        <w:t>Angie Farsee</w:t>
      </w:r>
      <w:r w:rsidR="007F749E">
        <w:rPr>
          <w:rFonts w:ascii="Calibri" w:hAnsi="Calibri" w:cs="Calibri"/>
          <w:sz w:val="22"/>
          <w:szCs w:val="22"/>
        </w:rPr>
        <w:t xml:space="preserve"> (GEICC Treasurer)</w:t>
      </w:r>
      <w:r w:rsidR="0091093A">
        <w:rPr>
          <w:rFonts w:ascii="Calibri" w:hAnsi="Calibri" w:cs="Calibri"/>
          <w:sz w:val="22"/>
          <w:szCs w:val="22"/>
        </w:rPr>
        <w:t xml:space="preserve">, </w:t>
      </w:r>
      <w:r w:rsidR="0019730A">
        <w:rPr>
          <w:rFonts w:ascii="Calibri" w:hAnsi="Calibri" w:cs="Calibri"/>
          <w:sz w:val="22"/>
          <w:szCs w:val="22"/>
        </w:rPr>
        <w:t>GTC</w:t>
      </w:r>
      <w:r w:rsidR="0091093A">
        <w:rPr>
          <w:rFonts w:ascii="Calibri" w:hAnsi="Calibri" w:cs="Calibri"/>
          <w:sz w:val="22"/>
          <w:szCs w:val="22"/>
        </w:rPr>
        <w:t xml:space="preserve"> </w:t>
      </w:r>
      <w:r w:rsidR="007F749E">
        <w:rPr>
          <w:rFonts w:ascii="Calibri" w:hAnsi="Calibri" w:cs="Calibri"/>
          <w:sz w:val="22"/>
          <w:szCs w:val="22"/>
        </w:rPr>
        <w:tab/>
      </w:r>
      <w:r w:rsidR="00626E0E">
        <w:rPr>
          <w:rFonts w:ascii="Calibri" w:hAnsi="Calibri" w:cs="Calibri"/>
          <w:sz w:val="22"/>
          <w:szCs w:val="22"/>
        </w:rPr>
        <w:br/>
      </w:r>
      <w:r w:rsidR="00626E0E" w:rsidRPr="0091093A">
        <w:rPr>
          <w:rFonts w:ascii="Calibri" w:hAnsi="Calibri" w:cs="Calibri"/>
          <w:b/>
          <w:bCs/>
          <w:sz w:val="22"/>
          <w:szCs w:val="22"/>
        </w:rPr>
        <w:t>Tiffany</w:t>
      </w:r>
      <w:r w:rsidR="00626E0E">
        <w:rPr>
          <w:rFonts w:ascii="Calibri" w:hAnsi="Calibri" w:cs="Calibri"/>
          <w:sz w:val="22"/>
          <w:szCs w:val="22"/>
        </w:rPr>
        <w:t xml:space="preserve"> </w:t>
      </w:r>
      <w:r w:rsidR="00626E0E" w:rsidRPr="0091093A">
        <w:rPr>
          <w:rFonts w:ascii="Calibri" w:hAnsi="Calibri" w:cs="Calibri"/>
          <w:b/>
          <w:bCs/>
          <w:sz w:val="22"/>
          <w:szCs w:val="22"/>
        </w:rPr>
        <w:t>Calloway-Ferrel</w:t>
      </w:r>
      <w:r w:rsidR="00207AFD" w:rsidRPr="0091093A">
        <w:rPr>
          <w:rFonts w:ascii="Calibri" w:hAnsi="Calibri" w:cs="Calibri"/>
          <w:b/>
          <w:bCs/>
          <w:sz w:val="22"/>
          <w:szCs w:val="22"/>
        </w:rPr>
        <w:t>l,</w:t>
      </w:r>
      <w:r w:rsidR="00207AFD">
        <w:rPr>
          <w:rFonts w:ascii="Calibri" w:hAnsi="Calibri" w:cs="Calibri"/>
          <w:sz w:val="22"/>
          <w:szCs w:val="22"/>
        </w:rPr>
        <w:t xml:space="preserve"> AGL</w:t>
      </w:r>
      <w:r w:rsidR="00513447">
        <w:rPr>
          <w:rFonts w:ascii="Calibri" w:hAnsi="Calibri" w:cs="Calibri"/>
          <w:sz w:val="22"/>
          <w:szCs w:val="22"/>
        </w:rPr>
        <w:tab/>
      </w:r>
      <w:r w:rsidR="000B1B30" w:rsidRPr="0091093A">
        <w:rPr>
          <w:rFonts w:ascii="Calibri" w:hAnsi="Calibri" w:cs="Calibri"/>
          <w:b/>
          <w:bCs/>
          <w:sz w:val="22"/>
          <w:szCs w:val="22"/>
        </w:rPr>
        <w:t>Dean Marianos</w:t>
      </w:r>
      <w:r w:rsidR="002A18EE" w:rsidRPr="0091093A">
        <w:rPr>
          <w:rFonts w:ascii="Calibri" w:hAnsi="Calibri" w:cs="Calibri"/>
          <w:b/>
          <w:bCs/>
          <w:sz w:val="22"/>
          <w:szCs w:val="22"/>
        </w:rPr>
        <w:t>,</w:t>
      </w:r>
      <w:r w:rsidR="002A18EE">
        <w:rPr>
          <w:rFonts w:ascii="Calibri" w:hAnsi="Calibri" w:cs="Calibri"/>
          <w:sz w:val="22"/>
          <w:szCs w:val="22"/>
        </w:rPr>
        <w:t xml:space="preserve"> </w:t>
      </w:r>
      <w:r w:rsidR="00C14B84">
        <w:rPr>
          <w:rFonts w:ascii="Calibri" w:hAnsi="Calibri" w:cs="Calibri"/>
          <w:sz w:val="22"/>
          <w:szCs w:val="22"/>
        </w:rPr>
        <w:t>AGL</w:t>
      </w:r>
      <w:r w:rsidR="00513447">
        <w:rPr>
          <w:rFonts w:ascii="Calibri" w:hAnsi="Calibri" w:cs="Calibri"/>
          <w:sz w:val="22"/>
          <w:szCs w:val="22"/>
        </w:rPr>
        <w:tab/>
      </w:r>
      <w:r w:rsidR="00513447">
        <w:rPr>
          <w:rFonts w:ascii="Calibri" w:hAnsi="Calibri" w:cs="Calibri"/>
          <w:sz w:val="22"/>
          <w:szCs w:val="22"/>
        </w:rPr>
        <w:tab/>
      </w:r>
      <w:r w:rsidR="00CF7D2B" w:rsidRPr="0019730A">
        <w:rPr>
          <w:rFonts w:ascii="Calibri" w:hAnsi="Calibri" w:cs="Calibri"/>
          <w:b/>
          <w:bCs/>
          <w:sz w:val="22"/>
          <w:szCs w:val="22"/>
        </w:rPr>
        <w:t>Corey Hines</w:t>
      </w:r>
      <w:r w:rsidR="0019730A">
        <w:rPr>
          <w:rFonts w:ascii="Calibri" w:hAnsi="Calibri" w:cs="Calibri"/>
          <w:sz w:val="22"/>
          <w:szCs w:val="22"/>
        </w:rPr>
        <w:t>, AGL</w:t>
      </w:r>
      <w:r w:rsidR="00C6344D">
        <w:rPr>
          <w:rFonts w:ascii="Calibri" w:hAnsi="Calibri" w:cs="Calibri"/>
          <w:sz w:val="22"/>
          <w:szCs w:val="22"/>
        </w:rPr>
        <w:tab/>
      </w:r>
      <w:r w:rsidR="0091093A" w:rsidRPr="0019730A">
        <w:rPr>
          <w:rFonts w:ascii="Calibri" w:hAnsi="Calibri" w:cs="Calibri"/>
          <w:b/>
          <w:bCs/>
          <w:sz w:val="22"/>
          <w:szCs w:val="22"/>
        </w:rPr>
        <w:t>Sabrina Milner</w:t>
      </w:r>
      <w:r w:rsidR="0019730A">
        <w:rPr>
          <w:rFonts w:ascii="Calibri" w:hAnsi="Calibri" w:cs="Calibri"/>
          <w:sz w:val="22"/>
          <w:szCs w:val="22"/>
        </w:rPr>
        <w:t>, ECG</w:t>
      </w:r>
    </w:p>
    <w:p w14:paraId="0CDEBADC" w14:textId="77777777" w:rsidR="00513447" w:rsidRDefault="00626E0E" w:rsidP="00C14B84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 w:rsidRPr="0091093A">
        <w:rPr>
          <w:rFonts w:ascii="Calibri" w:hAnsi="Calibri" w:cs="Calibri"/>
          <w:b/>
          <w:bCs/>
          <w:sz w:val="22"/>
          <w:szCs w:val="22"/>
        </w:rPr>
        <w:t>Kathryn Hornsby</w:t>
      </w:r>
      <w:r w:rsidR="00207AFD" w:rsidRPr="0091093A">
        <w:rPr>
          <w:rFonts w:ascii="Calibri" w:hAnsi="Calibri" w:cs="Calibri"/>
          <w:b/>
          <w:bCs/>
          <w:sz w:val="22"/>
          <w:szCs w:val="22"/>
        </w:rPr>
        <w:t>,</w:t>
      </w:r>
      <w:r w:rsidR="00207AFD">
        <w:rPr>
          <w:rFonts w:ascii="Calibri" w:hAnsi="Calibri" w:cs="Calibri"/>
          <w:sz w:val="22"/>
          <w:szCs w:val="22"/>
        </w:rPr>
        <w:t xml:space="preserve"> </w:t>
      </w:r>
      <w:r w:rsidR="00AB2573">
        <w:rPr>
          <w:rFonts w:ascii="Calibri" w:hAnsi="Calibri" w:cs="Calibri"/>
          <w:sz w:val="22"/>
          <w:szCs w:val="22"/>
        </w:rPr>
        <w:t>TCSG</w:t>
      </w:r>
      <w:r w:rsidR="0039139B">
        <w:rPr>
          <w:rFonts w:ascii="Calibri" w:hAnsi="Calibri" w:cs="Calibri"/>
          <w:sz w:val="22"/>
          <w:szCs w:val="22"/>
        </w:rPr>
        <w:tab/>
      </w:r>
      <w:r w:rsidR="000B1B30">
        <w:rPr>
          <w:rFonts w:ascii="Calibri" w:hAnsi="Calibri" w:cs="Calibri"/>
          <w:sz w:val="22"/>
          <w:szCs w:val="22"/>
        </w:rPr>
        <w:tab/>
      </w:r>
      <w:r w:rsidR="000B1B30" w:rsidRPr="0091093A">
        <w:rPr>
          <w:rFonts w:ascii="Calibri" w:hAnsi="Calibri" w:cs="Calibri"/>
          <w:b/>
          <w:bCs/>
          <w:sz w:val="22"/>
          <w:szCs w:val="22"/>
        </w:rPr>
        <w:t>Mike Smith</w:t>
      </w:r>
      <w:r w:rsidR="00C14B84" w:rsidRPr="0091093A">
        <w:rPr>
          <w:rFonts w:ascii="Calibri" w:hAnsi="Calibri" w:cs="Calibri"/>
          <w:b/>
          <w:bCs/>
          <w:sz w:val="22"/>
          <w:szCs w:val="22"/>
        </w:rPr>
        <w:t>,</w:t>
      </w:r>
      <w:r w:rsidR="00C14B84">
        <w:rPr>
          <w:rFonts w:ascii="Calibri" w:hAnsi="Calibri" w:cs="Calibri"/>
          <w:sz w:val="22"/>
          <w:szCs w:val="22"/>
        </w:rPr>
        <w:t xml:space="preserve"> Oglethorpe</w:t>
      </w:r>
      <w:r w:rsidR="0019730A">
        <w:rPr>
          <w:rFonts w:ascii="Calibri" w:hAnsi="Calibri" w:cs="Calibri"/>
          <w:sz w:val="22"/>
          <w:szCs w:val="22"/>
        </w:rPr>
        <w:t xml:space="preserve">              </w:t>
      </w:r>
      <w:r w:rsidR="00CF7D2B" w:rsidRPr="0019730A">
        <w:rPr>
          <w:rFonts w:ascii="Calibri" w:hAnsi="Calibri" w:cs="Calibri"/>
          <w:b/>
          <w:bCs/>
          <w:sz w:val="22"/>
          <w:szCs w:val="22"/>
        </w:rPr>
        <w:t>Kenneth Holiday</w:t>
      </w:r>
      <w:r w:rsidR="0019730A">
        <w:rPr>
          <w:rFonts w:ascii="Calibri" w:hAnsi="Calibri" w:cs="Calibri"/>
          <w:sz w:val="22"/>
          <w:szCs w:val="22"/>
        </w:rPr>
        <w:t>, GA Power</w:t>
      </w:r>
      <w:r w:rsidR="00CF7D2B">
        <w:rPr>
          <w:rFonts w:ascii="Calibri" w:hAnsi="Calibri" w:cs="Calibri"/>
          <w:sz w:val="22"/>
          <w:szCs w:val="22"/>
        </w:rPr>
        <w:t xml:space="preserve"> </w:t>
      </w:r>
      <w:r w:rsidR="0091093A" w:rsidRPr="0019730A">
        <w:rPr>
          <w:rFonts w:ascii="Calibri" w:hAnsi="Calibri" w:cs="Calibri"/>
          <w:b/>
          <w:bCs/>
          <w:sz w:val="22"/>
          <w:szCs w:val="22"/>
        </w:rPr>
        <w:t>Nichole Miles-Sullivan</w:t>
      </w:r>
      <w:r w:rsidR="0019730A">
        <w:rPr>
          <w:rFonts w:ascii="Calibri" w:hAnsi="Calibri" w:cs="Calibri"/>
          <w:sz w:val="22"/>
          <w:szCs w:val="22"/>
        </w:rPr>
        <w:t>, AGL</w:t>
      </w:r>
      <w:r w:rsidR="0091093A">
        <w:rPr>
          <w:rFonts w:ascii="Calibri" w:hAnsi="Calibri" w:cs="Calibri"/>
          <w:sz w:val="22"/>
          <w:szCs w:val="22"/>
        </w:rPr>
        <w:tab/>
      </w:r>
    </w:p>
    <w:p w14:paraId="57B33455" w14:textId="77777777" w:rsidR="0039139B" w:rsidRDefault="00AB2573" w:rsidP="00C14B84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 w:rsidRPr="0091093A">
        <w:rPr>
          <w:rFonts w:ascii="Calibri" w:hAnsi="Calibri" w:cs="Calibri"/>
          <w:b/>
          <w:bCs/>
          <w:sz w:val="22"/>
          <w:szCs w:val="22"/>
        </w:rPr>
        <w:t>Steve Jackson,</w:t>
      </w:r>
      <w:r>
        <w:rPr>
          <w:rFonts w:ascii="Calibri" w:hAnsi="Calibri" w:cs="Calibri"/>
          <w:sz w:val="22"/>
          <w:szCs w:val="22"/>
        </w:rPr>
        <w:t xml:space="preserve"> MEAG Power</w:t>
      </w:r>
      <w:r w:rsidR="000B1B30">
        <w:rPr>
          <w:rFonts w:ascii="Calibri" w:hAnsi="Calibri" w:cs="Calibri"/>
          <w:sz w:val="22"/>
          <w:szCs w:val="22"/>
        </w:rPr>
        <w:tab/>
      </w:r>
      <w:r w:rsidR="003D377B">
        <w:rPr>
          <w:rFonts w:ascii="Calibri" w:hAnsi="Calibri" w:cs="Calibri"/>
          <w:sz w:val="22"/>
          <w:szCs w:val="22"/>
        </w:rPr>
        <w:tab/>
      </w:r>
      <w:r w:rsidR="003D377B">
        <w:rPr>
          <w:rFonts w:ascii="Calibri" w:hAnsi="Calibri" w:cs="Calibri"/>
          <w:sz w:val="22"/>
          <w:szCs w:val="22"/>
        </w:rPr>
        <w:tab/>
      </w:r>
      <w:r w:rsidR="003D377B">
        <w:rPr>
          <w:rFonts w:ascii="Calibri" w:hAnsi="Calibri" w:cs="Calibri"/>
          <w:sz w:val="22"/>
          <w:szCs w:val="22"/>
        </w:rPr>
        <w:tab/>
      </w:r>
      <w:r w:rsidR="0091093A">
        <w:rPr>
          <w:rFonts w:ascii="Calibri" w:hAnsi="Calibri" w:cs="Calibri"/>
          <w:sz w:val="22"/>
          <w:szCs w:val="22"/>
        </w:rPr>
        <w:tab/>
      </w:r>
      <w:r w:rsidR="00CF7D2B" w:rsidRPr="0019730A">
        <w:rPr>
          <w:rFonts w:ascii="Calibri" w:hAnsi="Calibri" w:cs="Calibri"/>
          <w:b/>
          <w:bCs/>
          <w:sz w:val="22"/>
          <w:szCs w:val="22"/>
        </w:rPr>
        <w:t>Saundra</w:t>
      </w:r>
      <w:r w:rsidR="00CF7D2B">
        <w:rPr>
          <w:rFonts w:ascii="Calibri" w:hAnsi="Calibri" w:cs="Calibri"/>
          <w:sz w:val="22"/>
          <w:szCs w:val="22"/>
        </w:rPr>
        <w:t xml:space="preserve"> King</w:t>
      </w:r>
      <w:r w:rsidR="0019730A">
        <w:rPr>
          <w:rFonts w:ascii="Calibri" w:hAnsi="Calibri" w:cs="Calibri"/>
          <w:sz w:val="22"/>
          <w:szCs w:val="22"/>
        </w:rPr>
        <w:t>, TCSG</w:t>
      </w:r>
      <w:r w:rsidR="00CF7D2B">
        <w:rPr>
          <w:rFonts w:ascii="Calibri" w:hAnsi="Calibri" w:cs="Calibri"/>
          <w:sz w:val="22"/>
          <w:szCs w:val="22"/>
        </w:rPr>
        <w:tab/>
      </w:r>
      <w:r w:rsidR="0091093A" w:rsidRPr="0019730A">
        <w:rPr>
          <w:rFonts w:ascii="Calibri" w:hAnsi="Calibri" w:cs="Calibri"/>
          <w:b/>
          <w:bCs/>
          <w:sz w:val="22"/>
          <w:szCs w:val="22"/>
        </w:rPr>
        <w:t>Marilyn Walker</w:t>
      </w:r>
      <w:r w:rsidR="0019730A">
        <w:rPr>
          <w:rFonts w:ascii="Calibri" w:hAnsi="Calibri" w:cs="Calibri"/>
          <w:sz w:val="22"/>
          <w:szCs w:val="22"/>
        </w:rPr>
        <w:t>, GA Power</w:t>
      </w:r>
      <w:r w:rsidR="0091093A" w:rsidRPr="0019730A">
        <w:rPr>
          <w:rFonts w:ascii="Calibri" w:hAnsi="Calibri" w:cs="Calibri"/>
          <w:sz w:val="22"/>
          <w:szCs w:val="22"/>
        </w:rPr>
        <w:tab/>
      </w:r>
    </w:p>
    <w:p w14:paraId="10EB7361" w14:textId="77777777" w:rsidR="00450AAD" w:rsidRDefault="00D85815" w:rsidP="00C14B84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 w:rsidRPr="0091093A">
        <w:rPr>
          <w:rFonts w:ascii="Calibri" w:hAnsi="Calibri" w:cs="Calibri"/>
          <w:b/>
          <w:bCs/>
          <w:sz w:val="22"/>
          <w:szCs w:val="22"/>
        </w:rPr>
        <w:t>Lindsay Silveu</w:t>
      </w:r>
      <w:r w:rsidR="00014171" w:rsidRPr="0091093A">
        <w:rPr>
          <w:rFonts w:ascii="Calibri" w:hAnsi="Calibri" w:cs="Calibri"/>
          <w:b/>
          <w:bCs/>
          <w:sz w:val="22"/>
          <w:szCs w:val="22"/>
        </w:rPr>
        <w:t>s</w:t>
      </w:r>
      <w:r w:rsidR="00014171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>(GEICC Program Manager)</w:t>
      </w:r>
      <w:r w:rsidR="00014171">
        <w:rPr>
          <w:rFonts w:ascii="Calibri" w:hAnsi="Calibri" w:cs="Calibri"/>
          <w:sz w:val="22"/>
          <w:szCs w:val="22"/>
        </w:rPr>
        <w:tab/>
      </w:r>
      <w:r w:rsidR="000829FC">
        <w:rPr>
          <w:rFonts w:ascii="Calibri" w:hAnsi="Calibri" w:cs="Calibri"/>
          <w:sz w:val="22"/>
          <w:szCs w:val="22"/>
        </w:rPr>
        <w:tab/>
      </w:r>
      <w:r w:rsidR="0091093A">
        <w:rPr>
          <w:rFonts w:ascii="Calibri" w:hAnsi="Calibri" w:cs="Calibri"/>
          <w:sz w:val="22"/>
          <w:szCs w:val="22"/>
        </w:rPr>
        <w:tab/>
      </w:r>
      <w:r w:rsidR="00014171" w:rsidRPr="0019730A">
        <w:rPr>
          <w:rFonts w:ascii="Calibri" w:hAnsi="Calibri" w:cs="Calibri"/>
          <w:b/>
          <w:bCs/>
          <w:sz w:val="22"/>
          <w:szCs w:val="22"/>
        </w:rPr>
        <w:t>Rosa Schmidt</w:t>
      </w:r>
      <w:r w:rsidR="0019730A">
        <w:rPr>
          <w:rFonts w:ascii="Calibri" w:hAnsi="Calibri" w:cs="Calibri"/>
          <w:sz w:val="22"/>
          <w:szCs w:val="22"/>
        </w:rPr>
        <w:t xml:space="preserve">, </w:t>
      </w:r>
      <w:r w:rsidR="00014171">
        <w:rPr>
          <w:rFonts w:ascii="Calibri" w:hAnsi="Calibri" w:cs="Calibri"/>
          <w:sz w:val="22"/>
          <w:szCs w:val="22"/>
        </w:rPr>
        <w:t>CEWD</w:t>
      </w:r>
      <w:r w:rsidR="007F749E">
        <w:rPr>
          <w:rFonts w:ascii="Calibri" w:hAnsi="Calibri" w:cs="Calibri"/>
          <w:sz w:val="22"/>
          <w:szCs w:val="22"/>
        </w:rPr>
        <w:t xml:space="preserve"> </w:t>
      </w:r>
      <w:r w:rsidR="007F749E">
        <w:rPr>
          <w:rFonts w:ascii="Calibri" w:hAnsi="Calibri" w:cs="Calibri"/>
          <w:sz w:val="22"/>
          <w:szCs w:val="22"/>
        </w:rPr>
        <w:tab/>
      </w:r>
      <w:r w:rsidR="0091093A" w:rsidRPr="0019730A">
        <w:rPr>
          <w:rFonts w:ascii="Calibri" w:hAnsi="Calibri" w:cs="Calibri"/>
          <w:b/>
          <w:bCs/>
          <w:sz w:val="22"/>
          <w:szCs w:val="22"/>
        </w:rPr>
        <w:t>Rita Wilson</w:t>
      </w:r>
      <w:r w:rsidR="0019730A">
        <w:rPr>
          <w:rFonts w:ascii="Calibri" w:hAnsi="Calibri" w:cs="Calibri"/>
          <w:b/>
          <w:bCs/>
          <w:sz w:val="22"/>
          <w:szCs w:val="22"/>
        </w:rPr>
        <w:t xml:space="preserve">, </w:t>
      </w:r>
      <w:r w:rsidR="0019730A" w:rsidRPr="0019730A">
        <w:rPr>
          <w:rFonts w:ascii="Calibri" w:hAnsi="Calibri" w:cs="Calibri"/>
          <w:sz w:val="22"/>
          <w:szCs w:val="22"/>
        </w:rPr>
        <w:t>GreyStone</w:t>
      </w:r>
      <w:r w:rsidR="0009212C">
        <w:rPr>
          <w:rFonts w:ascii="Calibri" w:hAnsi="Calibri" w:cs="Calibri"/>
          <w:sz w:val="22"/>
          <w:szCs w:val="22"/>
        </w:rPr>
        <w:br/>
      </w:r>
    </w:p>
    <w:p w14:paraId="33B60331" w14:textId="77777777" w:rsidR="00FC74AB" w:rsidRDefault="00450AAD" w:rsidP="00C14B84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 w:rsidRPr="00F52A39">
        <w:rPr>
          <w:rFonts w:ascii="Calibri" w:hAnsi="Calibri" w:cs="Calibri"/>
          <w:b/>
          <w:bCs/>
          <w:sz w:val="22"/>
          <w:szCs w:val="22"/>
          <w:u w:val="single"/>
        </w:rPr>
        <w:t>Absent</w:t>
      </w:r>
      <w:r>
        <w:rPr>
          <w:rFonts w:ascii="Calibri" w:hAnsi="Calibri" w:cs="Calibri"/>
          <w:sz w:val="22"/>
          <w:szCs w:val="22"/>
        </w:rPr>
        <w:t xml:space="preserve"> </w:t>
      </w:r>
      <w:r w:rsidR="00E06025">
        <w:rPr>
          <w:rFonts w:ascii="Calibri" w:hAnsi="Calibri" w:cs="Calibri"/>
          <w:sz w:val="22"/>
          <w:szCs w:val="22"/>
        </w:rPr>
        <w:br/>
      </w:r>
      <w:r w:rsidR="00BD1DD6" w:rsidRPr="0019730A">
        <w:rPr>
          <w:rFonts w:ascii="Calibri" w:hAnsi="Calibri" w:cs="Calibri"/>
          <w:b/>
          <w:bCs/>
          <w:sz w:val="22"/>
          <w:szCs w:val="22"/>
        </w:rPr>
        <w:t>Barbara Hampton</w:t>
      </w:r>
      <w:r w:rsidR="00C14B84">
        <w:rPr>
          <w:rFonts w:ascii="Calibri" w:hAnsi="Calibri" w:cs="Calibri"/>
          <w:sz w:val="22"/>
          <w:szCs w:val="22"/>
        </w:rPr>
        <w:t xml:space="preserve">, </w:t>
      </w:r>
      <w:r w:rsidR="00310C2F">
        <w:rPr>
          <w:rFonts w:ascii="Calibri" w:hAnsi="Calibri" w:cs="Calibri"/>
          <w:sz w:val="22"/>
          <w:szCs w:val="22"/>
        </w:rPr>
        <w:t>GTC</w:t>
      </w:r>
      <w:r w:rsidR="00BD1DD6">
        <w:rPr>
          <w:rFonts w:ascii="Calibri" w:hAnsi="Calibri" w:cs="Calibri"/>
          <w:sz w:val="22"/>
          <w:szCs w:val="22"/>
        </w:rPr>
        <w:tab/>
      </w:r>
      <w:r w:rsidR="0019730A">
        <w:rPr>
          <w:rFonts w:ascii="Calibri" w:hAnsi="Calibri" w:cs="Calibri"/>
          <w:sz w:val="22"/>
          <w:szCs w:val="22"/>
        </w:rPr>
        <w:tab/>
      </w:r>
      <w:r w:rsidR="00E06025">
        <w:rPr>
          <w:rFonts w:ascii="Calibri" w:hAnsi="Calibri" w:cs="Calibri"/>
          <w:sz w:val="22"/>
          <w:szCs w:val="22"/>
        </w:rPr>
        <w:tab/>
      </w:r>
      <w:r w:rsidR="00BD1DD6" w:rsidRPr="0019730A">
        <w:rPr>
          <w:rFonts w:ascii="Calibri" w:hAnsi="Calibri" w:cs="Calibri"/>
          <w:b/>
          <w:bCs/>
          <w:sz w:val="22"/>
          <w:szCs w:val="22"/>
        </w:rPr>
        <w:t>Scott Tolleson</w:t>
      </w:r>
      <w:r w:rsidR="00C14B84">
        <w:rPr>
          <w:rFonts w:ascii="Calibri" w:hAnsi="Calibri" w:cs="Calibri"/>
          <w:sz w:val="22"/>
          <w:szCs w:val="22"/>
        </w:rPr>
        <w:t>, Municipal Gas Authority</w:t>
      </w:r>
      <w:r w:rsidR="00BD1DD6">
        <w:rPr>
          <w:rFonts w:ascii="Calibri" w:hAnsi="Calibri" w:cs="Calibri"/>
          <w:sz w:val="22"/>
          <w:szCs w:val="22"/>
        </w:rPr>
        <w:tab/>
      </w:r>
      <w:r w:rsidR="00310C2F">
        <w:rPr>
          <w:rFonts w:ascii="Calibri" w:hAnsi="Calibri" w:cs="Calibri"/>
          <w:sz w:val="22"/>
          <w:szCs w:val="22"/>
        </w:rPr>
        <w:tab/>
      </w:r>
      <w:r w:rsidR="00BD1DD6" w:rsidRPr="0019730A">
        <w:rPr>
          <w:rFonts w:ascii="Calibri" w:hAnsi="Calibri" w:cs="Calibri"/>
          <w:b/>
          <w:bCs/>
          <w:sz w:val="22"/>
          <w:szCs w:val="22"/>
        </w:rPr>
        <w:t>Barbara</w:t>
      </w:r>
      <w:r w:rsidR="00BD1DD6">
        <w:rPr>
          <w:rFonts w:ascii="Calibri" w:hAnsi="Calibri" w:cs="Calibri"/>
          <w:sz w:val="22"/>
          <w:szCs w:val="22"/>
        </w:rPr>
        <w:t xml:space="preserve"> Wall</w:t>
      </w:r>
      <w:r w:rsidR="00310C2F">
        <w:rPr>
          <w:rFonts w:ascii="Calibri" w:hAnsi="Calibri" w:cs="Calibri"/>
          <w:sz w:val="22"/>
          <w:szCs w:val="22"/>
        </w:rPr>
        <w:t>, DOE</w:t>
      </w:r>
    </w:p>
    <w:p w14:paraId="68A5360E" w14:textId="77777777" w:rsidR="007D6CE4" w:rsidRDefault="00FC74AB" w:rsidP="00C14B84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  <w:sectPr w:rsidR="007D6CE4" w:rsidSect="00324094">
          <w:pgSz w:w="12240" w:h="15840"/>
          <w:pgMar w:top="720" w:right="720" w:bottom="720" w:left="720" w:header="720" w:footer="720" w:gutter="0"/>
          <w:pgNumType w:chapSep="period"/>
          <w:cols w:space="720"/>
          <w:docGrid w:linePitch="326"/>
        </w:sectPr>
      </w:pPr>
      <w:r>
        <w:rPr>
          <w:rFonts w:ascii="Calibri" w:hAnsi="Calibri" w:cs="Calibri"/>
          <w:b/>
          <w:bCs/>
          <w:sz w:val="22"/>
          <w:szCs w:val="22"/>
        </w:rPr>
        <w:t xml:space="preserve">Jamal Jessie, </w:t>
      </w:r>
      <w:r>
        <w:rPr>
          <w:rFonts w:ascii="Calibri" w:hAnsi="Calibri" w:cs="Calibri"/>
          <w:sz w:val="22"/>
          <w:szCs w:val="22"/>
        </w:rPr>
        <w:t>GA Power (GEICC Chair)</w:t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b/>
          <w:bCs/>
          <w:sz w:val="22"/>
          <w:szCs w:val="22"/>
        </w:rPr>
        <w:t xml:space="preserve">Todd Day, </w:t>
      </w:r>
      <w:r>
        <w:rPr>
          <w:rFonts w:ascii="Calibri" w:hAnsi="Calibri" w:cs="Calibri"/>
          <w:sz w:val="22"/>
          <w:szCs w:val="22"/>
        </w:rPr>
        <w:t>Diversified Utility Services, Inc.</w:t>
      </w:r>
      <w:r>
        <w:rPr>
          <w:rFonts w:ascii="Calibri" w:hAnsi="Calibri" w:cs="Calibri"/>
          <w:sz w:val="22"/>
          <w:szCs w:val="22"/>
        </w:rPr>
        <w:tab/>
      </w:r>
      <w:r w:rsidR="0009212C">
        <w:rPr>
          <w:rFonts w:ascii="Calibri" w:hAnsi="Calibri" w:cs="Calibri"/>
          <w:b/>
          <w:bCs/>
          <w:sz w:val="22"/>
          <w:szCs w:val="22"/>
        </w:rPr>
        <w:t>Dustin Dier,</w:t>
      </w:r>
      <w:r w:rsidR="0009212C">
        <w:rPr>
          <w:rFonts w:ascii="Calibri" w:hAnsi="Calibri" w:cs="Calibri"/>
          <w:sz w:val="22"/>
          <w:szCs w:val="22"/>
        </w:rPr>
        <w:t xml:space="preserve"> SE Connections</w:t>
      </w:r>
      <w:r w:rsidR="0009212C">
        <w:rPr>
          <w:rFonts w:ascii="Calibri" w:hAnsi="Calibri" w:cs="Calibri"/>
          <w:sz w:val="22"/>
          <w:szCs w:val="22"/>
        </w:rPr>
        <w:br/>
      </w:r>
      <w:r w:rsidR="003039E5" w:rsidRPr="003039E5">
        <w:rPr>
          <w:rFonts w:ascii="Calibri" w:hAnsi="Calibri" w:cs="Calibri"/>
          <w:b/>
          <w:bCs/>
          <w:sz w:val="22"/>
          <w:szCs w:val="22"/>
        </w:rPr>
        <w:t>Jim McCloud</w:t>
      </w:r>
      <w:r w:rsidR="003039E5">
        <w:rPr>
          <w:rFonts w:ascii="Calibri" w:hAnsi="Calibri" w:cs="Calibri"/>
          <w:sz w:val="22"/>
          <w:szCs w:val="22"/>
        </w:rPr>
        <w:t>, Pike Electric</w:t>
      </w:r>
      <w:r w:rsidR="003039E5">
        <w:rPr>
          <w:rFonts w:ascii="Calibri" w:hAnsi="Calibri" w:cs="Calibri"/>
          <w:sz w:val="22"/>
          <w:szCs w:val="22"/>
        </w:rPr>
        <w:tab/>
      </w:r>
      <w:r w:rsidR="003039E5">
        <w:rPr>
          <w:rFonts w:ascii="Calibri" w:hAnsi="Calibri" w:cs="Calibri"/>
          <w:sz w:val="22"/>
          <w:szCs w:val="22"/>
        </w:rPr>
        <w:tab/>
      </w:r>
      <w:r w:rsidR="00294670">
        <w:rPr>
          <w:rFonts w:ascii="Calibri" w:hAnsi="Calibri" w:cs="Calibri"/>
          <w:b/>
          <w:bCs/>
          <w:sz w:val="22"/>
          <w:szCs w:val="22"/>
        </w:rPr>
        <w:t>Ashley Varnador</w:t>
      </w:r>
      <w:r w:rsidR="00EC0348">
        <w:rPr>
          <w:rFonts w:ascii="Calibri" w:hAnsi="Calibri" w:cs="Calibri"/>
          <w:b/>
          <w:bCs/>
          <w:sz w:val="22"/>
          <w:szCs w:val="22"/>
        </w:rPr>
        <w:t xml:space="preserve">e, </w:t>
      </w:r>
      <w:r w:rsidR="00EC0348">
        <w:rPr>
          <w:rFonts w:ascii="Calibri" w:hAnsi="Calibri" w:cs="Calibri"/>
          <w:sz w:val="22"/>
          <w:szCs w:val="22"/>
        </w:rPr>
        <w:t>Pike Electric</w:t>
      </w:r>
      <w:r w:rsidR="00EC0348">
        <w:rPr>
          <w:rFonts w:ascii="Calibri" w:hAnsi="Calibri" w:cs="Calibri"/>
          <w:sz w:val="22"/>
          <w:szCs w:val="22"/>
        </w:rPr>
        <w:tab/>
      </w:r>
      <w:r w:rsidR="00EC0348">
        <w:rPr>
          <w:rFonts w:ascii="Calibri" w:hAnsi="Calibri" w:cs="Calibri"/>
          <w:sz w:val="22"/>
          <w:szCs w:val="22"/>
        </w:rPr>
        <w:tab/>
      </w:r>
      <w:r w:rsidR="00EC0348">
        <w:rPr>
          <w:rFonts w:ascii="Calibri" w:hAnsi="Calibri" w:cs="Calibri"/>
          <w:sz w:val="22"/>
          <w:szCs w:val="22"/>
        </w:rPr>
        <w:tab/>
      </w:r>
      <w:r w:rsidR="00EC0348">
        <w:rPr>
          <w:rFonts w:ascii="Calibri" w:hAnsi="Calibri" w:cs="Calibri"/>
          <w:b/>
          <w:bCs/>
          <w:sz w:val="22"/>
          <w:szCs w:val="22"/>
        </w:rPr>
        <w:t xml:space="preserve">Greg Webb, </w:t>
      </w:r>
      <w:r w:rsidR="00EC0348">
        <w:rPr>
          <w:rFonts w:ascii="Calibri" w:hAnsi="Calibri" w:cs="Calibri"/>
          <w:sz w:val="22"/>
          <w:szCs w:val="22"/>
        </w:rPr>
        <w:t>Aubrey Silvey</w:t>
      </w:r>
      <w:r w:rsidR="00EC0348">
        <w:rPr>
          <w:rFonts w:ascii="Calibri" w:hAnsi="Calibri" w:cs="Calibri"/>
          <w:sz w:val="22"/>
          <w:szCs w:val="22"/>
        </w:rPr>
        <w:br/>
      </w:r>
      <w:r w:rsidR="00EC0348">
        <w:rPr>
          <w:rFonts w:ascii="Calibri" w:hAnsi="Calibri" w:cs="Calibri"/>
          <w:b/>
          <w:bCs/>
          <w:sz w:val="22"/>
          <w:szCs w:val="22"/>
        </w:rPr>
        <w:t xml:space="preserve">Travis Williams, </w:t>
      </w:r>
      <w:r w:rsidR="00EC0348">
        <w:rPr>
          <w:rFonts w:ascii="Calibri" w:hAnsi="Calibri" w:cs="Calibri"/>
          <w:sz w:val="22"/>
          <w:szCs w:val="22"/>
        </w:rPr>
        <w:t>AGL</w:t>
      </w:r>
      <w:r w:rsidR="00597E0B">
        <w:rPr>
          <w:rFonts w:ascii="Calibri" w:hAnsi="Calibri" w:cs="Calibri"/>
          <w:sz w:val="22"/>
          <w:szCs w:val="22"/>
        </w:rPr>
        <w:br/>
      </w:r>
      <w:r w:rsidR="00597E0B">
        <w:rPr>
          <w:rFonts w:ascii="Calibri" w:hAnsi="Calibri" w:cs="Calibri"/>
          <w:sz w:val="22"/>
          <w:szCs w:val="22"/>
        </w:rPr>
        <w:tab/>
      </w:r>
      <w:r w:rsidR="00597E0B">
        <w:rPr>
          <w:rFonts w:ascii="Calibri" w:hAnsi="Calibri" w:cs="Calibri"/>
          <w:sz w:val="22"/>
          <w:szCs w:val="22"/>
        </w:rPr>
        <w:tab/>
      </w:r>
      <w:r w:rsidR="00597E0B">
        <w:rPr>
          <w:rFonts w:ascii="Calibri" w:hAnsi="Calibri" w:cs="Calibri"/>
          <w:sz w:val="22"/>
          <w:szCs w:val="22"/>
        </w:rPr>
        <w:tab/>
      </w:r>
      <w:r w:rsidR="00597E0B">
        <w:rPr>
          <w:rFonts w:ascii="Calibri" w:hAnsi="Calibri" w:cs="Calibri"/>
          <w:sz w:val="22"/>
          <w:szCs w:val="22"/>
        </w:rPr>
        <w:tab/>
      </w:r>
      <w:r w:rsidR="00597E0B">
        <w:rPr>
          <w:rFonts w:ascii="Calibri" w:hAnsi="Calibri" w:cs="Calibri"/>
          <w:sz w:val="22"/>
          <w:szCs w:val="22"/>
        </w:rPr>
        <w:tab/>
      </w:r>
      <w:r w:rsidR="00597E0B">
        <w:rPr>
          <w:rFonts w:ascii="Calibri" w:hAnsi="Calibri" w:cs="Calibri"/>
          <w:sz w:val="22"/>
          <w:szCs w:val="22"/>
        </w:rPr>
        <w:tab/>
      </w:r>
      <w:r w:rsidR="00597E0B">
        <w:rPr>
          <w:rFonts w:ascii="Calibri" w:hAnsi="Calibri" w:cs="Calibri"/>
          <w:sz w:val="22"/>
          <w:szCs w:val="22"/>
        </w:rPr>
        <w:tab/>
      </w:r>
      <w:r w:rsidR="00597E0B">
        <w:rPr>
          <w:rFonts w:ascii="Calibri" w:hAnsi="Calibri" w:cs="Calibri"/>
          <w:sz w:val="22"/>
          <w:szCs w:val="22"/>
        </w:rPr>
        <w:tab/>
      </w:r>
    </w:p>
    <w:p w14:paraId="2517AD53" w14:textId="77777777" w:rsidR="00915092" w:rsidRPr="00AC6B5D" w:rsidRDefault="008F134D" w:rsidP="00D85815">
      <w:pPr>
        <w:pStyle w:val="NormalWeb"/>
        <w:spacing w:before="0" w:beforeAutospacing="0" w:after="0" w:afterAutospacing="0"/>
        <w:rPr>
          <w:rFonts w:ascii="Calibri" w:hAnsi="Calibri"/>
        </w:rPr>
      </w:pPr>
      <w:r>
        <w:rPr>
          <w:rFonts w:ascii="Calibri" w:hAnsi="Calibri"/>
        </w:rPr>
        <w:t>Patrick Bowie</w:t>
      </w:r>
      <w:r w:rsidR="00967C78">
        <w:rPr>
          <w:rFonts w:ascii="Calibri" w:hAnsi="Calibri"/>
        </w:rPr>
        <w:t xml:space="preserve"> called the meeting to order at </w:t>
      </w:r>
      <w:r>
        <w:rPr>
          <w:rFonts w:ascii="Calibri" w:hAnsi="Calibri"/>
        </w:rPr>
        <w:t>10:0</w:t>
      </w:r>
      <w:r w:rsidR="00293B26">
        <w:rPr>
          <w:rFonts w:ascii="Calibri" w:hAnsi="Calibri"/>
        </w:rPr>
        <w:t>2</w:t>
      </w:r>
      <w:r w:rsidR="00967C78">
        <w:rPr>
          <w:rFonts w:ascii="Calibri" w:hAnsi="Calibri"/>
        </w:rPr>
        <w:t xml:space="preserve"> a.m. Mike Smith moved to approve the minutes as presented</w:t>
      </w:r>
      <w:r>
        <w:rPr>
          <w:rFonts w:ascii="Calibri" w:hAnsi="Calibri"/>
        </w:rPr>
        <w:t xml:space="preserve"> and </w:t>
      </w:r>
      <w:r w:rsidR="00293B26">
        <w:rPr>
          <w:rFonts w:ascii="Calibri" w:hAnsi="Calibri"/>
        </w:rPr>
        <w:t>Mike Jewell</w:t>
      </w:r>
      <w:r>
        <w:rPr>
          <w:rFonts w:ascii="Calibri" w:hAnsi="Calibri"/>
        </w:rPr>
        <w:t xml:space="preserve"> gave the second</w:t>
      </w:r>
      <w:r w:rsidR="00967C78">
        <w:rPr>
          <w:rFonts w:ascii="Calibri" w:hAnsi="Calibri"/>
        </w:rPr>
        <w:t xml:space="preserve">. </w:t>
      </w:r>
      <w:r>
        <w:rPr>
          <w:rFonts w:ascii="Calibri" w:hAnsi="Calibri"/>
        </w:rPr>
        <w:t>Motion carried.</w:t>
      </w:r>
    </w:p>
    <w:p w14:paraId="186114C2" w14:textId="77777777" w:rsidR="00915092" w:rsidRPr="00AC6B5D" w:rsidRDefault="00915092" w:rsidP="00915092">
      <w:pPr>
        <w:ind w:left="540"/>
        <w:rPr>
          <w:rFonts w:ascii="Calibri" w:hAnsi="Calibri"/>
        </w:rPr>
      </w:pPr>
    </w:p>
    <w:p w14:paraId="5F661484" w14:textId="56551692" w:rsidR="00967C78" w:rsidRDefault="00915092" w:rsidP="00967C78">
      <w:pPr>
        <w:rPr>
          <w:rFonts w:asciiTheme="minorHAnsi" w:hAnsiTheme="minorHAnsi" w:cstheme="minorHAnsi"/>
        </w:rPr>
      </w:pPr>
      <w:r w:rsidRPr="00AC6B5D">
        <w:rPr>
          <w:rFonts w:ascii="Calibri" w:hAnsi="Calibri"/>
          <w:b/>
        </w:rPr>
        <w:t>Treasurer Report</w:t>
      </w:r>
      <w:r w:rsidRPr="00AC6B5D">
        <w:rPr>
          <w:rFonts w:ascii="Calibri" w:hAnsi="Calibri"/>
        </w:rPr>
        <w:t xml:space="preserve"> – </w:t>
      </w:r>
      <w:r w:rsidR="003F093D" w:rsidRPr="00AB7202">
        <w:rPr>
          <w:rFonts w:ascii="Calibri" w:hAnsi="Calibri"/>
          <w:b/>
          <w:bCs/>
        </w:rPr>
        <w:t>Angie Farsee</w:t>
      </w:r>
      <w:r w:rsidR="00386276">
        <w:rPr>
          <w:rFonts w:ascii="Calibri" w:hAnsi="Calibri"/>
        </w:rPr>
        <w:br/>
        <w:t xml:space="preserve">Please see the Treasurer’s Report for </w:t>
      </w:r>
      <w:r w:rsidR="00537B0E">
        <w:rPr>
          <w:rFonts w:ascii="Calibri" w:hAnsi="Calibri"/>
        </w:rPr>
        <w:t>further detail.</w:t>
      </w:r>
      <w:r w:rsidR="00386276">
        <w:rPr>
          <w:rFonts w:ascii="Calibri" w:hAnsi="Calibri"/>
        </w:rPr>
        <w:t xml:space="preserve"> </w:t>
      </w:r>
      <w:r w:rsidR="007061DE">
        <w:rPr>
          <w:rFonts w:ascii="Calibri" w:hAnsi="Calibri"/>
        </w:rPr>
        <w:br/>
      </w:r>
      <w:r w:rsidR="00386276">
        <w:rPr>
          <w:rFonts w:ascii="Calibri" w:hAnsi="Calibri"/>
        </w:rPr>
        <w:br/>
      </w:r>
      <w:r w:rsidR="003B5F29">
        <w:rPr>
          <w:rFonts w:ascii="Calibri" w:hAnsi="Calibri"/>
        </w:rPr>
        <w:t xml:space="preserve">There has been little change in deposits since the last Board meeting, as the membership dues and golf tournament were completed in the first half of the year. </w:t>
      </w:r>
      <w:r w:rsidR="007061DE">
        <w:rPr>
          <w:rFonts w:ascii="Calibri" w:hAnsi="Calibri"/>
        </w:rPr>
        <w:br/>
      </w:r>
      <w:r w:rsidR="003B5F29">
        <w:rPr>
          <w:rFonts w:ascii="Calibri" w:hAnsi="Calibri"/>
        </w:rPr>
        <w:br/>
      </w:r>
      <w:r w:rsidR="007061DE">
        <w:rPr>
          <w:rFonts w:ascii="Calibri" w:hAnsi="Calibri"/>
        </w:rPr>
        <w:t xml:space="preserve">The Check Detail tab is up to date as of November </w:t>
      </w:r>
      <w:r w:rsidR="003510DE">
        <w:rPr>
          <w:rFonts w:ascii="Calibri" w:hAnsi="Calibri"/>
        </w:rPr>
        <w:t>3</w:t>
      </w:r>
      <w:r w:rsidR="007061DE">
        <w:rPr>
          <w:rFonts w:ascii="Calibri" w:hAnsi="Calibri"/>
        </w:rPr>
        <w:t xml:space="preserve">0, 2021 </w:t>
      </w:r>
      <w:r w:rsidR="003510DE">
        <w:rPr>
          <w:rFonts w:ascii="Calibri" w:hAnsi="Calibri"/>
        </w:rPr>
        <w:t>with expenses totaling</w:t>
      </w:r>
      <w:r w:rsidR="007061DE">
        <w:rPr>
          <w:rFonts w:ascii="Calibri" w:hAnsi="Calibri"/>
        </w:rPr>
        <w:t xml:space="preserve"> $50,323.38. </w:t>
      </w:r>
      <w:r w:rsidR="007061DE">
        <w:rPr>
          <w:rFonts w:ascii="Calibri" w:hAnsi="Calibri"/>
        </w:rPr>
        <w:br/>
      </w:r>
      <w:r w:rsidR="007061DE">
        <w:rPr>
          <w:rFonts w:ascii="Calibri" w:hAnsi="Calibri"/>
        </w:rPr>
        <w:br/>
      </w:r>
      <w:r w:rsidR="00450228">
        <w:rPr>
          <w:rFonts w:ascii="Calibri" w:hAnsi="Calibri"/>
        </w:rPr>
        <w:t>The</w:t>
      </w:r>
      <w:r w:rsidR="00367E6C">
        <w:rPr>
          <w:rFonts w:ascii="Calibri" w:hAnsi="Calibri"/>
        </w:rPr>
        <w:t xml:space="preserve"> current</w:t>
      </w:r>
      <w:r w:rsidR="00450228">
        <w:rPr>
          <w:rFonts w:ascii="Calibri" w:hAnsi="Calibri"/>
        </w:rPr>
        <w:t xml:space="preserve"> bank balance </w:t>
      </w:r>
      <w:r w:rsidR="00367E6C">
        <w:rPr>
          <w:rFonts w:ascii="Calibri" w:hAnsi="Calibri"/>
        </w:rPr>
        <w:t>is $149,543.66 with $475.50 in outstanding payables in the month of December</w:t>
      </w:r>
      <w:r w:rsidR="003510DE">
        <w:rPr>
          <w:rFonts w:ascii="Calibri" w:hAnsi="Calibri"/>
        </w:rPr>
        <w:t xml:space="preserve"> which includes the $118.00</w:t>
      </w:r>
      <w:r w:rsidR="00367E6C">
        <w:rPr>
          <w:rFonts w:ascii="Calibri" w:hAnsi="Calibri"/>
        </w:rPr>
        <w:t xml:space="preserve"> PO Box renew</w:t>
      </w:r>
      <w:r w:rsidR="003510DE">
        <w:rPr>
          <w:rFonts w:ascii="Calibri" w:hAnsi="Calibri"/>
        </w:rPr>
        <w:t>al</w:t>
      </w:r>
      <w:r w:rsidR="00367E6C">
        <w:rPr>
          <w:rFonts w:ascii="Calibri" w:hAnsi="Calibri"/>
        </w:rPr>
        <w:t xml:space="preserve"> this month. </w:t>
      </w:r>
      <w:r w:rsidR="003510DE">
        <w:rPr>
          <w:rFonts w:ascii="Calibri" w:hAnsi="Calibri"/>
        </w:rPr>
        <w:t>Will be sending out the membership dues notices in mid-December.</w:t>
      </w:r>
      <w:r w:rsidR="0030638A">
        <w:rPr>
          <w:rFonts w:ascii="Calibri" w:hAnsi="Calibri"/>
        </w:rPr>
        <w:br/>
      </w:r>
      <w:r w:rsidR="0030638A">
        <w:rPr>
          <w:rFonts w:ascii="Calibri" w:hAnsi="Calibri"/>
        </w:rPr>
        <w:br/>
      </w:r>
      <w:r w:rsidR="0088271C">
        <w:rPr>
          <w:rFonts w:ascii="Calibri" w:hAnsi="Calibri"/>
        </w:rPr>
        <w:t xml:space="preserve">Statement of Activities: </w:t>
      </w:r>
      <w:r w:rsidR="00A04991">
        <w:rPr>
          <w:rFonts w:ascii="Calibri" w:hAnsi="Calibri"/>
        </w:rPr>
        <w:t xml:space="preserve">Revenue from Golf Tournament &amp; membership dues was $64,205. </w:t>
      </w:r>
      <w:r w:rsidR="00FA532A">
        <w:rPr>
          <w:rFonts w:ascii="Calibri" w:hAnsi="Calibri"/>
        </w:rPr>
        <w:t>Contributions were made totaling $26,500 to Georgia TSA, GEICC Scholarships, the LT. Governor’s Summit, and CEWD sponsorship</w:t>
      </w:r>
      <w:r w:rsidR="007E6ADD">
        <w:rPr>
          <w:rFonts w:ascii="Calibri" w:hAnsi="Calibri"/>
        </w:rPr>
        <w:t xml:space="preserve"> for Careers in Energy Week</w:t>
      </w:r>
      <w:r w:rsidR="00FA532A">
        <w:rPr>
          <w:rFonts w:ascii="Calibri" w:hAnsi="Calibri"/>
        </w:rPr>
        <w:t xml:space="preserve">. </w:t>
      </w:r>
      <w:r w:rsidR="003510DE">
        <w:rPr>
          <w:rFonts w:ascii="Calibri" w:hAnsi="Calibri"/>
        </w:rPr>
        <w:t xml:space="preserve">Our </w:t>
      </w:r>
      <w:r w:rsidR="00D012E3">
        <w:rPr>
          <w:rFonts w:ascii="Calibri" w:hAnsi="Calibri"/>
        </w:rPr>
        <w:t>monthly QuickBooks</w:t>
      </w:r>
      <w:r w:rsidR="0035703D">
        <w:rPr>
          <w:rFonts w:ascii="Calibri" w:hAnsi="Calibri"/>
        </w:rPr>
        <w:t xml:space="preserve"> </w:t>
      </w:r>
      <w:r w:rsidR="003510DE">
        <w:rPr>
          <w:rFonts w:ascii="Calibri" w:hAnsi="Calibri"/>
        </w:rPr>
        <w:t>subscription has increased from $40.</w:t>
      </w:r>
      <w:r w:rsidR="00273271">
        <w:rPr>
          <w:rFonts w:ascii="Calibri" w:hAnsi="Calibri"/>
        </w:rPr>
        <w:t>00 to $50.00</w:t>
      </w:r>
      <w:r w:rsidR="006326D1">
        <w:rPr>
          <w:rFonts w:ascii="Calibri" w:hAnsi="Calibri"/>
        </w:rPr>
        <w:t xml:space="preserve">. </w:t>
      </w:r>
      <w:r w:rsidR="00273271">
        <w:rPr>
          <w:rFonts w:ascii="Calibri" w:hAnsi="Calibri"/>
        </w:rPr>
        <w:t>Other expenses include</w:t>
      </w:r>
      <w:r w:rsidR="0035703D">
        <w:rPr>
          <w:rFonts w:ascii="Calibri" w:hAnsi="Calibri"/>
        </w:rPr>
        <w:t xml:space="preserve"> updating the website and some </w:t>
      </w:r>
      <w:r w:rsidR="005C5ED7">
        <w:rPr>
          <w:rFonts w:ascii="Calibri" w:hAnsi="Calibri"/>
        </w:rPr>
        <w:t xml:space="preserve">golf tournament expenses. The net income for the year is $13,881.72. </w:t>
      </w:r>
      <w:r w:rsidR="007061DE">
        <w:rPr>
          <w:rFonts w:ascii="Calibri" w:hAnsi="Calibri"/>
        </w:rPr>
        <w:br/>
      </w:r>
      <w:r w:rsidR="00B223C6">
        <w:rPr>
          <w:rFonts w:ascii="Calibri" w:hAnsi="Calibri"/>
        </w:rPr>
        <w:br/>
      </w:r>
      <w:r w:rsidR="00F3230D">
        <w:rPr>
          <w:rFonts w:asciiTheme="minorHAnsi" w:hAnsiTheme="minorHAnsi" w:cstheme="minorHAnsi"/>
          <w:b/>
          <w:bCs/>
        </w:rPr>
        <w:t>2022 Budget</w:t>
      </w:r>
      <w:r w:rsidR="00374801">
        <w:rPr>
          <w:rFonts w:asciiTheme="minorHAnsi" w:hAnsiTheme="minorHAnsi" w:cstheme="minorHAnsi"/>
          <w:b/>
          <w:bCs/>
        </w:rPr>
        <w:t xml:space="preserve"> – Angie Farsee</w:t>
      </w:r>
    </w:p>
    <w:p w14:paraId="6A2DF513" w14:textId="77777777" w:rsidR="00F3230D" w:rsidRDefault="00FA5104" w:rsidP="00967C78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he membership revenue is based </w:t>
      </w:r>
      <w:r w:rsidR="00BB3E7C">
        <w:rPr>
          <w:rFonts w:asciiTheme="minorHAnsi" w:hAnsiTheme="minorHAnsi" w:cstheme="minorHAnsi"/>
        </w:rPr>
        <w:t>off</w:t>
      </w:r>
      <w:r>
        <w:rPr>
          <w:rFonts w:asciiTheme="minorHAnsi" w:hAnsiTheme="minorHAnsi" w:cstheme="minorHAnsi"/>
        </w:rPr>
        <w:t xml:space="preserve"> 2021 members and is anticipated to be $15,250. </w:t>
      </w:r>
      <w:r w:rsidR="00BB3E7C">
        <w:rPr>
          <w:rFonts w:asciiTheme="minorHAnsi" w:hAnsiTheme="minorHAnsi" w:cstheme="minorHAnsi"/>
        </w:rPr>
        <w:t xml:space="preserve">The revenue from the golf tournament is </w:t>
      </w:r>
      <w:r w:rsidR="000E617C">
        <w:rPr>
          <w:rFonts w:asciiTheme="minorHAnsi" w:hAnsiTheme="minorHAnsi" w:cstheme="minorHAnsi"/>
        </w:rPr>
        <w:t>projected</w:t>
      </w:r>
      <w:r w:rsidR="00BB3E7C">
        <w:rPr>
          <w:rFonts w:asciiTheme="minorHAnsi" w:hAnsiTheme="minorHAnsi" w:cstheme="minorHAnsi"/>
        </w:rPr>
        <w:t xml:space="preserve"> to be $50,000. </w:t>
      </w:r>
      <w:r w:rsidR="00A96E14">
        <w:rPr>
          <w:rFonts w:asciiTheme="minorHAnsi" w:hAnsiTheme="minorHAnsi" w:cstheme="minorHAnsi"/>
        </w:rPr>
        <w:t xml:space="preserve">There are no </w:t>
      </w:r>
      <w:r w:rsidR="00294EE8">
        <w:rPr>
          <w:rFonts w:asciiTheme="minorHAnsi" w:hAnsiTheme="minorHAnsi" w:cstheme="minorHAnsi"/>
        </w:rPr>
        <w:t>foreseeable</w:t>
      </w:r>
      <w:r w:rsidR="00A96E14">
        <w:rPr>
          <w:rFonts w:asciiTheme="minorHAnsi" w:hAnsiTheme="minorHAnsi" w:cstheme="minorHAnsi"/>
        </w:rPr>
        <w:t xml:space="preserve"> changes to outside services. Current budgeted donations are $10,000 for STEM programs and the Georgia TSA</w:t>
      </w:r>
      <w:r w:rsidR="00294EE8">
        <w:rPr>
          <w:rFonts w:asciiTheme="minorHAnsi" w:hAnsiTheme="minorHAnsi" w:cstheme="minorHAnsi"/>
        </w:rPr>
        <w:t>;</w:t>
      </w:r>
      <w:r w:rsidR="003E3FE4">
        <w:rPr>
          <w:rFonts w:asciiTheme="minorHAnsi" w:hAnsiTheme="minorHAnsi" w:cstheme="minorHAnsi"/>
        </w:rPr>
        <w:t xml:space="preserve"> and $26,000 for scholarships, the Lieutenant Governor’s Summit and CEWD sponsorships. </w:t>
      </w:r>
    </w:p>
    <w:p w14:paraId="001FD40A" w14:textId="77777777" w:rsidR="003E3FE4" w:rsidRDefault="003E3FE4" w:rsidP="00967C78">
      <w:pPr>
        <w:rPr>
          <w:rFonts w:asciiTheme="minorHAnsi" w:hAnsiTheme="minorHAnsi" w:cstheme="minorHAnsi"/>
        </w:rPr>
      </w:pPr>
    </w:p>
    <w:p w14:paraId="601639F4" w14:textId="314A62C9" w:rsidR="003E3FE4" w:rsidRPr="00F3230D" w:rsidRDefault="003E3FE4" w:rsidP="00967C78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 xml:space="preserve">Mike Smith asked if we could put additional funds into scholarships as we have </w:t>
      </w:r>
      <w:r w:rsidR="006814EF">
        <w:rPr>
          <w:rFonts w:asciiTheme="minorHAnsi" w:hAnsiTheme="minorHAnsi" w:cstheme="minorHAnsi"/>
        </w:rPr>
        <w:t>a surplus of funds. He</w:t>
      </w:r>
      <w:r w:rsidR="008E08C4">
        <w:rPr>
          <w:rFonts w:asciiTheme="minorHAnsi" w:hAnsiTheme="minorHAnsi" w:cstheme="minorHAnsi"/>
        </w:rPr>
        <w:t xml:space="preserve"> also</w:t>
      </w:r>
      <w:r w:rsidR="006814EF">
        <w:rPr>
          <w:rFonts w:asciiTheme="minorHAnsi" w:hAnsiTheme="minorHAnsi" w:cstheme="minorHAnsi"/>
        </w:rPr>
        <w:t xml:space="preserve"> asked if the pool of scholarship applicants would warrant additional </w:t>
      </w:r>
      <w:r w:rsidR="00374801">
        <w:rPr>
          <w:rFonts w:asciiTheme="minorHAnsi" w:hAnsiTheme="minorHAnsi" w:cstheme="minorHAnsi"/>
        </w:rPr>
        <w:t>scholarships to be dis</w:t>
      </w:r>
      <w:r w:rsidR="00317197">
        <w:rPr>
          <w:rFonts w:asciiTheme="minorHAnsi" w:hAnsiTheme="minorHAnsi" w:cstheme="minorHAnsi"/>
        </w:rPr>
        <w:t>tributed</w:t>
      </w:r>
      <w:r w:rsidR="00374801">
        <w:rPr>
          <w:rFonts w:asciiTheme="minorHAnsi" w:hAnsiTheme="minorHAnsi" w:cstheme="minorHAnsi"/>
        </w:rPr>
        <w:t xml:space="preserve">. Angie said that </w:t>
      </w:r>
      <w:r w:rsidR="008367DC">
        <w:rPr>
          <w:rFonts w:asciiTheme="minorHAnsi" w:hAnsiTheme="minorHAnsi" w:cstheme="minorHAnsi"/>
        </w:rPr>
        <w:t>there is a line item for the Career Expo, which has not been held in the last two years</w:t>
      </w:r>
      <w:r w:rsidR="00B20C61">
        <w:rPr>
          <w:rFonts w:asciiTheme="minorHAnsi" w:hAnsiTheme="minorHAnsi" w:cstheme="minorHAnsi"/>
        </w:rPr>
        <w:t>,</w:t>
      </w:r>
      <w:r w:rsidR="00273271">
        <w:rPr>
          <w:rFonts w:asciiTheme="minorHAnsi" w:hAnsiTheme="minorHAnsi" w:cstheme="minorHAnsi"/>
        </w:rPr>
        <w:t xml:space="preserve"> and has been cancelled for 2022, </w:t>
      </w:r>
      <w:r w:rsidR="00B20C61">
        <w:rPr>
          <w:rFonts w:asciiTheme="minorHAnsi" w:hAnsiTheme="minorHAnsi" w:cstheme="minorHAnsi"/>
        </w:rPr>
        <w:t>t</w:t>
      </w:r>
      <w:r w:rsidR="008367DC">
        <w:rPr>
          <w:rFonts w:asciiTheme="minorHAnsi" w:hAnsiTheme="minorHAnsi" w:cstheme="minorHAnsi"/>
        </w:rPr>
        <w:t xml:space="preserve">herefore there are more funds </w:t>
      </w:r>
      <w:r w:rsidR="00E841C1">
        <w:rPr>
          <w:rFonts w:asciiTheme="minorHAnsi" w:hAnsiTheme="minorHAnsi" w:cstheme="minorHAnsi"/>
        </w:rPr>
        <w:t xml:space="preserve">available </w:t>
      </w:r>
      <w:r w:rsidR="008367DC">
        <w:rPr>
          <w:rFonts w:asciiTheme="minorHAnsi" w:hAnsiTheme="minorHAnsi" w:cstheme="minorHAnsi"/>
        </w:rPr>
        <w:t xml:space="preserve">than </w:t>
      </w:r>
      <w:r w:rsidR="00B20C61">
        <w:rPr>
          <w:rFonts w:asciiTheme="minorHAnsi" w:hAnsiTheme="minorHAnsi" w:cstheme="minorHAnsi"/>
        </w:rPr>
        <w:t>in previous years</w:t>
      </w:r>
      <w:r w:rsidR="008367DC">
        <w:rPr>
          <w:rFonts w:asciiTheme="minorHAnsi" w:hAnsiTheme="minorHAnsi" w:cstheme="minorHAnsi"/>
        </w:rPr>
        <w:t xml:space="preserve">. </w:t>
      </w:r>
      <w:r w:rsidR="00B20C61">
        <w:rPr>
          <w:rFonts w:asciiTheme="minorHAnsi" w:hAnsiTheme="minorHAnsi" w:cstheme="minorHAnsi"/>
        </w:rPr>
        <w:t xml:space="preserve">Diane McClearen said </w:t>
      </w:r>
      <w:r w:rsidR="00814AC4">
        <w:rPr>
          <w:rFonts w:asciiTheme="minorHAnsi" w:hAnsiTheme="minorHAnsi" w:cstheme="minorHAnsi"/>
        </w:rPr>
        <w:t xml:space="preserve">the golf tournament is expected to </w:t>
      </w:r>
      <w:r w:rsidR="00CC259F">
        <w:rPr>
          <w:rFonts w:asciiTheme="minorHAnsi" w:hAnsiTheme="minorHAnsi" w:cstheme="minorHAnsi"/>
        </w:rPr>
        <w:t xml:space="preserve">raise $50,000 in funds for scholarships and </w:t>
      </w:r>
      <w:r w:rsidR="009E2758">
        <w:rPr>
          <w:rFonts w:asciiTheme="minorHAnsi" w:hAnsiTheme="minorHAnsi" w:cstheme="minorHAnsi"/>
        </w:rPr>
        <w:t xml:space="preserve">she </w:t>
      </w:r>
      <w:r w:rsidR="00CC259F">
        <w:rPr>
          <w:rFonts w:asciiTheme="minorHAnsi" w:hAnsiTheme="minorHAnsi" w:cstheme="minorHAnsi"/>
        </w:rPr>
        <w:t xml:space="preserve">supports </w:t>
      </w:r>
      <w:r w:rsidR="00CA1829">
        <w:rPr>
          <w:rFonts w:asciiTheme="minorHAnsi" w:hAnsiTheme="minorHAnsi" w:cstheme="minorHAnsi"/>
        </w:rPr>
        <w:t>increasing</w:t>
      </w:r>
      <w:r w:rsidR="00CC259F">
        <w:rPr>
          <w:rFonts w:asciiTheme="minorHAnsi" w:hAnsiTheme="minorHAnsi" w:cstheme="minorHAnsi"/>
        </w:rPr>
        <w:t xml:space="preserve"> </w:t>
      </w:r>
      <w:r w:rsidR="00CA1829">
        <w:rPr>
          <w:rFonts w:asciiTheme="minorHAnsi" w:hAnsiTheme="minorHAnsi" w:cstheme="minorHAnsi"/>
        </w:rPr>
        <w:t>the number of</w:t>
      </w:r>
      <w:r w:rsidR="00CC259F">
        <w:rPr>
          <w:rFonts w:asciiTheme="minorHAnsi" w:hAnsiTheme="minorHAnsi" w:cstheme="minorHAnsi"/>
        </w:rPr>
        <w:t xml:space="preserve"> scholarships. </w:t>
      </w:r>
      <w:r w:rsidR="00CE2CFF">
        <w:rPr>
          <w:rFonts w:asciiTheme="minorHAnsi" w:hAnsiTheme="minorHAnsi" w:cstheme="minorHAnsi"/>
        </w:rPr>
        <w:t xml:space="preserve">Marilyn Walker said that the pool of deserving applicants has </w:t>
      </w:r>
      <w:r w:rsidR="009E2758">
        <w:rPr>
          <w:rFonts w:asciiTheme="minorHAnsi" w:hAnsiTheme="minorHAnsi" w:cstheme="minorHAnsi"/>
        </w:rPr>
        <w:t>increased,</w:t>
      </w:r>
      <w:r w:rsidR="00CE2CFF">
        <w:rPr>
          <w:rFonts w:asciiTheme="minorHAnsi" w:hAnsiTheme="minorHAnsi" w:cstheme="minorHAnsi"/>
        </w:rPr>
        <w:t xml:space="preserve"> and </w:t>
      </w:r>
      <w:r w:rsidR="007140A7">
        <w:rPr>
          <w:rFonts w:asciiTheme="minorHAnsi" w:hAnsiTheme="minorHAnsi" w:cstheme="minorHAnsi"/>
        </w:rPr>
        <w:t>it will be feasible to disperse</w:t>
      </w:r>
      <w:r w:rsidR="006C220C">
        <w:rPr>
          <w:rFonts w:asciiTheme="minorHAnsi" w:hAnsiTheme="minorHAnsi" w:cstheme="minorHAnsi"/>
        </w:rPr>
        <w:t xml:space="preserve"> additional funds. </w:t>
      </w:r>
      <w:r w:rsidR="006C220C">
        <w:rPr>
          <w:rFonts w:asciiTheme="minorHAnsi" w:hAnsiTheme="minorHAnsi" w:cstheme="minorHAnsi"/>
        </w:rPr>
        <w:br/>
      </w:r>
      <w:r w:rsidR="006C220C">
        <w:rPr>
          <w:rFonts w:asciiTheme="minorHAnsi" w:hAnsiTheme="minorHAnsi" w:cstheme="minorHAnsi"/>
        </w:rPr>
        <w:br/>
        <w:t>Mike Smith made a motion to increase the budget for contributions from $36,000 to $55,000</w:t>
      </w:r>
      <w:r w:rsidR="00F973A9">
        <w:rPr>
          <w:rFonts w:asciiTheme="minorHAnsi" w:hAnsiTheme="minorHAnsi" w:cstheme="minorHAnsi"/>
        </w:rPr>
        <w:t xml:space="preserve"> </w:t>
      </w:r>
      <w:r w:rsidR="00A05E88">
        <w:rPr>
          <w:rFonts w:asciiTheme="minorHAnsi" w:hAnsiTheme="minorHAnsi" w:cstheme="minorHAnsi"/>
        </w:rPr>
        <w:t xml:space="preserve">to be used for additional scholarships and other organizations, </w:t>
      </w:r>
      <w:r w:rsidR="00CA1829">
        <w:rPr>
          <w:rFonts w:asciiTheme="minorHAnsi" w:hAnsiTheme="minorHAnsi" w:cstheme="minorHAnsi"/>
        </w:rPr>
        <w:t>bestowed</w:t>
      </w:r>
      <w:r w:rsidR="00A05E88">
        <w:rPr>
          <w:rFonts w:asciiTheme="minorHAnsi" w:hAnsiTheme="minorHAnsi" w:cstheme="minorHAnsi"/>
        </w:rPr>
        <w:t xml:space="preserve"> </w:t>
      </w:r>
      <w:r w:rsidR="00F973A9">
        <w:rPr>
          <w:rFonts w:asciiTheme="minorHAnsi" w:hAnsiTheme="minorHAnsi" w:cstheme="minorHAnsi"/>
        </w:rPr>
        <w:t xml:space="preserve">at the discretion of the Executive </w:t>
      </w:r>
      <w:r w:rsidR="00186179">
        <w:rPr>
          <w:rFonts w:asciiTheme="minorHAnsi" w:hAnsiTheme="minorHAnsi" w:cstheme="minorHAnsi"/>
        </w:rPr>
        <w:t>C</w:t>
      </w:r>
      <w:r w:rsidR="00F973A9">
        <w:rPr>
          <w:rFonts w:asciiTheme="minorHAnsi" w:hAnsiTheme="minorHAnsi" w:cstheme="minorHAnsi"/>
        </w:rPr>
        <w:t>ommittee</w:t>
      </w:r>
      <w:r w:rsidR="00186179">
        <w:rPr>
          <w:rFonts w:asciiTheme="minorHAnsi" w:hAnsiTheme="minorHAnsi" w:cstheme="minorHAnsi"/>
        </w:rPr>
        <w:t>. Steve Jackson</w:t>
      </w:r>
      <w:r w:rsidR="00065434">
        <w:rPr>
          <w:rFonts w:asciiTheme="minorHAnsi" w:hAnsiTheme="minorHAnsi" w:cstheme="minorHAnsi"/>
        </w:rPr>
        <w:t xml:space="preserve"> gave the second. Motion carried</w:t>
      </w:r>
      <w:r w:rsidR="00D27DF7">
        <w:rPr>
          <w:rFonts w:asciiTheme="minorHAnsi" w:hAnsiTheme="minorHAnsi" w:cstheme="minorHAnsi"/>
        </w:rPr>
        <w:t xml:space="preserve">. </w:t>
      </w:r>
    </w:p>
    <w:p w14:paraId="4FBA39EE" w14:textId="0DBC86CC" w:rsidR="002F177B" w:rsidRDefault="00D27DF7" w:rsidP="002F177B">
      <w:pPr>
        <w:rPr>
          <w:rFonts w:ascii="Calibri" w:hAnsi="Calibri"/>
        </w:rPr>
      </w:pPr>
      <w:r>
        <w:rPr>
          <w:rFonts w:ascii="Calibri" w:hAnsi="Calibri"/>
        </w:rPr>
        <w:br/>
        <w:t>Tiffany Calloway-Ferrel</w:t>
      </w:r>
      <w:r w:rsidR="004507AF">
        <w:rPr>
          <w:rFonts w:ascii="Calibri" w:hAnsi="Calibri"/>
        </w:rPr>
        <w:t>l</w:t>
      </w:r>
      <w:r>
        <w:rPr>
          <w:rFonts w:ascii="Calibri" w:hAnsi="Calibri"/>
        </w:rPr>
        <w:t xml:space="preserve"> moved to approve the budget with the amendment to contributions</w:t>
      </w:r>
      <w:r w:rsidR="002F177B">
        <w:rPr>
          <w:rFonts w:ascii="Calibri" w:hAnsi="Calibri"/>
        </w:rPr>
        <w:t xml:space="preserve">. Mike Smith gave the second. Motion carried. </w:t>
      </w:r>
      <w:r w:rsidR="00877ED9">
        <w:rPr>
          <w:rFonts w:ascii="Calibri" w:hAnsi="Calibri"/>
        </w:rPr>
        <w:br/>
      </w:r>
      <w:r w:rsidR="00877ED9">
        <w:rPr>
          <w:rFonts w:ascii="Calibri" w:hAnsi="Calibri"/>
        </w:rPr>
        <w:br/>
      </w:r>
      <w:r w:rsidR="002F177B">
        <w:rPr>
          <w:rFonts w:ascii="Calibri" w:hAnsi="Calibri"/>
          <w:b/>
          <w:bCs/>
        </w:rPr>
        <w:t>Scholarships – Marilyn Walker</w:t>
      </w:r>
      <w:r w:rsidR="002F177B">
        <w:rPr>
          <w:rFonts w:ascii="Calibri" w:hAnsi="Calibri"/>
          <w:b/>
          <w:bCs/>
        </w:rPr>
        <w:br/>
      </w:r>
      <w:r w:rsidR="00DA25AF">
        <w:rPr>
          <w:rFonts w:ascii="Calibri" w:hAnsi="Calibri"/>
        </w:rPr>
        <w:t>S</w:t>
      </w:r>
      <w:r w:rsidR="000903D2">
        <w:rPr>
          <w:rFonts w:ascii="Calibri" w:hAnsi="Calibri"/>
        </w:rPr>
        <w:t xml:space="preserve">cholarship applications have grown in the last couple of years because </w:t>
      </w:r>
      <w:r w:rsidR="00EC7BC6">
        <w:rPr>
          <w:rFonts w:ascii="Calibri" w:hAnsi="Calibri"/>
        </w:rPr>
        <w:t>we</w:t>
      </w:r>
      <w:r w:rsidR="000903D2">
        <w:rPr>
          <w:rFonts w:ascii="Calibri" w:hAnsi="Calibri"/>
        </w:rPr>
        <w:t xml:space="preserve"> have made the application more accessible to students </w:t>
      </w:r>
      <w:r w:rsidR="007D7D55">
        <w:rPr>
          <w:rFonts w:ascii="Calibri" w:hAnsi="Calibri"/>
        </w:rPr>
        <w:t xml:space="preserve">by advertising it on the GEICC website, Power &amp; Careers website, and GEICC members posting it to their own websites. </w:t>
      </w:r>
      <w:r w:rsidR="00403667">
        <w:rPr>
          <w:rFonts w:ascii="Calibri" w:hAnsi="Calibri"/>
        </w:rPr>
        <w:t xml:space="preserve">This year we have shortened the application process as well. Students must have a GPA of 3.0 or greater if they are applying to a college or university, and 2.5 or greater if they are applying to a technical school or community college. </w:t>
      </w:r>
      <w:r w:rsidR="00573A18">
        <w:rPr>
          <w:rFonts w:ascii="Calibri" w:hAnsi="Calibri"/>
        </w:rPr>
        <w:t xml:space="preserve">Last year there were 700 applicants and </w:t>
      </w:r>
      <w:r w:rsidR="00273271">
        <w:rPr>
          <w:rFonts w:ascii="Calibri" w:hAnsi="Calibri"/>
        </w:rPr>
        <w:t xml:space="preserve">we awarded </w:t>
      </w:r>
      <w:r w:rsidR="00573A18">
        <w:rPr>
          <w:rFonts w:ascii="Calibri" w:hAnsi="Calibri"/>
        </w:rPr>
        <w:t>25 scholarships.</w:t>
      </w:r>
      <w:r w:rsidR="00FF3C9B">
        <w:rPr>
          <w:rFonts w:ascii="Calibri" w:hAnsi="Calibri"/>
        </w:rPr>
        <w:t xml:space="preserve"> </w:t>
      </w:r>
      <w:r w:rsidR="00FD47A4">
        <w:rPr>
          <w:rFonts w:ascii="Calibri" w:hAnsi="Calibri"/>
        </w:rPr>
        <w:t>The application for 2022 scholarships was opened in mid-November</w:t>
      </w:r>
      <w:r w:rsidR="006835E0">
        <w:rPr>
          <w:rFonts w:ascii="Calibri" w:hAnsi="Calibri"/>
        </w:rPr>
        <w:t xml:space="preserve"> and</w:t>
      </w:r>
      <w:r w:rsidR="00FD47A4">
        <w:rPr>
          <w:rFonts w:ascii="Calibri" w:hAnsi="Calibri"/>
        </w:rPr>
        <w:t xml:space="preserve"> as of today we have 30 applications. We anticipate that number to pick up after the first of the year. </w:t>
      </w:r>
      <w:r w:rsidR="00F81A90">
        <w:rPr>
          <w:rFonts w:ascii="Calibri" w:hAnsi="Calibri"/>
        </w:rPr>
        <w:t xml:space="preserve">In 2021, students receiving </w:t>
      </w:r>
      <w:r w:rsidR="00537B0E">
        <w:rPr>
          <w:rFonts w:ascii="Calibri" w:hAnsi="Calibri"/>
        </w:rPr>
        <w:t xml:space="preserve">the GEICC </w:t>
      </w:r>
      <w:r w:rsidR="00F81A90">
        <w:rPr>
          <w:rFonts w:ascii="Calibri" w:hAnsi="Calibri"/>
        </w:rPr>
        <w:t xml:space="preserve">scholarship showed diversity of background, ethnicity, and region of the state where they reside. </w:t>
      </w:r>
      <w:r w:rsidR="00EC7BC6">
        <w:rPr>
          <w:rFonts w:ascii="Calibri" w:hAnsi="Calibri"/>
        </w:rPr>
        <w:t>We anticipate similar results for the 2022 application process</w:t>
      </w:r>
      <w:r w:rsidR="00286CB0">
        <w:rPr>
          <w:rFonts w:ascii="Calibri" w:hAnsi="Calibri"/>
        </w:rPr>
        <w:t xml:space="preserve">. </w:t>
      </w:r>
    </w:p>
    <w:p w14:paraId="364D4417" w14:textId="77777777" w:rsidR="00E7467D" w:rsidRDefault="006577CC" w:rsidP="00E7467D">
      <w:pPr>
        <w:rPr>
          <w:rFonts w:ascii="Calibri" w:hAnsi="Calibri"/>
        </w:rPr>
      </w:pPr>
      <w:r>
        <w:rPr>
          <w:rFonts w:ascii="Calibri" w:hAnsi="Calibri"/>
        </w:rPr>
        <w:br/>
      </w:r>
      <w:r w:rsidR="00E7467D">
        <w:rPr>
          <w:rFonts w:ascii="Calibri" w:hAnsi="Calibri"/>
          <w:b/>
          <w:bCs/>
        </w:rPr>
        <w:t>Golf Tournament recap</w:t>
      </w:r>
      <w:r w:rsidR="008638E2">
        <w:rPr>
          <w:rFonts w:ascii="Calibri" w:hAnsi="Calibri"/>
          <w:b/>
          <w:bCs/>
        </w:rPr>
        <w:t xml:space="preserve"> – Diane McClearen</w:t>
      </w:r>
    </w:p>
    <w:p w14:paraId="4D39FE05" w14:textId="77777777" w:rsidR="00ED6995" w:rsidRDefault="00725743" w:rsidP="00E7467D">
      <w:pPr>
        <w:rPr>
          <w:rFonts w:ascii="Calibri" w:hAnsi="Calibri"/>
        </w:rPr>
      </w:pPr>
      <w:r>
        <w:rPr>
          <w:rFonts w:ascii="Calibri" w:hAnsi="Calibri"/>
        </w:rPr>
        <w:t xml:space="preserve">Please see the attached year over year spreadsheet attached for further detail. </w:t>
      </w:r>
      <w:r w:rsidR="00537B0E">
        <w:rPr>
          <w:rFonts w:ascii="Calibri" w:hAnsi="Calibri"/>
        </w:rPr>
        <w:br/>
      </w:r>
      <w:r w:rsidR="00537B0E">
        <w:rPr>
          <w:rFonts w:ascii="Calibri" w:hAnsi="Calibri"/>
        </w:rPr>
        <w:br/>
      </w:r>
      <w:r>
        <w:rPr>
          <w:rFonts w:ascii="Calibri" w:hAnsi="Calibri"/>
        </w:rPr>
        <w:t>Diane noted</w:t>
      </w:r>
      <w:r w:rsidR="005C53B2">
        <w:rPr>
          <w:rFonts w:ascii="Calibri" w:hAnsi="Calibri"/>
        </w:rPr>
        <w:t xml:space="preserve"> that her numbers may vary slightly from the Treasurer’s reported numbers. She noted that since 2017</w:t>
      </w:r>
      <w:r w:rsidR="00537B0E">
        <w:rPr>
          <w:rFonts w:ascii="Calibri" w:hAnsi="Calibri"/>
        </w:rPr>
        <w:t>,</w:t>
      </w:r>
      <w:r w:rsidR="005C53B2">
        <w:rPr>
          <w:rFonts w:ascii="Calibri" w:hAnsi="Calibri"/>
        </w:rPr>
        <w:t xml:space="preserve"> </w:t>
      </w:r>
      <w:r w:rsidR="00537B0E">
        <w:rPr>
          <w:rFonts w:ascii="Calibri" w:hAnsi="Calibri"/>
        </w:rPr>
        <w:t xml:space="preserve">golfer </w:t>
      </w:r>
      <w:r w:rsidR="005C53B2">
        <w:rPr>
          <w:rFonts w:ascii="Calibri" w:hAnsi="Calibri"/>
        </w:rPr>
        <w:t>participat</w:t>
      </w:r>
      <w:r w:rsidR="007E2C23">
        <w:rPr>
          <w:rFonts w:ascii="Calibri" w:hAnsi="Calibri"/>
        </w:rPr>
        <w:t>ion</w:t>
      </w:r>
      <w:r w:rsidR="005C53B2">
        <w:rPr>
          <w:rFonts w:ascii="Calibri" w:hAnsi="Calibri"/>
        </w:rPr>
        <w:t xml:space="preserve"> has decreased </w:t>
      </w:r>
      <w:r w:rsidR="0060390F">
        <w:rPr>
          <w:rFonts w:ascii="Calibri" w:hAnsi="Calibri"/>
        </w:rPr>
        <w:t xml:space="preserve">but the revenue has held steady because the committee has been able to reduce expenses. They have not given as many </w:t>
      </w:r>
      <w:r w:rsidR="005227A2">
        <w:rPr>
          <w:rFonts w:ascii="Calibri" w:hAnsi="Calibri"/>
        </w:rPr>
        <w:t xml:space="preserve">player </w:t>
      </w:r>
      <w:r w:rsidR="0060390F">
        <w:rPr>
          <w:rFonts w:ascii="Calibri" w:hAnsi="Calibri"/>
        </w:rPr>
        <w:t>gifts</w:t>
      </w:r>
      <w:r w:rsidR="005227A2">
        <w:rPr>
          <w:rFonts w:ascii="Calibri" w:hAnsi="Calibri"/>
        </w:rPr>
        <w:t xml:space="preserve"> and</w:t>
      </w:r>
      <w:r w:rsidR="0060390F">
        <w:rPr>
          <w:rFonts w:ascii="Calibri" w:hAnsi="Calibri"/>
        </w:rPr>
        <w:t xml:space="preserve"> participants seem to appreciate this and understand the </w:t>
      </w:r>
      <w:r w:rsidR="00D3548A">
        <w:rPr>
          <w:rFonts w:ascii="Calibri" w:hAnsi="Calibri"/>
        </w:rPr>
        <w:t xml:space="preserve">monies are retained for scholarships. The net </w:t>
      </w:r>
      <w:r w:rsidR="004519D3">
        <w:rPr>
          <w:rFonts w:ascii="Calibri" w:hAnsi="Calibri"/>
        </w:rPr>
        <w:t xml:space="preserve">revenue for 2021 was $31,907 and it is expected to net $30,000 again in 2022. </w:t>
      </w:r>
      <w:r w:rsidR="00ED6995">
        <w:rPr>
          <w:rFonts w:ascii="Calibri" w:hAnsi="Calibri"/>
        </w:rPr>
        <w:t>The 2022 event will be held on Monday, May 2</w:t>
      </w:r>
      <w:r w:rsidR="005227A2">
        <w:rPr>
          <w:rFonts w:ascii="Calibri" w:hAnsi="Calibri"/>
        </w:rPr>
        <w:t>, 2022</w:t>
      </w:r>
      <w:r w:rsidR="00ED6995">
        <w:rPr>
          <w:rFonts w:ascii="Calibri" w:hAnsi="Calibri"/>
        </w:rPr>
        <w:t xml:space="preserve"> at </w:t>
      </w:r>
      <w:r w:rsidR="005227A2">
        <w:rPr>
          <w:rFonts w:ascii="Calibri" w:hAnsi="Calibri"/>
        </w:rPr>
        <w:t>T</w:t>
      </w:r>
      <w:r w:rsidR="00ED6995">
        <w:rPr>
          <w:rFonts w:ascii="Calibri" w:hAnsi="Calibri"/>
        </w:rPr>
        <w:t xml:space="preserve">he Georgia Club. </w:t>
      </w:r>
    </w:p>
    <w:p w14:paraId="44D2F396" w14:textId="77777777" w:rsidR="00ED6995" w:rsidRDefault="00ED6995" w:rsidP="00E7467D">
      <w:pPr>
        <w:rPr>
          <w:rFonts w:ascii="Calibri" w:hAnsi="Calibri"/>
        </w:rPr>
      </w:pPr>
    </w:p>
    <w:p w14:paraId="6BD79F4D" w14:textId="77777777" w:rsidR="0051736F" w:rsidRDefault="00ED6995" w:rsidP="00E7467D">
      <w:pPr>
        <w:rPr>
          <w:rFonts w:ascii="Calibri" w:hAnsi="Calibri"/>
        </w:rPr>
      </w:pPr>
      <w:r>
        <w:rPr>
          <w:rFonts w:ascii="Calibri" w:hAnsi="Calibri"/>
        </w:rPr>
        <w:t>In 2021 there was a new $5,000 sponsor</w:t>
      </w:r>
      <w:r w:rsidR="00B57723">
        <w:rPr>
          <w:rFonts w:ascii="Calibri" w:hAnsi="Calibri"/>
        </w:rPr>
        <w:t xml:space="preserve"> who</w:t>
      </w:r>
      <w:r w:rsidR="00537CF3">
        <w:rPr>
          <w:rFonts w:ascii="Calibri" w:hAnsi="Calibri"/>
        </w:rPr>
        <w:t xml:space="preserve"> asked if they could provide complimentary beer to participants on the course. </w:t>
      </w:r>
      <w:r w:rsidR="00B57723">
        <w:rPr>
          <w:rFonts w:ascii="Calibri" w:hAnsi="Calibri"/>
        </w:rPr>
        <w:t xml:space="preserve">The request was tabled in 2021 and </w:t>
      </w:r>
      <w:r w:rsidR="005227A2">
        <w:rPr>
          <w:rFonts w:ascii="Calibri" w:hAnsi="Calibri"/>
        </w:rPr>
        <w:t>Diane</w:t>
      </w:r>
      <w:r w:rsidR="00B57723">
        <w:rPr>
          <w:rFonts w:ascii="Calibri" w:hAnsi="Calibri"/>
        </w:rPr>
        <w:t xml:space="preserve"> asked </w:t>
      </w:r>
      <w:r w:rsidR="005F00F3">
        <w:rPr>
          <w:rFonts w:ascii="Calibri" w:hAnsi="Calibri"/>
        </w:rPr>
        <w:t>the Board for direction if the request was renewed for 2022.</w:t>
      </w:r>
      <w:r w:rsidR="004B0C96">
        <w:rPr>
          <w:rFonts w:ascii="Calibri" w:hAnsi="Calibri"/>
        </w:rPr>
        <w:t xml:space="preserve"> Currently, participants can purchase beer from the Club cart</w:t>
      </w:r>
      <w:r w:rsidR="00030E40">
        <w:rPr>
          <w:rFonts w:ascii="Calibri" w:hAnsi="Calibri"/>
        </w:rPr>
        <w:t xml:space="preserve"> while</w:t>
      </w:r>
      <w:r w:rsidR="004B0C96">
        <w:rPr>
          <w:rFonts w:ascii="Calibri" w:hAnsi="Calibri"/>
        </w:rPr>
        <w:t xml:space="preserve"> on the course.</w:t>
      </w:r>
      <w:r w:rsidR="005F00F3">
        <w:rPr>
          <w:rFonts w:ascii="Calibri" w:hAnsi="Calibri"/>
        </w:rPr>
        <w:t xml:space="preserve"> The Georgia Club will allow</w:t>
      </w:r>
      <w:r w:rsidR="00030E40">
        <w:rPr>
          <w:rFonts w:ascii="Calibri" w:hAnsi="Calibri"/>
        </w:rPr>
        <w:t xml:space="preserve"> complimentary</w:t>
      </w:r>
      <w:r w:rsidR="005F00F3">
        <w:rPr>
          <w:rFonts w:ascii="Calibri" w:hAnsi="Calibri"/>
        </w:rPr>
        <w:t xml:space="preserve"> beer</w:t>
      </w:r>
      <w:r w:rsidR="004B0C96">
        <w:rPr>
          <w:rFonts w:ascii="Calibri" w:hAnsi="Calibri"/>
        </w:rPr>
        <w:t xml:space="preserve"> only</w:t>
      </w:r>
      <w:r w:rsidR="005F00F3">
        <w:rPr>
          <w:rFonts w:ascii="Calibri" w:hAnsi="Calibri"/>
        </w:rPr>
        <w:t xml:space="preserve"> on the course (not liquor) and it must be purchased from the Club. </w:t>
      </w:r>
      <w:r w:rsidR="0051736F">
        <w:rPr>
          <w:rFonts w:ascii="Calibri" w:hAnsi="Calibri"/>
        </w:rPr>
        <w:t xml:space="preserve">Mike Smith spoke for the Board in saying he did not see a problem with it </w:t>
      </w:r>
      <w:r w:rsidR="00450AAD">
        <w:rPr>
          <w:rFonts w:ascii="Calibri" w:hAnsi="Calibri"/>
        </w:rPr>
        <w:t>if</w:t>
      </w:r>
      <w:r w:rsidR="0051736F">
        <w:rPr>
          <w:rFonts w:ascii="Calibri" w:hAnsi="Calibri"/>
        </w:rPr>
        <w:t xml:space="preserve"> there is no liability for GEICC. </w:t>
      </w:r>
    </w:p>
    <w:p w14:paraId="4A0736B2" w14:textId="77777777" w:rsidR="0051736F" w:rsidRDefault="0051736F" w:rsidP="00E7467D">
      <w:pPr>
        <w:rPr>
          <w:rFonts w:ascii="Calibri" w:hAnsi="Calibri"/>
        </w:rPr>
      </w:pPr>
    </w:p>
    <w:p w14:paraId="11CA2FE5" w14:textId="511003CC" w:rsidR="0051736F" w:rsidRDefault="0051736F" w:rsidP="0051736F">
      <w:pPr>
        <w:rPr>
          <w:rFonts w:ascii="Calibri" w:hAnsi="Calibri"/>
          <w:b/>
          <w:bCs/>
        </w:rPr>
      </w:pPr>
      <w:r>
        <w:rPr>
          <w:rFonts w:ascii="Calibri" w:hAnsi="Calibri"/>
        </w:rPr>
        <w:t>Steve Jackson noted that the golf tournament is</w:t>
      </w:r>
      <w:r w:rsidR="00273271">
        <w:rPr>
          <w:rFonts w:ascii="Calibri" w:hAnsi="Calibri"/>
        </w:rPr>
        <w:t xml:space="preserve"> </w:t>
      </w:r>
      <w:r w:rsidR="00125815">
        <w:rPr>
          <w:rFonts w:ascii="Calibri" w:hAnsi="Calibri"/>
        </w:rPr>
        <w:t xml:space="preserve">a </w:t>
      </w:r>
      <w:r>
        <w:rPr>
          <w:rFonts w:ascii="Calibri" w:hAnsi="Calibri"/>
        </w:rPr>
        <w:t>highly anticipated</w:t>
      </w:r>
      <w:r w:rsidR="00125815">
        <w:rPr>
          <w:rFonts w:ascii="Calibri" w:hAnsi="Calibri"/>
        </w:rPr>
        <w:t xml:space="preserve"> event</w:t>
      </w:r>
      <w:r>
        <w:rPr>
          <w:rFonts w:ascii="Calibri" w:hAnsi="Calibri"/>
        </w:rPr>
        <w:t xml:space="preserve"> in his company and it has proven to be a great success. </w:t>
      </w:r>
      <w:r w:rsidR="002874D7">
        <w:rPr>
          <w:rFonts w:ascii="Calibri" w:hAnsi="Calibri"/>
        </w:rPr>
        <w:br/>
      </w:r>
      <w:r w:rsidR="002874D7">
        <w:rPr>
          <w:rFonts w:ascii="Calibri" w:hAnsi="Calibri"/>
        </w:rPr>
        <w:br/>
      </w:r>
      <w:r>
        <w:rPr>
          <w:rFonts w:ascii="Calibri" w:hAnsi="Calibri"/>
          <w:b/>
          <w:bCs/>
        </w:rPr>
        <w:t>Succession Planning – Angie Farsee</w:t>
      </w:r>
    </w:p>
    <w:p w14:paraId="149C26E1" w14:textId="27DFD58B" w:rsidR="00724EEC" w:rsidRDefault="00F16FAB" w:rsidP="0051736F">
      <w:pPr>
        <w:rPr>
          <w:rFonts w:ascii="Calibri" w:hAnsi="Calibri"/>
        </w:rPr>
      </w:pPr>
      <w:r>
        <w:rPr>
          <w:rFonts w:ascii="Calibri" w:hAnsi="Calibri"/>
        </w:rPr>
        <w:t xml:space="preserve">Jamal Jessie is rolling off this month as Executive Committee Chair. The Executive Committee will be identifying a new Chair in January. </w:t>
      </w:r>
      <w:r w:rsidR="006C24E5">
        <w:rPr>
          <w:rFonts w:ascii="Calibri" w:hAnsi="Calibri"/>
        </w:rPr>
        <w:t xml:space="preserve">When Bert Davis retired, this left the Board Chair vacant, which was filled </w:t>
      </w:r>
      <w:r w:rsidR="006C24E5">
        <w:rPr>
          <w:rFonts w:ascii="Calibri" w:hAnsi="Calibri"/>
        </w:rPr>
        <w:lastRenderedPageBreak/>
        <w:t xml:space="preserve">by Patrick Bowie. </w:t>
      </w:r>
      <w:r w:rsidR="006F6233">
        <w:rPr>
          <w:rFonts w:ascii="Calibri" w:hAnsi="Calibri"/>
        </w:rPr>
        <w:t xml:space="preserve">Patrick noted that he will also be rolling off the committee </w:t>
      </w:r>
      <w:r w:rsidR="00724EEC">
        <w:rPr>
          <w:rFonts w:ascii="Calibri" w:hAnsi="Calibri"/>
        </w:rPr>
        <w:t>in May</w:t>
      </w:r>
      <w:r w:rsidR="00335CF0">
        <w:rPr>
          <w:rFonts w:ascii="Calibri" w:hAnsi="Calibri"/>
        </w:rPr>
        <w:t>,</w:t>
      </w:r>
      <w:r w:rsidR="00724EEC">
        <w:rPr>
          <w:rFonts w:ascii="Calibri" w:hAnsi="Calibri"/>
        </w:rPr>
        <w:t xml:space="preserve"> 2022 as he was completing Bert’s term. </w:t>
      </w:r>
    </w:p>
    <w:p w14:paraId="458C528A" w14:textId="77777777" w:rsidR="00724EEC" w:rsidRDefault="00724EEC" w:rsidP="0051736F">
      <w:pPr>
        <w:rPr>
          <w:rFonts w:ascii="Calibri" w:hAnsi="Calibri"/>
        </w:rPr>
      </w:pPr>
    </w:p>
    <w:p w14:paraId="334758F1" w14:textId="77777777" w:rsidR="00912A4D" w:rsidRDefault="00724EEC" w:rsidP="0051736F">
      <w:pPr>
        <w:rPr>
          <w:rFonts w:ascii="Calibri" w:hAnsi="Calibri"/>
        </w:rPr>
      </w:pPr>
      <w:r>
        <w:rPr>
          <w:rFonts w:ascii="Calibri" w:hAnsi="Calibri"/>
        </w:rPr>
        <w:t xml:space="preserve">Angie noted that the terms for Board members are 2 years </w:t>
      </w:r>
      <w:r w:rsidR="005E35BE">
        <w:rPr>
          <w:rFonts w:ascii="Calibri" w:hAnsi="Calibri"/>
        </w:rPr>
        <w:t xml:space="preserve">and are identified by category in the Governance Charter documents as EMCs, education, </w:t>
      </w:r>
      <w:r w:rsidR="007E67CB">
        <w:rPr>
          <w:rFonts w:ascii="Calibri" w:hAnsi="Calibri"/>
        </w:rPr>
        <w:t>p</w:t>
      </w:r>
      <w:r w:rsidR="005E35BE">
        <w:rPr>
          <w:rFonts w:ascii="Calibri" w:hAnsi="Calibri"/>
        </w:rPr>
        <w:t xml:space="preserve">ublic </w:t>
      </w:r>
      <w:r w:rsidR="007E67CB">
        <w:rPr>
          <w:rFonts w:ascii="Calibri" w:hAnsi="Calibri"/>
        </w:rPr>
        <w:t>p</w:t>
      </w:r>
      <w:r w:rsidR="005E35BE">
        <w:rPr>
          <w:rFonts w:ascii="Calibri" w:hAnsi="Calibri"/>
        </w:rPr>
        <w:t xml:space="preserve">ower, and IOUs. </w:t>
      </w:r>
    </w:p>
    <w:p w14:paraId="532BE31A" w14:textId="77777777" w:rsidR="00912A4D" w:rsidRDefault="00912A4D" w:rsidP="0051736F">
      <w:pPr>
        <w:rPr>
          <w:rFonts w:ascii="Calibri" w:hAnsi="Calibri"/>
        </w:rPr>
      </w:pPr>
    </w:p>
    <w:p w14:paraId="55B43635" w14:textId="77777777" w:rsidR="00450AAD" w:rsidRDefault="00912A4D" w:rsidP="0051736F">
      <w:pPr>
        <w:rPr>
          <w:rFonts w:ascii="Calibri" w:hAnsi="Calibri"/>
        </w:rPr>
      </w:pPr>
      <w:r>
        <w:rPr>
          <w:rFonts w:ascii="Calibri" w:hAnsi="Calibri"/>
        </w:rPr>
        <w:t xml:space="preserve">Patrick opened the floor for nominations of </w:t>
      </w:r>
      <w:r w:rsidR="00FC5295">
        <w:rPr>
          <w:rFonts w:ascii="Calibri" w:hAnsi="Calibri"/>
        </w:rPr>
        <w:t>Board Chair with term beginning in June, 2022. Mike Smith nominated Steve Jackson. Patric</w:t>
      </w:r>
      <w:r w:rsidR="000F56D7">
        <w:rPr>
          <w:rFonts w:ascii="Calibri" w:hAnsi="Calibri"/>
        </w:rPr>
        <w:t xml:space="preserve">k made the second. Steve Jackson accepted the nomination. The motion passed. </w:t>
      </w:r>
      <w:r w:rsidR="007E6ADD">
        <w:rPr>
          <w:rFonts w:ascii="Calibri" w:hAnsi="Calibri"/>
        </w:rPr>
        <w:br/>
      </w:r>
    </w:p>
    <w:p w14:paraId="7D908051" w14:textId="77777777" w:rsidR="00967C78" w:rsidRPr="00450AAD" w:rsidRDefault="00450AAD" w:rsidP="00967C78">
      <w:pPr>
        <w:rPr>
          <w:sz w:val="22"/>
          <w:szCs w:val="22"/>
        </w:rPr>
      </w:pPr>
      <w:r>
        <w:rPr>
          <w:rFonts w:ascii="Calibri" w:hAnsi="Calibri"/>
        </w:rPr>
        <w:t>Patrick thanked the Executive Committee for their work in 2021. He adjourned the meeting at 10:33 a.m.</w:t>
      </w:r>
    </w:p>
    <w:sectPr w:rsidR="00967C78" w:rsidRPr="00450AAD" w:rsidSect="00324094">
      <w:type w:val="continuous"/>
      <w:pgSz w:w="12240" w:h="15840"/>
      <w:pgMar w:top="720" w:right="720" w:bottom="720" w:left="720" w:header="720" w:footer="720" w:gutter="0"/>
      <w:pgNumType w:chapSep="period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58113B" w14:textId="77777777" w:rsidR="00B21B58" w:rsidRDefault="00B21B58">
      <w:r>
        <w:separator/>
      </w:r>
    </w:p>
  </w:endnote>
  <w:endnote w:type="continuationSeparator" w:id="0">
    <w:p w14:paraId="4E2AC989" w14:textId="77777777" w:rsidR="00B21B58" w:rsidRDefault="00B21B58">
      <w:r>
        <w:continuationSeparator/>
      </w:r>
    </w:p>
  </w:endnote>
  <w:endnote w:type="continuationNotice" w:id="1">
    <w:p w14:paraId="576DC2EE" w14:textId="77777777" w:rsidR="00B21B58" w:rsidRDefault="00B21B5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32AA8B" w14:textId="77777777" w:rsidR="00B21B58" w:rsidRDefault="00B21B58">
      <w:r>
        <w:separator/>
      </w:r>
    </w:p>
  </w:footnote>
  <w:footnote w:type="continuationSeparator" w:id="0">
    <w:p w14:paraId="076AF0D1" w14:textId="77777777" w:rsidR="00B21B58" w:rsidRDefault="00B21B58">
      <w:r>
        <w:continuationSeparator/>
      </w:r>
    </w:p>
  </w:footnote>
  <w:footnote w:type="continuationNotice" w:id="1">
    <w:p w14:paraId="5840CAA0" w14:textId="77777777" w:rsidR="00B21B58" w:rsidRDefault="00B21B5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355FA"/>
    <w:multiLevelType w:val="multilevel"/>
    <w:tmpl w:val="5BFC51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28B33C7"/>
    <w:multiLevelType w:val="hybridMultilevel"/>
    <w:tmpl w:val="2E700D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D32A4"/>
    <w:multiLevelType w:val="hybridMultilevel"/>
    <w:tmpl w:val="284C60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FED1EC6"/>
    <w:multiLevelType w:val="multilevel"/>
    <w:tmpl w:val="33EAFB88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612113"/>
    <w:multiLevelType w:val="hybridMultilevel"/>
    <w:tmpl w:val="C3B226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681AC1"/>
    <w:multiLevelType w:val="hybridMultilevel"/>
    <w:tmpl w:val="36A0E3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7C4615D"/>
    <w:multiLevelType w:val="hybridMultilevel"/>
    <w:tmpl w:val="F9F02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4F26FB"/>
    <w:multiLevelType w:val="hybridMultilevel"/>
    <w:tmpl w:val="350EC2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C833AC"/>
    <w:multiLevelType w:val="hybridMultilevel"/>
    <w:tmpl w:val="0BC274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C36F4B"/>
    <w:multiLevelType w:val="hybridMultilevel"/>
    <w:tmpl w:val="CBEE18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8668D7"/>
    <w:multiLevelType w:val="multilevel"/>
    <w:tmpl w:val="96EC717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1" w15:restartNumberingAfterBreak="0">
    <w:nsid w:val="38CC3B88"/>
    <w:multiLevelType w:val="multilevel"/>
    <w:tmpl w:val="09CE9A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3AAC22DB"/>
    <w:multiLevelType w:val="multilevel"/>
    <w:tmpl w:val="E280F0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3E2A1078"/>
    <w:multiLevelType w:val="multilevel"/>
    <w:tmpl w:val="585C46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3EEE6510"/>
    <w:multiLevelType w:val="multilevel"/>
    <w:tmpl w:val="B92419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44E016BD"/>
    <w:multiLevelType w:val="multilevel"/>
    <w:tmpl w:val="EAC882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4CA23971"/>
    <w:multiLevelType w:val="hybridMultilevel"/>
    <w:tmpl w:val="A59609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BC26D9"/>
    <w:multiLevelType w:val="hybridMultilevel"/>
    <w:tmpl w:val="30B4DB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767C6B"/>
    <w:multiLevelType w:val="multilevel"/>
    <w:tmpl w:val="F3ACD7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52321E90"/>
    <w:multiLevelType w:val="hybridMultilevel"/>
    <w:tmpl w:val="496C369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5502482"/>
    <w:multiLevelType w:val="hybridMultilevel"/>
    <w:tmpl w:val="2822FE7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547F9B"/>
    <w:multiLevelType w:val="hybridMultilevel"/>
    <w:tmpl w:val="83444C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89516AA"/>
    <w:multiLevelType w:val="hybridMultilevel"/>
    <w:tmpl w:val="33EAFB88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8C67E0C"/>
    <w:multiLevelType w:val="hybridMultilevel"/>
    <w:tmpl w:val="5930F31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DC276A"/>
    <w:multiLevelType w:val="hybridMultilevel"/>
    <w:tmpl w:val="4F18D8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11A625F"/>
    <w:multiLevelType w:val="hybridMultilevel"/>
    <w:tmpl w:val="CBA4C910"/>
    <w:lvl w:ilvl="0" w:tplc="D36A076A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2E238B3"/>
    <w:multiLevelType w:val="hybridMultilevel"/>
    <w:tmpl w:val="CB921C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A752B6"/>
    <w:multiLevelType w:val="hybridMultilevel"/>
    <w:tmpl w:val="92C87C0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44D282A"/>
    <w:multiLevelType w:val="hybridMultilevel"/>
    <w:tmpl w:val="A86CE7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AF0592C"/>
    <w:multiLevelType w:val="multilevel"/>
    <w:tmpl w:val="901E6C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6C327C1C"/>
    <w:multiLevelType w:val="multilevel"/>
    <w:tmpl w:val="29889E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6CDF6376"/>
    <w:multiLevelType w:val="hybridMultilevel"/>
    <w:tmpl w:val="0070258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0F66C8"/>
    <w:multiLevelType w:val="hybridMultilevel"/>
    <w:tmpl w:val="976A513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480A78"/>
    <w:multiLevelType w:val="multilevel"/>
    <w:tmpl w:val="AEEE8D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7C8F5C68"/>
    <w:multiLevelType w:val="multilevel"/>
    <w:tmpl w:val="9A9601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7E571225"/>
    <w:multiLevelType w:val="hybridMultilevel"/>
    <w:tmpl w:val="F14203BE"/>
    <w:lvl w:ilvl="0" w:tplc="2848CF3C">
      <w:start w:val="202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28"/>
  </w:num>
  <w:num w:numId="3">
    <w:abstractNumId w:val="21"/>
  </w:num>
  <w:num w:numId="4">
    <w:abstractNumId w:val="2"/>
  </w:num>
  <w:num w:numId="5">
    <w:abstractNumId w:val="5"/>
  </w:num>
  <w:num w:numId="6">
    <w:abstractNumId w:val="22"/>
  </w:num>
  <w:num w:numId="7">
    <w:abstractNumId w:val="3"/>
  </w:num>
  <w:num w:numId="8">
    <w:abstractNumId w:val="20"/>
  </w:num>
  <w:num w:numId="9">
    <w:abstractNumId w:val="4"/>
  </w:num>
  <w:num w:numId="10">
    <w:abstractNumId w:val="19"/>
  </w:num>
  <w:num w:numId="11">
    <w:abstractNumId w:val="23"/>
  </w:num>
  <w:num w:numId="12">
    <w:abstractNumId w:val="32"/>
  </w:num>
  <w:num w:numId="13">
    <w:abstractNumId w:val="31"/>
  </w:num>
  <w:num w:numId="14">
    <w:abstractNumId w:val="7"/>
  </w:num>
  <w:num w:numId="15">
    <w:abstractNumId w:val="27"/>
  </w:num>
  <w:num w:numId="16">
    <w:abstractNumId w:val="8"/>
  </w:num>
  <w:num w:numId="17">
    <w:abstractNumId w:val="26"/>
  </w:num>
  <w:num w:numId="18">
    <w:abstractNumId w:val="6"/>
  </w:num>
  <w:num w:numId="19">
    <w:abstractNumId w:val="9"/>
  </w:num>
  <w:num w:numId="20">
    <w:abstractNumId w:val="16"/>
  </w:num>
  <w:num w:numId="21">
    <w:abstractNumId w:val="1"/>
  </w:num>
  <w:num w:numId="22">
    <w:abstractNumId w:val="17"/>
  </w:num>
  <w:num w:numId="23">
    <w:abstractNumId w:val="11"/>
  </w:num>
  <w:num w:numId="24">
    <w:abstractNumId w:val="14"/>
  </w:num>
  <w:num w:numId="25">
    <w:abstractNumId w:val="12"/>
  </w:num>
  <w:num w:numId="26">
    <w:abstractNumId w:val="29"/>
  </w:num>
  <w:num w:numId="27">
    <w:abstractNumId w:val="15"/>
  </w:num>
  <w:num w:numId="28">
    <w:abstractNumId w:val="18"/>
  </w:num>
  <w:num w:numId="29">
    <w:abstractNumId w:val="30"/>
  </w:num>
  <w:num w:numId="30">
    <w:abstractNumId w:val="33"/>
  </w:num>
  <w:num w:numId="31">
    <w:abstractNumId w:val="10"/>
  </w:num>
  <w:num w:numId="32">
    <w:abstractNumId w:val="13"/>
  </w:num>
  <w:num w:numId="33">
    <w:abstractNumId w:val="0"/>
  </w:num>
  <w:num w:numId="34">
    <w:abstractNumId w:val="34"/>
  </w:num>
  <w:num w:numId="35">
    <w:abstractNumId w:val="25"/>
  </w:num>
  <w:num w:numId="36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0MAUSxoZAwtBASUcpOLW4ODM/D6TAsBYA/puljiwAAAA="/>
  </w:docVars>
  <w:rsids>
    <w:rsidRoot w:val="00886182"/>
    <w:rsid w:val="00000186"/>
    <w:rsid w:val="0000049A"/>
    <w:rsid w:val="0000082F"/>
    <w:rsid w:val="000013A7"/>
    <w:rsid w:val="00001561"/>
    <w:rsid w:val="000021DB"/>
    <w:rsid w:val="000029C3"/>
    <w:rsid w:val="00003AC3"/>
    <w:rsid w:val="00004AAD"/>
    <w:rsid w:val="00005BC7"/>
    <w:rsid w:val="00005C8D"/>
    <w:rsid w:val="00005CED"/>
    <w:rsid w:val="00005D5F"/>
    <w:rsid w:val="00005FFE"/>
    <w:rsid w:val="000067E9"/>
    <w:rsid w:val="00006D40"/>
    <w:rsid w:val="0000709F"/>
    <w:rsid w:val="000074B6"/>
    <w:rsid w:val="000078E9"/>
    <w:rsid w:val="00007B51"/>
    <w:rsid w:val="00007FA1"/>
    <w:rsid w:val="000103C9"/>
    <w:rsid w:val="00010740"/>
    <w:rsid w:val="000114D4"/>
    <w:rsid w:val="000116B5"/>
    <w:rsid w:val="000117BC"/>
    <w:rsid w:val="00011906"/>
    <w:rsid w:val="00012A5A"/>
    <w:rsid w:val="00012EA9"/>
    <w:rsid w:val="00013056"/>
    <w:rsid w:val="0001341D"/>
    <w:rsid w:val="00013890"/>
    <w:rsid w:val="00014171"/>
    <w:rsid w:val="000143DA"/>
    <w:rsid w:val="00015673"/>
    <w:rsid w:val="0001592F"/>
    <w:rsid w:val="00015C9E"/>
    <w:rsid w:val="00015D42"/>
    <w:rsid w:val="00017466"/>
    <w:rsid w:val="000177A2"/>
    <w:rsid w:val="00017AFE"/>
    <w:rsid w:val="000208F7"/>
    <w:rsid w:val="000217BA"/>
    <w:rsid w:val="00021B28"/>
    <w:rsid w:val="00022312"/>
    <w:rsid w:val="000225FE"/>
    <w:rsid w:val="000229CD"/>
    <w:rsid w:val="000229F6"/>
    <w:rsid w:val="00023254"/>
    <w:rsid w:val="00023544"/>
    <w:rsid w:val="00023AB1"/>
    <w:rsid w:val="00023D4F"/>
    <w:rsid w:val="00023F67"/>
    <w:rsid w:val="00024216"/>
    <w:rsid w:val="0002452E"/>
    <w:rsid w:val="0002493B"/>
    <w:rsid w:val="00024CA8"/>
    <w:rsid w:val="00025F74"/>
    <w:rsid w:val="0002677B"/>
    <w:rsid w:val="000269E2"/>
    <w:rsid w:val="00026B3A"/>
    <w:rsid w:val="00026FAF"/>
    <w:rsid w:val="00027264"/>
    <w:rsid w:val="000273C2"/>
    <w:rsid w:val="00027A30"/>
    <w:rsid w:val="00027AB1"/>
    <w:rsid w:val="00030120"/>
    <w:rsid w:val="00030681"/>
    <w:rsid w:val="00030819"/>
    <w:rsid w:val="00030E40"/>
    <w:rsid w:val="00030F7F"/>
    <w:rsid w:val="000315A0"/>
    <w:rsid w:val="00032005"/>
    <w:rsid w:val="00032016"/>
    <w:rsid w:val="0003207D"/>
    <w:rsid w:val="00032521"/>
    <w:rsid w:val="00033108"/>
    <w:rsid w:val="00033459"/>
    <w:rsid w:val="00033BED"/>
    <w:rsid w:val="00033F1C"/>
    <w:rsid w:val="00034108"/>
    <w:rsid w:val="00034667"/>
    <w:rsid w:val="00034718"/>
    <w:rsid w:val="00034853"/>
    <w:rsid w:val="00034FE1"/>
    <w:rsid w:val="00035661"/>
    <w:rsid w:val="0003668A"/>
    <w:rsid w:val="00036723"/>
    <w:rsid w:val="00036942"/>
    <w:rsid w:val="00036FE9"/>
    <w:rsid w:val="000370AB"/>
    <w:rsid w:val="0003745C"/>
    <w:rsid w:val="00037F9D"/>
    <w:rsid w:val="000404A8"/>
    <w:rsid w:val="00040BDF"/>
    <w:rsid w:val="000422F4"/>
    <w:rsid w:val="00042371"/>
    <w:rsid w:val="000423F9"/>
    <w:rsid w:val="000424F0"/>
    <w:rsid w:val="00042500"/>
    <w:rsid w:val="00042611"/>
    <w:rsid w:val="00042A64"/>
    <w:rsid w:val="00042CCA"/>
    <w:rsid w:val="00042E7D"/>
    <w:rsid w:val="000430FA"/>
    <w:rsid w:val="000431C9"/>
    <w:rsid w:val="00043982"/>
    <w:rsid w:val="00044301"/>
    <w:rsid w:val="000447B2"/>
    <w:rsid w:val="000463E0"/>
    <w:rsid w:val="0004703C"/>
    <w:rsid w:val="000501E0"/>
    <w:rsid w:val="000505D3"/>
    <w:rsid w:val="000512BE"/>
    <w:rsid w:val="00052A45"/>
    <w:rsid w:val="00052C65"/>
    <w:rsid w:val="000535FC"/>
    <w:rsid w:val="000537D5"/>
    <w:rsid w:val="000542E1"/>
    <w:rsid w:val="000546B2"/>
    <w:rsid w:val="00054A5A"/>
    <w:rsid w:val="00054BCB"/>
    <w:rsid w:val="0005512B"/>
    <w:rsid w:val="00055442"/>
    <w:rsid w:val="000571BB"/>
    <w:rsid w:val="000579E5"/>
    <w:rsid w:val="00060015"/>
    <w:rsid w:val="000603E0"/>
    <w:rsid w:val="000614BB"/>
    <w:rsid w:val="0006401E"/>
    <w:rsid w:val="00064467"/>
    <w:rsid w:val="00064549"/>
    <w:rsid w:val="000646CD"/>
    <w:rsid w:val="00064C35"/>
    <w:rsid w:val="00065083"/>
    <w:rsid w:val="00065091"/>
    <w:rsid w:val="00065356"/>
    <w:rsid w:val="0006535B"/>
    <w:rsid w:val="00065434"/>
    <w:rsid w:val="0006586B"/>
    <w:rsid w:val="00065A94"/>
    <w:rsid w:val="00065BE0"/>
    <w:rsid w:val="000661E2"/>
    <w:rsid w:val="000668B7"/>
    <w:rsid w:val="000668F0"/>
    <w:rsid w:val="000677E0"/>
    <w:rsid w:val="0006790A"/>
    <w:rsid w:val="00067A08"/>
    <w:rsid w:val="00067B96"/>
    <w:rsid w:val="00070153"/>
    <w:rsid w:val="000703F1"/>
    <w:rsid w:val="000705B2"/>
    <w:rsid w:val="000707BE"/>
    <w:rsid w:val="00070CCB"/>
    <w:rsid w:val="000723DD"/>
    <w:rsid w:val="0007303A"/>
    <w:rsid w:val="00074005"/>
    <w:rsid w:val="00074133"/>
    <w:rsid w:val="000742AD"/>
    <w:rsid w:val="00074F7E"/>
    <w:rsid w:val="00075549"/>
    <w:rsid w:val="00075803"/>
    <w:rsid w:val="0007580E"/>
    <w:rsid w:val="00075DD7"/>
    <w:rsid w:val="00076601"/>
    <w:rsid w:val="000767B6"/>
    <w:rsid w:val="00076BE5"/>
    <w:rsid w:val="00077539"/>
    <w:rsid w:val="00080056"/>
    <w:rsid w:val="000801BD"/>
    <w:rsid w:val="00080634"/>
    <w:rsid w:val="00081102"/>
    <w:rsid w:val="00082086"/>
    <w:rsid w:val="00082120"/>
    <w:rsid w:val="00082186"/>
    <w:rsid w:val="000829FC"/>
    <w:rsid w:val="00082F29"/>
    <w:rsid w:val="00083056"/>
    <w:rsid w:val="000831B9"/>
    <w:rsid w:val="00084AB9"/>
    <w:rsid w:val="00085926"/>
    <w:rsid w:val="00085ABA"/>
    <w:rsid w:val="00086536"/>
    <w:rsid w:val="000865D3"/>
    <w:rsid w:val="00086EA9"/>
    <w:rsid w:val="00087C71"/>
    <w:rsid w:val="00087D2B"/>
    <w:rsid w:val="00087DDC"/>
    <w:rsid w:val="00087EA8"/>
    <w:rsid w:val="000903D2"/>
    <w:rsid w:val="000905FC"/>
    <w:rsid w:val="00090E00"/>
    <w:rsid w:val="00090FD8"/>
    <w:rsid w:val="00091BBE"/>
    <w:rsid w:val="00091D5B"/>
    <w:rsid w:val="00091E28"/>
    <w:rsid w:val="00091F24"/>
    <w:rsid w:val="0009212C"/>
    <w:rsid w:val="000922A7"/>
    <w:rsid w:val="000922C6"/>
    <w:rsid w:val="000926A5"/>
    <w:rsid w:val="00092A63"/>
    <w:rsid w:val="000935FA"/>
    <w:rsid w:val="00093BCA"/>
    <w:rsid w:val="00094120"/>
    <w:rsid w:val="0009473A"/>
    <w:rsid w:val="0009490E"/>
    <w:rsid w:val="00094F4C"/>
    <w:rsid w:val="00095503"/>
    <w:rsid w:val="00095F66"/>
    <w:rsid w:val="00096249"/>
    <w:rsid w:val="000962BA"/>
    <w:rsid w:val="000972A4"/>
    <w:rsid w:val="000975D9"/>
    <w:rsid w:val="0009789D"/>
    <w:rsid w:val="00097CC6"/>
    <w:rsid w:val="000A02E7"/>
    <w:rsid w:val="000A0475"/>
    <w:rsid w:val="000A0700"/>
    <w:rsid w:val="000A0818"/>
    <w:rsid w:val="000A0AE6"/>
    <w:rsid w:val="000A129F"/>
    <w:rsid w:val="000A1838"/>
    <w:rsid w:val="000A23E8"/>
    <w:rsid w:val="000A38BB"/>
    <w:rsid w:val="000A4368"/>
    <w:rsid w:val="000A4521"/>
    <w:rsid w:val="000A4B62"/>
    <w:rsid w:val="000A5CB7"/>
    <w:rsid w:val="000A75FC"/>
    <w:rsid w:val="000A7BEF"/>
    <w:rsid w:val="000B02BE"/>
    <w:rsid w:val="000B05C8"/>
    <w:rsid w:val="000B05D4"/>
    <w:rsid w:val="000B13D6"/>
    <w:rsid w:val="000B1B30"/>
    <w:rsid w:val="000B1DB8"/>
    <w:rsid w:val="000B1F01"/>
    <w:rsid w:val="000B3336"/>
    <w:rsid w:val="000B34B1"/>
    <w:rsid w:val="000B3998"/>
    <w:rsid w:val="000B39F6"/>
    <w:rsid w:val="000B43B5"/>
    <w:rsid w:val="000B4917"/>
    <w:rsid w:val="000B544E"/>
    <w:rsid w:val="000B5975"/>
    <w:rsid w:val="000B5CAB"/>
    <w:rsid w:val="000B68EE"/>
    <w:rsid w:val="000B6942"/>
    <w:rsid w:val="000B76CF"/>
    <w:rsid w:val="000B78B5"/>
    <w:rsid w:val="000C009E"/>
    <w:rsid w:val="000C0604"/>
    <w:rsid w:val="000C0CAC"/>
    <w:rsid w:val="000C1183"/>
    <w:rsid w:val="000C1353"/>
    <w:rsid w:val="000C1D86"/>
    <w:rsid w:val="000C1FC9"/>
    <w:rsid w:val="000C1FF6"/>
    <w:rsid w:val="000C2ABD"/>
    <w:rsid w:val="000C2AE5"/>
    <w:rsid w:val="000C2B7C"/>
    <w:rsid w:val="000C2D33"/>
    <w:rsid w:val="000C2E19"/>
    <w:rsid w:val="000C2FAE"/>
    <w:rsid w:val="000C3809"/>
    <w:rsid w:val="000C421B"/>
    <w:rsid w:val="000C4B1C"/>
    <w:rsid w:val="000C4C19"/>
    <w:rsid w:val="000C57DD"/>
    <w:rsid w:val="000C5915"/>
    <w:rsid w:val="000C5ABA"/>
    <w:rsid w:val="000C5F16"/>
    <w:rsid w:val="000C607B"/>
    <w:rsid w:val="000C620B"/>
    <w:rsid w:val="000C6638"/>
    <w:rsid w:val="000C694F"/>
    <w:rsid w:val="000C6B64"/>
    <w:rsid w:val="000C6FF6"/>
    <w:rsid w:val="000C708C"/>
    <w:rsid w:val="000C7283"/>
    <w:rsid w:val="000C7632"/>
    <w:rsid w:val="000D0738"/>
    <w:rsid w:val="000D0A76"/>
    <w:rsid w:val="000D0BC6"/>
    <w:rsid w:val="000D0E6D"/>
    <w:rsid w:val="000D138B"/>
    <w:rsid w:val="000D16A4"/>
    <w:rsid w:val="000D17AE"/>
    <w:rsid w:val="000D1880"/>
    <w:rsid w:val="000D18F5"/>
    <w:rsid w:val="000D1DFB"/>
    <w:rsid w:val="000D24B5"/>
    <w:rsid w:val="000D3039"/>
    <w:rsid w:val="000D33E2"/>
    <w:rsid w:val="000D4727"/>
    <w:rsid w:val="000D48FA"/>
    <w:rsid w:val="000D4BCB"/>
    <w:rsid w:val="000D54D5"/>
    <w:rsid w:val="000D5770"/>
    <w:rsid w:val="000D5997"/>
    <w:rsid w:val="000D6814"/>
    <w:rsid w:val="000D7283"/>
    <w:rsid w:val="000D7AEB"/>
    <w:rsid w:val="000E01EB"/>
    <w:rsid w:val="000E0A8E"/>
    <w:rsid w:val="000E1C41"/>
    <w:rsid w:val="000E2113"/>
    <w:rsid w:val="000E22CE"/>
    <w:rsid w:val="000E2A9D"/>
    <w:rsid w:val="000E2F9C"/>
    <w:rsid w:val="000E3062"/>
    <w:rsid w:val="000E31BB"/>
    <w:rsid w:val="000E39B1"/>
    <w:rsid w:val="000E3A4C"/>
    <w:rsid w:val="000E3E01"/>
    <w:rsid w:val="000E49A5"/>
    <w:rsid w:val="000E4A3A"/>
    <w:rsid w:val="000E4CAD"/>
    <w:rsid w:val="000E518E"/>
    <w:rsid w:val="000E5804"/>
    <w:rsid w:val="000E58EE"/>
    <w:rsid w:val="000E613F"/>
    <w:rsid w:val="000E617C"/>
    <w:rsid w:val="000E681E"/>
    <w:rsid w:val="000E6F52"/>
    <w:rsid w:val="000E7839"/>
    <w:rsid w:val="000E7D94"/>
    <w:rsid w:val="000F01AB"/>
    <w:rsid w:val="000F030A"/>
    <w:rsid w:val="000F0643"/>
    <w:rsid w:val="000F08DA"/>
    <w:rsid w:val="000F0968"/>
    <w:rsid w:val="000F0ED4"/>
    <w:rsid w:val="000F1405"/>
    <w:rsid w:val="000F1B22"/>
    <w:rsid w:val="000F1CEE"/>
    <w:rsid w:val="000F1F2E"/>
    <w:rsid w:val="000F29EE"/>
    <w:rsid w:val="000F2A01"/>
    <w:rsid w:val="000F2B09"/>
    <w:rsid w:val="000F2F19"/>
    <w:rsid w:val="000F305E"/>
    <w:rsid w:val="000F30FF"/>
    <w:rsid w:val="000F3444"/>
    <w:rsid w:val="000F3862"/>
    <w:rsid w:val="000F3952"/>
    <w:rsid w:val="000F43B8"/>
    <w:rsid w:val="000F4442"/>
    <w:rsid w:val="000F4491"/>
    <w:rsid w:val="000F56D7"/>
    <w:rsid w:val="000F6140"/>
    <w:rsid w:val="000F621A"/>
    <w:rsid w:val="000F6454"/>
    <w:rsid w:val="000F6719"/>
    <w:rsid w:val="000F6B26"/>
    <w:rsid w:val="000F6B35"/>
    <w:rsid w:val="000F6D72"/>
    <w:rsid w:val="000F6DC0"/>
    <w:rsid w:val="000F7286"/>
    <w:rsid w:val="000F755C"/>
    <w:rsid w:val="000F78A2"/>
    <w:rsid w:val="00101B1D"/>
    <w:rsid w:val="00101D2C"/>
    <w:rsid w:val="00101E95"/>
    <w:rsid w:val="001023DA"/>
    <w:rsid w:val="00102D42"/>
    <w:rsid w:val="00102DEA"/>
    <w:rsid w:val="00102FE5"/>
    <w:rsid w:val="00103371"/>
    <w:rsid w:val="0010344D"/>
    <w:rsid w:val="00104204"/>
    <w:rsid w:val="00104481"/>
    <w:rsid w:val="00104A2E"/>
    <w:rsid w:val="00104E46"/>
    <w:rsid w:val="00106462"/>
    <w:rsid w:val="001067E7"/>
    <w:rsid w:val="00106814"/>
    <w:rsid w:val="001078F8"/>
    <w:rsid w:val="00107C7D"/>
    <w:rsid w:val="0011045A"/>
    <w:rsid w:val="00110667"/>
    <w:rsid w:val="00110D23"/>
    <w:rsid w:val="00110ECC"/>
    <w:rsid w:val="00111131"/>
    <w:rsid w:val="0011143C"/>
    <w:rsid w:val="001117E6"/>
    <w:rsid w:val="0011182D"/>
    <w:rsid w:val="00111A74"/>
    <w:rsid w:val="00111CEF"/>
    <w:rsid w:val="00111F21"/>
    <w:rsid w:val="00112E85"/>
    <w:rsid w:val="00113855"/>
    <w:rsid w:val="001142CF"/>
    <w:rsid w:val="001145CD"/>
    <w:rsid w:val="001147BB"/>
    <w:rsid w:val="00114901"/>
    <w:rsid w:val="00114FA7"/>
    <w:rsid w:val="001154C9"/>
    <w:rsid w:val="00115521"/>
    <w:rsid w:val="00115779"/>
    <w:rsid w:val="00115AFE"/>
    <w:rsid w:val="00115D92"/>
    <w:rsid w:val="001166A4"/>
    <w:rsid w:val="001169BC"/>
    <w:rsid w:val="001170EC"/>
    <w:rsid w:val="00117300"/>
    <w:rsid w:val="001174DA"/>
    <w:rsid w:val="00117640"/>
    <w:rsid w:val="001177EF"/>
    <w:rsid w:val="00117B05"/>
    <w:rsid w:val="00117BC8"/>
    <w:rsid w:val="001202CC"/>
    <w:rsid w:val="001212AB"/>
    <w:rsid w:val="001218B9"/>
    <w:rsid w:val="00121BEF"/>
    <w:rsid w:val="001221FD"/>
    <w:rsid w:val="00122A13"/>
    <w:rsid w:val="00122E18"/>
    <w:rsid w:val="00123862"/>
    <w:rsid w:val="00123F78"/>
    <w:rsid w:val="00124173"/>
    <w:rsid w:val="0012459A"/>
    <w:rsid w:val="00125125"/>
    <w:rsid w:val="00125815"/>
    <w:rsid w:val="00125D6B"/>
    <w:rsid w:val="00126065"/>
    <w:rsid w:val="00127584"/>
    <w:rsid w:val="001278B2"/>
    <w:rsid w:val="001279F8"/>
    <w:rsid w:val="00127FF9"/>
    <w:rsid w:val="001300E5"/>
    <w:rsid w:val="00130CF0"/>
    <w:rsid w:val="00130D7F"/>
    <w:rsid w:val="00130FD3"/>
    <w:rsid w:val="0013118B"/>
    <w:rsid w:val="0013140C"/>
    <w:rsid w:val="00131708"/>
    <w:rsid w:val="0013177B"/>
    <w:rsid w:val="00131B44"/>
    <w:rsid w:val="00131DFF"/>
    <w:rsid w:val="00132799"/>
    <w:rsid w:val="001329BB"/>
    <w:rsid w:val="00132EF3"/>
    <w:rsid w:val="00133201"/>
    <w:rsid w:val="00133D45"/>
    <w:rsid w:val="00133E9A"/>
    <w:rsid w:val="00134C44"/>
    <w:rsid w:val="00134F09"/>
    <w:rsid w:val="00135078"/>
    <w:rsid w:val="001358C0"/>
    <w:rsid w:val="00137554"/>
    <w:rsid w:val="001404F4"/>
    <w:rsid w:val="0014120A"/>
    <w:rsid w:val="0014127B"/>
    <w:rsid w:val="001425FF"/>
    <w:rsid w:val="0014276F"/>
    <w:rsid w:val="00142CCA"/>
    <w:rsid w:val="00143638"/>
    <w:rsid w:val="00143A50"/>
    <w:rsid w:val="00143E47"/>
    <w:rsid w:val="00143E9A"/>
    <w:rsid w:val="00145009"/>
    <w:rsid w:val="001454A0"/>
    <w:rsid w:val="001459A4"/>
    <w:rsid w:val="00146087"/>
    <w:rsid w:val="00146CF7"/>
    <w:rsid w:val="00146D3B"/>
    <w:rsid w:val="0014767C"/>
    <w:rsid w:val="0014777F"/>
    <w:rsid w:val="00147F7D"/>
    <w:rsid w:val="001501E6"/>
    <w:rsid w:val="001507B3"/>
    <w:rsid w:val="00151859"/>
    <w:rsid w:val="00151A89"/>
    <w:rsid w:val="00151C72"/>
    <w:rsid w:val="00151D9D"/>
    <w:rsid w:val="001534D6"/>
    <w:rsid w:val="001538D2"/>
    <w:rsid w:val="00153A39"/>
    <w:rsid w:val="00153D9E"/>
    <w:rsid w:val="00155803"/>
    <w:rsid w:val="00155AD5"/>
    <w:rsid w:val="0015609B"/>
    <w:rsid w:val="0015613C"/>
    <w:rsid w:val="00156406"/>
    <w:rsid w:val="00156A49"/>
    <w:rsid w:val="00157018"/>
    <w:rsid w:val="0015738B"/>
    <w:rsid w:val="001574E7"/>
    <w:rsid w:val="001603F5"/>
    <w:rsid w:val="00160589"/>
    <w:rsid w:val="00160C8A"/>
    <w:rsid w:val="00160D7C"/>
    <w:rsid w:val="00160E9D"/>
    <w:rsid w:val="001616B2"/>
    <w:rsid w:val="0016301B"/>
    <w:rsid w:val="00163155"/>
    <w:rsid w:val="00163746"/>
    <w:rsid w:val="0016422A"/>
    <w:rsid w:val="0016432B"/>
    <w:rsid w:val="00164353"/>
    <w:rsid w:val="0016437C"/>
    <w:rsid w:val="0016441B"/>
    <w:rsid w:val="0016592E"/>
    <w:rsid w:val="00165996"/>
    <w:rsid w:val="00166678"/>
    <w:rsid w:val="00166F32"/>
    <w:rsid w:val="001672B1"/>
    <w:rsid w:val="00167372"/>
    <w:rsid w:val="0016745A"/>
    <w:rsid w:val="00167BFA"/>
    <w:rsid w:val="00167F25"/>
    <w:rsid w:val="00167F88"/>
    <w:rsid w:val="001700A5"/>
    <w:rsid w:val="00170D74"/>
    <w:rsid w:val="00171736"/>
    <w:rsid w:val="00171D1F"/>
    <w:rsid w:val="00171FFD"/>
    <w:rsid w:val="00172030"/>
    <w:rsid w:val="001727A8"/>
    <w:rsid w:val="00172844"/>
    <w:rsid w:val="0017308E"/>
    <w:rsid w:val="001731B7"/>
    <w:rsid w:val="0017342F"/>
    <w:rsid w:val="00173C1B"/>
    <w:rsid w:val="00173C6D"/>
    <w:rsid w:val="0017404A"/>
    <w:rsid w:val="0017407D"/>
    <w:rsid w:val="001742E2"/>
    <w:rsid w:val="00174F1B"/>
    <w:rsid w:val="00175024"/>
    <w:rsid w:val="00175053"/>
    <w:rsid w:val="001754D3"/>
    <w:rsid w:val="001758EA"/>
    <w:rsid w:val="00176910"/>
    <w:rsid w:val="00177561"/>
    <w:rsid w:val="00177A42"/>
    <w:rsid w:val="00181690"/>
    <w:rsid w:val="00181906"/>
    <w:rsid w:val="00181C77"/>
    <w:rsid w:val="00182328"/>
    <w:rsid w:val="00183007"/>
    <w:rsid w:val="0018560E"/>
    <w:rsid w:val="00185CC1"/>
    <w:rsid w:val="00185DBC"/>
    <w:rsid w:val="00186179"/>
    <w:rsid w:val="00186457"/>
    <w:rsid w:val="001866B4"/>
    <w:rsid w:val="00186B21"/>
    <w:rsid w:val="00186D12"/>
    <w:rsid w:val="00187A7C"/>
    <w:rsid w:val="00187D67"/>
    <w:rsid w:val="00190C97"/>
    <w:rsid w:val="0019125B"/>
    <w:rsid w:val="00191608"/>
    <w:rsid w:val="00191A1D"/>
    <w:rsid w:val="00191BA4"/>
    <w:rsid w:val="0019228E"/>
    <w:rsid w:val="0019230F"/>
    <w:rsid w:val="001926A0"/>
    <w:rsid w:val="00192D55"/>
    <w:rsid w:val="00192E1C"/>
    <w:rsid w:val="0019334B"/>
    <w:rsid w:val="00193CBB"/>
    <w:rsid w:val="00193DB3"/>
    <w:rsid w:val="00193F01"/>
    <w:rsid w:val="00194424"/>
    <w:rsid w:val="0019462A"/>
    <w:rsid w:val="00194648"/>
    <w:rsid w:val="00194A06"/>
    <w:rsid w:val="00195100"/>
    <w:rsid w:val="0019571D"/>
    <w:rsid w:val="0019592E"/>
    <w:rsid w:val="00195CDC"/>
    <w:rsid w:val="00195EC0"/>
    <w:rsid w:val="00195F33"/>
    <w:rsid w:val="0019622A"/>
    <w:rsid w:val="00196C86"/>
    <w:rsid w:val="0019701A"/>
    <w:rsid w:val="00197281"/>
    <w:rsid w:val="0019730A"/>
    <w:rsid w:val="0019736A"/>
    <w:rsid w:val="0019772C"/>
    <w:rsid w:val="001A072A"/>
    <w:rsid w:val="001A170A"/>
    <w:rsid w:val="001A258B"/>
    <w:rsid w:val="001A29CF"/>
    <w:rsid w:val="001A2D19"/>
    <w:rsid w:val="001A2EA2"/>
    <w:rsid w:val="001A373D"/>
    <w:rsid w:val="001A49A5"/>
    <w:rsid w:val="001A4AC4"/>
    <w:rsid w:val="001A4F00"/>
    <w:rsid w:val="001A5E44"/>
    <w:rsid w:val="001A69E5"/>
    <w:rsid w:val="001A6A12"/>
    <w:rsid w:val="001A6B5B"/>
    <w:rsid w:val="001A6CEC"/>
    <w:rsid w:val="001A7124"/>
    <w:rsid w:val="001A724A"/>
    <w:rsid w:val="001A765A"/>
    <w:rsid w:val="001A7A68"/>
    <w:rsid w:val="001A7C1D"/>
    <w:rsid w:val="001A7DA9"/>
    <w:rsid w:val="001A7F07"/>
    <w:rsid w:val="001B0499"/>
    <w:rsid w:val="001B0649"/>
    <w:rsid w:val="001B0F7E"/>
    <w:rsid w:val="001B1654"/>
    <w:rsid w:val="001B22AB"/>
    <w:rsid w:val="001B24D7"/>
    <w:rsid w:val="001B25DC"/>
    <w:rsid w:val="001B2C8B"/>
    <w:rsid w:val="001B3138"/>
    <w:rsid w:val="001B3A57"/>
    <w:rsid w:val="001B4566"/>
    <w:rsid w:val="001B46E8"/>
    <w:rsid w:val="001B4959"/>
    <w:rsid w:val="001B4A6D"/>
    <w:rsid w:val="001B4D56"/>
    <w:rsid w:val="001B5425"/>
    <w:rsid w:val="001B56A6"/>
    <w:rsid w:val="001B56AC"/>
    <w:rsid w:val="001B5CAA"/>
    <w:rsid w:val="001B5CC0"/>
    <w:rsid w:val="001B60ED"/>
    <w:rsid w:val="001B6132"/>
    <w:rsid w:val="001B68E6"/>
    <w:rsid w:val="001B6A93"/>
    <w:rsid w:val="001B7D33"/>
    <w:rsid w:val="001C0290"/>
    <w:rsid w:val="001C04AD"/>
    <w:rsid w:val="001C0FF4"/>
    <w:rsid w:val="001C13AA"/>
    <w:rsid w:val="001C13B0"/>
    <w:rsid w:val="001C1401"/>
    <w:rsid w:val="001C1E87"/>
    <w:rsid w:val="001C1F97"/>
    <w:rsid w:val="001C2761"/>
    <w:rsid w:val="001C2A8B"/>
    <w:rsid w:val="001C2E1E"/>
    <w:rsid w:val="001C36FA"/>
    <w:rsid w:val="001C378A"/>
    <w:rsid w:val="001C3ACB"/>
    <w:rsid w:val="001C3B3C"/>
    <w:rsid w:val="001C3EBE"/>
    <w:rsid w:val="001C3F99"/>
    <w:rsid w:val="001C490C"/>
    <w:rsid w:val="001C586D"/>
    <w:rsid w:val="001C5CD4"/>
    <w:rsid w:val="001C5FF5"/>
    <w:rsid w:val="001C60FF"/>
    <w:rsid w:val="001C6D63"/>
    <w:rsid w:val="001C7CAC"/>
    <w:rsid w:val="001D0A8C"/>
    <w:rsid w:val="001D0E9C"/>
    <w:rsid w:val="001D0F9A"/>
    <w:rsid w:val="001D1096"/>
    <w:rsid w:val="001D138F"/>
    <w:rsid w:val="001D1660"/>
    <w:rsid w:val="001D1734"/>
    <w:rsid w:val="001D1B78"/>
    <w:rsid w:val="001D1BC6"/>
    <w:rsid w:val="001D224C"/>
    <w:rsid w:val="001D37B3"/>
    <w:rsid w:val="001D3801"/>
    <w:rsid w:val="001D4019"/>
    <w:rsid w:val="001D448F"/>
    <w:rsid w:val="001D48A1"/>
    <w:rsid w:val="001D4B56"/>
    <w:rsid w:val="001D4C61"/>
    <w:rsid w:val="001D4D9A"/>
    <w:rsid w:val="001D5581"/>
    <w:rsid w:val="001D5715"/>
    <w:rsid w:val="001D5BF4"/>
    <w:rsid w:val="001D6541"/>
    <w:rsid w:val="001D65C2"/>
    <w:rsid w:val="001D68AD"/>
    <w:rsid w:val="001D6D73"/>
    <w:rsid w:val="001D6F30"/>
    <w:rsid w:val="001D7121"/>
    <w:rsid w:val="001D75C4"/>
    <w:rsid w:val="001D791C"/>
    <w:rsid w:val="001D7D97"/>
    <w:rsid w:val="001D7DA8"/>
    <w:rsid w:val="001E0205"/>
    <w:rsid w:val="001E04BD"/>
    <w:rsid w:val="001E1502"/>
    <w:rsid w:val="001E16BF"/>
    <w:rsid w:val="001E1919"/>
    <w:rsid w:val="001E1ED6"/>
    <w:rsid w:val="001E261F"/>
    <w:rsid w:val="001E3648"/>
    <w:rsid w:val="001E368C"/>
    <w:rsid w:val="001E3EA4"/>
    <w:rsid w:val="001E45E1"/>
    <w:rsid w:val="001E492D"/>
    <w:rsid w:val="001E4BCF"/>
    <w:rsid w:val="001E4F32"/>
    <w:rsid w:val="001E5714"/>
    <w:rsid w:val="001E571A"/>
    <w:rsid w:val="001E5C18"/>
    <w:rsid w:val="001E5D4B"/>
    <w:rsid w:val="001E6070"/>
    <w:rsid w:val="001E6538"/>
    <w:rsid w:val="001E6994"/>
    <w:rsid w:val="001E6A5E"/>
    <w:rsid w:val="001E7326"/>
    <w:rsid w:val="001E7C39"/>
    <w:rsid w:val="001F0244"/>
    <w:rsid w:val="001F03DC"/>
    <w:rsid w:val="001F0EF7"/>
    <w:rsid w:val="001F129F"/>
    <w:rsid w:val="001F1845"/>
    <w:rsid w:val="001F1C9E"/>
    <w:rsid w:val="001F208A"/>
    <w:rsid w:val="001F20DA"/>
    <w:rsid w:val="001F2347"/>
    <w:rsid w:val="001F258D"/>
    <w:rsid w:val="001F28AF"/>
    <w:rsid w:val="001F34A3"/>
    <w:rsid w:val="001F34F4"/>
    <w:rsid w:val="001F3CD3"/>
    <w:rsid w:val="001F3D24"/>
    <w:rsid w:val="001F5046"/>
    <w:rsid w:val="001F52D8"/>
    <w:rsid w:val="001F53C3"/>
    <w:rsid w:val="001F55CA"/>
    <w:rsid w:val="001F5948"/>
    <w:rsid w:val="001F6A8A"/>
    <w:rsid w:val="001F6B3A"/>
    <w:rsid w:val="001F6BA0"/>
    <w:rsid w:val="001F6E63"/>
    <w:rsid w:val="001F7158"/>
    <w:rsid w:val="001F7638"/>
    <w:rsid w:val="00200182"/>
    <w:rsid w:val="00200321"/>
    <w:rsid w:val="00200C4C"/>
    <w:rsid w:val="00200DD7"/>
    <w:rsid w:val="00200FB3"/>
    <w:rsid w:val="00201043"/>
    <w:rsid w:val="00201183"/>
    <w:rsid w:val="002017A4"/>
    <w:rsid w:val="00201A67"/>
    <w:rsid w:val="0020222F"/>
    <w:rsid w:val="002024D2"/>
    <w:rsid w:val="00202772"/>
    <w:rsid w:val="0020290E"/>
    <w:rsid w:val="00202E50"/>
    <w:rsid w:val="00203924"/>
    <w:rsid w:val="00203DFA"/>
    <w:rsid w:val="00203F81"/>
    <w:rsid w:val="002044A8"/>
    <w:rsid w:val="002045E2"/>
    <w:rsid w:val="00204802"/>
    <w:rsid w:val="002048FF"/>
    <w:rsid w:val="00204ADB"/>
    <w:rsid w:val="0020528C"/>
    <w:rsid w:val="002055F2"/>
    <w:rsid w:val="002075AE"/>
    <w:rsid w:val="002079BA"/>
    <w:rsid w:val="00207AFD"/>
    <w:rsid w:val="00207D20"/>
    <w:rsid w:val="002102A2"/>
    <w:rsid w:val="00210C25"/>
    <w:rsid w:val="00211232"/>
    <w:rsid w:val="00211257"/>
    <w:rsid w:val="002118C5"/>
    <w:rsid w:val="00211A61"/>
    <w:rsid w:val="00211D9A"/>
    <w:rsid w:val="0021252A"/>
    <w:rsid w:val="00212CE4"/>
    <w:rsid w:val="00212FD4"/>
    <w:rsid w:val="00213A7C"/>
    <w:rsid w:val="00213E34"/>
    <w:rsid w:val="002143F9"/>
    <w:rsid w:val="0021528A"/>
    <w:rsid w:val="00215362"/>
    <w:rsid w:val="00215613"/>
    <w:rsid w:val="00216940"/>
    <w:rsid w:val="00216979"/>
    <w:rsid w:val="00217388"/>
    <w:rsid w:val="00217A9F"/>
    <w:rsid w:val="0022004E"/>
    <w:rsid w:val="0022040C"/>
    <w:rsid w:val="00220533"/>
    <w:rsid w:val="00220A31"/>
    <w:rsid w:val="00220D95"/>
    <w:rsid w:val="00220DEA"/>
    <w:rsid w:val="002210C4"/>
    <w:rsid w:val="0022183C"/>
    <w:rsid w:val="00221EA9"/>
    <w:rsid w:val="00221F5D"/>
    <w:rsid w:val="00222059"/>
    <w:rsid w:val="00222236"/>
    <w:rsid w:val="00222476"/>
    <w:rsid w:val="00222AAC"/>
    <w:rsid w:val="00222B45"/>
    <w:rsid w:val="00223F30"/>
    <w:rsid w:val="002246AF"/>
    <w:rsid w:val="00224C37"/>
    <w:rsid w:val="00225098"/>
    <w:rsid w:val="00225251"/>
    <w:rsid w:val="00225320"/>
    <w:rsid w:val="002253B0"/>
    <w:rsid w:val="00226415"/>
    <w:rsid w:val="002264F8"/>
    <w:rsid w:val="002266DC"/>
    <w:rsid w:val="00226724"/>
    <w:rsid w:val="00226C38"/>
    <w:rsid w:val="00226EAA"/>
    <w:rsid w:val="0022785E"/>
    <w:rsid w:val="0022789C"/>
    <w:rsid w:val="002278E1"/>
    <w:rsid w:val="0022792A"/>
    <w:rsid w:val="00227A8B"/>
    <w:rsid w:val="00230698"/>
    <w:rsid w:val="00230820"/>
    <w:rsid w:val="00230830"/>
    <w:rsid w:val="00230DCB"/>
    <w:rsid w:val="00231757"/>
    <w:rsid w:val="002322DF"/>
    <w:rsid w:val="00232471"/>
    <w:rsid w:val="00232501"/>
    <w:rsid w:val="002326D7"/>
    <w:rsid w:val="00232EEA"/>
    <w:rsid w:val="00233165"/>
    <w:rsid w:val="002340B4"/>
    <w:rsid w:val="00234739"/>
    <w:rsid w:val="00235902"/>
    <w:rsid w:val="00236058"/>
    <w:rsid w:val="002364EA"/>
    <w:rsid w:val="0023773A"/>
    <w:rsid w:val="00237EDA"/>
    <w:rsid w:val="002404C3"/>
    <w:rsid w:val="00240DCE"/>
    <w:rsid w:val="00241821"/>
    <w:rsid w:val="00241B5D"/>
    <w:rsid w:val="00241C53"/>
    <w:rsid w:val="0024255E"/>
    <w:rsid w:val="00242713"/>
    <w:rsid w:val="00242CB0"/>
    <w:rsid w:val="00242FE0"/>
    <w:rsid w:val="002435BD"/>
    <w:rsid w:val="0024372F"/>
    <w:rsid w:val="00243CB5"/>
    <w:rsid w:val="00243D50"/>
    <w:rsid w:val="002440D9"/>
    <w:rsid w:val="002443DC"/>
    <w:rsid w:val="002447C1"/>
    <w:rsid w:val="0024579F"/>
    <w:rsid w:val="00245A31"/>
    <w:rsid w:val="00246A75"/>
    <w:rsid w:val="00246F6A"/>
    <w:rsid w:val="0024752E"/>
    <w:rsid w:val="00247DA7"/>
    <w:rsid w:val="00250F60"/>
    <w:rsid w:val="00251086"/>
    <w:rsid w:val="0025120C"/>
    <w:rsid w:val="00251B49"/>
    <w:rsid w:val="002523CA"/>
    <w:rsid w:val="002523D9"/>
    <w:rsid w:val="00252908"/>
    <w:rsid w:val="00252FCE"/>
    <w:rsid w:val="002534AD"/>
    <w:rsid w:val="002537BE"/>
    <w:rsid w:val="00253F28"/>
    <w:rsid w:val="00254008"/>
    <w:rsid w:val="00254A01"/>
    <w:rsid w:val="00254DE9"/>
    <w:rsid w:val="00254EF0"/>
    <w:rsid w:val="00255281"/>
    <w:rsid w:val="00255523"/>
    <w:rsid w:val="0025554C"/>
    <w:rsid w:val="002555EF"/>
    <w:rsid w:val="00255C1D"/>
    <w:rsid w:val="00257077"/>
    <w:rsid w:val="002570BE"/>
    <w:rsid w:val="00257215"/>
    <w:rsid w:val="00257412"/>
    <w:rsid w:val="00257CCF"/>
    <w:rsid w:val="00260080"/>
    <w:rsid w:val="00260A4C"/>
    <w:rsid w:val="0026120E"/>
    <w:rsid w:val="00261807"/>
    <w:rsid w:val="00261E7D"/>
    <w:rsid w:val="002636E9"/>
    <w:rsid w:val="00263839"/>
    <w:rsid w:val="0026384C"/>
    <w:rsid w:val="00263C2A"/>
    <w:rsid w:val="00263EB0"/>
    <w:rsid w:val="00263F0D"/>
    <w:rsid w:val="0026438A"/>
    <w:rsid w:val="002643B1"/>
    <w:rsid w:val="00264E12"/>
    <w:rsid w:val="002652A0"/>
    <w:rsid w:val="00266D5B"/>
    <w:rsid w:val="00266EEF"/>
    <w:rsid w:val="00266F3E"/>
    <w:rsid w:val="002674EE"/>
    <w:rsid w:val="00270769"/>
    <w:rsid w:val="0027082B"/>
    <w:rsid w:val="0027087D"/>
    <w:rsid w:val="002710EA"/>
    <w:rsid w:val="002719C8"/>
    <w:rsid w:val="00271A74"/>
    <w:rsid w:val="002727D2"/>
    <w:rsid w:val="00272ACA"/>
    <w:rsid w:val="00273036"/>
    <w:rsid w:val="00273271"/>
    <w:rsid w:val="0027370E"/>
    <w:rsid w:val="00273777"/>
    <w:rsid w:val="00273C51"/>
    <w:rsid w:val="0027457D"/>
    <w:rsid w:val="002749F9"/>
    <w:rsid w:val="00274A03"/>
    <w:rsid w:val="00274B17"/>
    <w:rsid w:val="00274C26"/>
    <w:rsid w:val="00274EC0"/>
    <w:rsid w:val="0027505E"/>
    <w:rsid w:val="002751E9"/>
    <w:rsid w:val="0027524D"/>
    <w:rsid w:val="0027544D"/>
    <w:rsid w:val="002755BF"/>
    <w:rsid w:val="0027573A"/>
    <w:rsid w:val="00275FF8"/>
    <w:rsid w:val="0027601E"/>
    <w:rsid w:val="0027632E"/>
    <w:rsid w:val="00276561"/>
    <w:rsid w:val="002766C0"/>
    <w:rsid w:val="0027674B"/>
    <w:rsid w:val="00277137"/>
    <w:rsid w:val="00277537"/>
    <w:rsid w:val="00277614"/>
    <w:rsid w:val="00277EB4"/>
    <w:rsid w:val="00280163"/>
    <w:rsid w:val="00280545"/>
    <w:rsid w:val="00280D56"/>
    <w:rsid w:val="00281BD0"/>
    <w:rsid w:val="0028291D"/>
    <w:rsid w:val="00282C76"/>
    <w:rsid w:val="002830AA"/>
    <w:rsid w:val="002840DD"/>
    <w:rsid w:val="00284142"/>
    <w:rsid w:val="00284B25"/>
    <w:rsid w:val="00285299"/>
    <w:rsid w:val="00285434"/>
    <w:rsid w:val="002857D9"/>
    <w:rsid w:val="00286285"/>
    <w:rsid w:val="00286C2F"/>
    <w:rsid w:val="00286CB0"/>
    <w:rsid w:val="00286CF3"/>
    <w:rsid w:val="0028736B"/>
    <w:rsid w:val="002874AC"/>
    <w:rsid w:val="002874D7"/>
    <w:rsid w:val="002876AE"/>
    <w:rsid w:val="00287CEA"/>
    <w:rsid w:val="00287F4A"/>
    <w:rsid w:val="00290CDE"/>
    <w:rsid w:val="00291308"/>
    <w:rsid w:val="002915D0"/>
    <w:rsid w:val="00291884"/>
    <w:rsid w:val="00291B53"/>
    <w:rsid w:val="00293034"/>
    <w:rsid w:val="00293449"/>
    <w:rsid w:val="00293505"/>
    <w:rsid w:val="00293567"/>
    <w:rsid w:val="00293B26"/>
    <w:rsid w:val="00293C0F"/>
    <w:rsid w:val="00294273"/>
    <w:rsid w:val="00294337"/>
    <w:rsid w:val="00294670"/>
    <w:rsid w:val="00294C33"/>
    <w:rsid w:val="00294D0D"/>
    <w:rsid w:val="00294EE8"/>
    <w:rsid w:val="00295733"/>
    <w:rsid w:val="0029619D"/>
    <w:rsid w:val="00296FF3"/>
    <w:rsid w:val="00296FF4"/>
    <w:rsid w:val="002970C6"/>
    <w:rsid w:val="00297303"/>
    <w:rsid w:val="0029735C"/>
    <w:rsid w:val="0029748A"/>
    <w:rsid w:val="002977B8"/>
    <w:rsid w:val="002977C9"/>
    <w:rsid w:val="002977D3"/>
    <w:rsid w:val="002A0381"/>
    <w:rsid w:val="002A071B"/>
    <w:rsid w:val="002A1360"/>
    <w:rsid w:val="002A14C1"/>
    <w:rsid w:val="002A1898"/>
    <w:rsid w:val="002A18EE"/>
    <w:rsid w:val="002A1A64"/>
    <w:rsid w:val="002A208E"/>
    <w:rsid w:val="002A27C1"/>
    <w:rsid w:val="002A305D"/>
    <w:rsid w:val="002A378A"/>
    <w:rsid w:val="002A39EB"/>
    <w:rsid w:val="002A3E9E"/>
    <w:rsid w:val="002A40B2"/>
    <w:rsid w:val="002A42D6"/>
    <w:rsid w:val="002A46AE"/>
    <w:rsid w:val="002A4CAB"/>
    <w:rsid w:val="002A4E00"/>
    <w:rsid w:val="002A52BB"/>
    <w:rsid w:val="002A55E3"/>
    <w:rsid w:val="002A5822"/>
    <w:rsid w:val="002A630A"/>
    <w:rsid w:val="002A68C7"/>
    <w:rsid w:val="002A70C8"/>
    <w:rsid w:val="002A729E"/>
    <w:rsid w:val="002A795E"/>
    <w:rsid w:val="002B0165"/>
    <w:rsid w:val="002B0641"/>
    <w:rsid w:val="002B0658"/>
    <w:rsid w:val="002B08D7"/>
    <w:rsid w:val="002B0A28"/>
    <w:rsid w:val="002B1183"/>
    <w:rsid w:val="002B134E"/>
    <w:rsid w:val="002B1460"/>
    <w:rsid w:val="002B1705"/>
    <w:rsid w:val="002B23CA"/>
    <w:rsid w:val="002B2F26"/>
    <w:rsid w:val="002B3570"/>
    <w:rsid w:val="002B3AB2"/>
    <w:rsid w:val="002B3B7C"/>
    <w:rsid w:val="002B4A8F"/>
    <w:rsid w:val="002B587A"/>
    <w:rsid w:val="002B6FCB"/>
    <w:rsid w:val="002B783E"/>
    <w:rsid w:val="002C03DC"/>
    <w:rsid w:val="002C054E"/>
    <w:rsid w:val="002C16AC"/>
    <w:rsid w:val="002C1DB2"/>
    <w:rsid w:val="002C1FB3"/>
    <w:rsid w:val="002C2174"/>
    <w:rsid w:val="002C2190"/>
    <w:rsid w:val="002C22AA"/>
    <w:rsid w:val="002C2B26"/>
    <w:rsid w:val="002C2C77"/>
    <w:rsid w:val="002C311E"/>
    <w:rsid w:val="002C3353"/>
    <w:rsid w:val="002C375B"/>
    <w:rsid w:val="002C37D8"/>
    <w:rsid w:val="002C390F"/>
    <w:rsid w:val="002C3968"/>
    <w:rsid w:val="002C3A23"/>
    <w:rsid w:val="002C4603"/>
    <w:rsid w:val="002C46F8"/>
    <w:rsid w:val="002C4768"/>
    <w:rsid w:val="002C561F"/>
    <w:rsid w:val="002C5E1F"/>
    <w:rsid w:val="002C60CD"/>
    <w:rsid w:val="002C64BB"/>
    <w:rsid w:val="002C65E9"/>
    <w:rsid w:val="002C66B7"/>
    <w:rsid w:val="002C6792"/>
    <w:rsid w:val="002C7103"/>
    <w:rsid w:val="002C7B31"/>
    <w:rsid w:val="002C7D4A"/>
    <w:rsid w:val="002D09E6"/>
    <w:rsid w:val="002D0DC4"/>
    <w:rsid w:val="002D0F5A"/>
    <w:rsid w:val="002D1176"/>
    <w:rsid w:val="002D1854"/>
    <w:rsid w:val="002D1F8E"/>
    <w:rsid w:val="002D2493"/>
    <w:rsid w:val="002D29D4"/>
    <w:rsid w:val="002D2ABB"/>
    <w:rsid w:val="002D332C"/>
    <w:rsid w:val="002D41E5"/>
    <w:rsid w:val="002D443F"/>
    <w:rsid w:val="002D4BAE"/>
    <w:rsid w:val="002D6021"/>
    <w:rsid w:val="002D6530"/>
    <w:rsid w:val="002D655F"/>
    <w:rsid w:val="002D667A"/>
    <w:rsid w:val="002D6AD4"/>
    <w:rsid w:val="002D7660"/>
    <w:rsid w:val="002D78E7"/>
    <w:rsid w:val="002D79C7"/>
    <w:rsid w:val="002D7EB9"/>
    <w:rsid w:val="002E0261"/>
    <w:rsid w:val="002E02C8"/>
    <w:rsid w:val="002E07A6"/>
    <w:rsid w:val="002E258E"/>
    <w:rsid w:val="002E2C1E"/>
    <w:rsid w:val="002E2FB9"/>
    <w:rsid w:val="002E3453"/>
    <w:rsid w:val="002E34F2"/>
    <w:rsid w:val="002E36C6"/>
    <w:rsid w:val="002E36F7"/>
    <w:rsid w:val="002E3715"/>
    <w:rsid w:val="002E3727"/>
    <w:rsid w:val="002E3C3E"/>
    <w:rsid w:val="002E4AA6"/>
    <w:rsid w:val="002E5056"/>
    <w:rsid w:val="002E5839"/>
    <w:rsid w:val="002E6DA0"/>
    <w:rsid w:val="002E6FB3"/>
    <w:rsid w:val="002E76F3"/>
    <w:rsid w:val="002E7E1A"/>
    <w:rsid w:val="002F112D"/>
    <w:rsid w:val="002F1681"/>
    <w:rsid w:val="002F1770"/>
    <w:rsid w:val="002F177B"/>
    <w:rsid w:val="002F1F45"/>
    <w:rsid w:val="002F2526"/>
    <w:rsid w:val="002F27D7"/>
    <w:rsid w:val="002F2AFD"/>
    <w:rsid w:val="002F2B07"/>
    <w:rsid w:val="002F2F35"/>
    <w:rsid w:val="002F3196"/>
    <w:rsid w:val="002F3B6D"/>
    <w:rsid w:val="002F4BFE"/>
    <w:rsid w:val="002F4D6A"/>
    <w:rsid w:val="002F558D"/>
    <w:rsid w:val="002F6AA6"/>
    <w:rsid w:val="002F6C46"/>
    <w:rsid w:val="002F6F4D"/>
    <w:rsid w:val="002F7486"/>
    <w:rsid w:val="00300003"/>
    <w:rsid w:val="00300B53"/>
    <w:rsid w:val="00300E7A"/>
    <w:rsid w:val="00301043"/>
    <w:rsid w:val="00301FE1"/>
    <w:rsid w:val="00302184"/>
    <w:rsid w:val="00302911"/>
    <w:rsid w:val="00302EC7"/>
    <w:rsid w:val="003030FF"/>
    <w:rsid w:val="0030398A"/>
    <w:rsid w:val="003039E5"/>
    <w:rsid w:val="00303C74"/>
    <w:rsid w:val="00303F41"/>
    <w:rsid w:val="003042BD"/>
    <w:rsid w:val="003042CB"/>
    <w:rsid w:val="00304784"/>
    <w:rsid w:val="0030507C"/>
    <w:rsid w:val="00305164"/>
    <w:rsid w:val="00305A26"/>
    <w:rsid w:val="00305BE4"/>
    <w:rsid w:val="00305CAC"/>
    <w:rsid w:val="0030638A"/>
    <w:rsid w:val="00306462"/>
    <w:rsid w:val="00306D5B"/>
    <w:rsid w:val="003072CB"/>
    <w:rsid w:val="00307B15"/>
    <w:rsid w:val="00307BF9"/>
    <w:rsid w:val="003103B9"/>
    <w:rsid w:val="003107B3"/>
    <w:rsid w:val="00310C2F"/>
    <w:rsid w:val="0031130F"/>
    <w:rsid w:val="00311467"/>
    <w:rsid w:val="00311C9F"/>
    <w:rsid w:val="00311E38"/>
    <w:rsid w:val="0031286E"/>
    <w:rsid w:val="00312E4F"/>
    <w:rsid w:val="00312EF8"/>
    <w:rsid w:val="003134B1"/>
    <w:rsid w:val="00313FAD"/>
    <w:rsid w:val="003154EF"/>
    <w:rsid w:val="00315594"/>
    <w:rsid w:val="003162C0"/>
    <w:rsid w:val="00316641"/>
    <w:rsid w:val="003167B3"/>
    <w:rsid w:val="00316D26"/>
    <w:rsid w:val="00317197"/>
    <w:rsid w:val="00317CE8"/>
    <w:rsid w:val="00320671"/>
    <w:rsid w:val="003208F7"/>
    <w:rsid w:val="003210A4"/>
    <w:rsid w:val="0032134D"/>
    <w:rsid w:val="00323641"/>
    <w:rsid w:val="00323CE8"/>
    <w:rsid w:val="00323DA5"/>
    <w:rsid w:val="00324094"/>
    <w:rsid w:val="00324E30"/>
    <w:rsid w:val="00325DC0"/>
    <w:rsid w:val="00326A84"/>
    <w:rsid w:val="00326DBF"/>
    <w:rsid w:val="003322FE"/>
    <w:rsid w:val="00332778"/>
    <w:rsid w:val="00332E46"/>
    <w:rsid w:val="00332E49"/>
    <w:rsid w:val="00333776"/>
    <w:rsid w:val="00333BC8"/>
    <w:rsid w:val="00334145"/>
    <w:rsid w:val="00334242"/>
    <w:rsid w:val="00334432"/>
    <w:rsid w:val="00334614"/>
    <w:rsid w:val="00335333"/>
    <w:rsid w:val="003358E2"/>
    <w:rsid w:val="00335CF0"/>
    <w:rsid w:val="003362B5"/>
    <w:rsid w:val="0033645A"/>
    <w:rsid w:val="00336569"/>
    <w:rsid w:val="003371FE"/>
    <w:rsid w:val="0033741E"/>
    <w:rsid w:val="003400B7"/>
    <w:rsid w:val="003403CB"/>
    <w:rsid w:val="00340565"/>
    <w:rsid w:val="003409D0"/>
    <w:rsid w:val="00340BC3"/>
    <w:rsid w:val="00340C59"/>
    <w:rsid w:val="003412CA"/>
    <w:rsid w:val="00341421"/>
    <w:rsid w:val="0034186D"/>
    <w:rsid w:val="00341955"/>
    <w:rsid w:val="00342E79"/>
    <w:rsid w:val="00342F05"/>
    <w:rsid w:val="00344920"/>
    <w:rsid w:val="00345319"/>
    <w:rsid w:val="003453BA"/>
    <w:rsid w:val="003456CD"/>
    <w:rsid w:val="00345D59"/>
    <w:rsid w:val="00346004"/>
    <w:rsid w:val="00346173"/>
    <w:rsid w:val="0034661F"/>
    <w:rsid w:val="003469DC"/>
    <w:rsid w:val="003478FF"/>
    <w:rsid w:val="00347B33"/>
    <w:rsid w:val="003508F7"/>
    <w:rsid w:val="00350D7A"/>
    <w:rsid w:val="003510DE"/>
    <w:rsid w:val="003517C4"/>
    <w:rsid w:val="00351B11"/>
    <w:rsid w:val="00351BFE"/>
    <w:rsid w:val="00352074"/>
    <w:rsid w:val="00352094"/>
    <w:rsid w:val="00352802"/>
    <w:rsid w:val="0035284F"/>
    <w:rsid w:val="00352E27"/>
    <w:rsid w:val="00352E2B"/>
    <w:rsid w:val="0035390D"/>
    <w:rsid w:val="00353B8E"/>
    <w:rsid w:val="003541FA"/>
    <w:rsid w:val="003544B5"/>
    <w:rsid w:val="00354593"/>
    <w:rsid w:val="00354668"/>
    <w:rsid w:val="003549A0"/>
    <w:rsid w:val="003549F9"/>
    <w:rsid w:val="00354CAE"/>
    <w:rsid w:val="003554B0"/>
    <w:rsid w:val="003557D3"/>
    <w:rsid w:val="003564F5"/>
    <w:rsid w:val="003566DB"/>
    <w:rsid w:val="00356CF1"/>
    <w:rsid w:val="00356D58"/>
    <w:rsid w:val="0035703D"/>
    <w:rsid w:val="00357B40"/>
    <w:rsid w:val="00357FBF"/>
    <w:rsid w:val="003602A3"/>
    <w:rsid w:val="0036088C"/>
    <w:rsid w:val="00360ABA"/>
    <w:rsid w:val="00361249"/>
    <w:rsid w:val="0036165F"/>
    <w:rsid w:val="003617F2"/>
    <w:rsid w:val="00362169"/>
    <w:rsid w:val="003634D1"/>
    <w:rsid w:val="0036376D"/>
    <w:rsid w:val="00363B2D"/>
    <w:rsid w:val="00364407"/>
    <w:rsid w:val="00364BC3"/>
    <w:rsid w:val="00365094"/>
    <w:rsid w:val="003663C4"/>
    <w:rsid w:val="00366E25"/>
    <w:rsid w:val="00366EFD"/>
    <w:rsid w:val="0036792C"/>
    <w:rsid w:val="00367E6C"/>
    <w:rsid w:val="003708A8"/>
    <w:rsid w:val="00370BCC"/>
    <w:rsid w:val="003711AC"/>
    <w:rsid w:val="00373349"/>
    <w:rsid w:val="0037394F"/>
    <w:rsid w:val="00373C0E"/>
    <w:rsid w:val="00373F99"/>
    <w:rsid w:val="00374705"/>
    <w:rsid w:val="00374801"/>
    <w:rsid w:val="0037487B"/>
    <w:rsid w:val="00374A5A"/>
    <w:rsid w:val="00375525"/>
    <w:rsid w:val="00375DED"/>
    <w:rsid w:val="003766E7"/>
    <w:rsid w:val="00377193"/>
    <w:rsid w:val="0037788E"/>
    <w:rsid w:val="00377AB7"/>
    <w:rsid w:val="00380E79"/>
    <w:rsid w:val="00381279"/>
    <w:rsid w:val="00381369"/>
    <w:rsid w:val="00382C90"/>
    <w:rsid w:val="003833AD"/>
    <w:rsid w:val="003839FA"/>
    <w:rsid w:val="00383CDE"/>
    <w:rsid w:val="00383F17"/>
    <w:rsid w:val="00383F53"/>
    <w:rsid w:val="00384272"/>
    <w:rsid w:val="0038436B"/>
    <w:rsid w:val="003846A4"/>
    <w:rsid w:val="00384FB1"/>
    <w:rsid w:val="00385025"/>
    <w:rsid w:val="0038504E"/>
    <w:rsid w:val="0038614F"/>
    <w:rsid w:val="00386276"/>
    <w:rsid w:val="00386F19"/>
    <w:rsid w:val="00387325"/>
    <w:rsid w:val="003877AF"/>
    <w:rsid w:val="00387B13"/>
    <w:rsid w:val="00387E55"/>
    <w:rsid w:val="0039069B"/>
    <w:rsid w:val="00390B9E"/>
    <w:rsid w:val="0039129A"/>
    <w:rsid w:val="0039139B"/>
    <w:rsid w:val="00391A37"/>
    <w:rsid w:val="00391E1C"/>
    <w:rsid w:val="003921F9"/>
    <w:rsid w:val="003929DD"/>
    <w:rsid w:val="003931E9"/>
    <w:rsid w:val="0039326D"/>
    <w:rsid w:val="0039334A"/>
    <w:rsid w:val="00393731"/>
    <w:rsid w:val="00394232"/>
    <w:rsid w:val="0039448E"/>
    <w:rsid w:val="003947A6"/>
    <w:rsid w:val="00394C48"/>
    <w:rsid w:val="00394D82"/>
    <w:rsid w:val="00394DEA"/>
    <w:rsid w:val="00394E0F"/>
    <w:rsid w:val="00394EF7"/>
    <w:rsid w:val="003950D8"/>
    <w:rsid w:val="003951D4"/>
    <w:rsid w:val="00395CB1"/>
    <w:rsid w:val="00395E92"/>
    <w:rsid w:val="003960CB"/>
    <w:rsid w:val="00396394"/>
    <w:rsid w:val="0039643C"/>
    <w:rsid w:val="0039671D"/>
    <w:rsid w:val="00396AC4"/>
    <w:rsid w:val="00397419"/>
    <w:rsid w:val="00397778"/>
    <w:rsid w:val="00397CB5"/>
    <w:rsid w:val="003A0050"/>
    <w:rsid w:val="003A059C"/>
    <w:rsid w:val="003A10AC"/>
    <w:rsid w:val="003A250B"/>
    <w:rsid w:val="003A2F64"/>
    <w:rsid w:val="003A30C5"/>
    <w:rsid w:val="003A364D"/>
    <w:rsid w:val="003A39A3"/>
    <w:rsid w:val="003A4292"/>
    <w:rsid w:val="003A4320"/>
    <w:rsid w:val="003A434F"/>
    <w:rsid w:val="003A45B4"/>
    <w:rsid w:val="003A46A1"/>
    <w:rsid w:val="003A4D83"/>
    <w:rsid w:val="003A56B2"/>
    <w:rsid w:val="003A572E"/>
    <w:rsid w:val="003A5AA7"/>
    <w:rsid w:val="003A651A"/>
    <w:rsid w:val="003A66D2"/>
    <w:rsid w:val="003A6BCB"/>
    <w:rsid w:val="003A703E"/>
    <w:rsid w:val="003A7789"/>
    <w:rsid w:val="003A7833"/>
    <w:rsid w:val="003A7FC4"/>
    <w:rsid w:val="003B04BB"/>
    <w:rsid w:val="003B0A3D"/>
    <w:rsid w:val="003B1848"/>
    <w:rsid w:val="003B1943"/>
    <w:rsid w:val="003B1F04"/>
    <w:rsid w:val="003B20C0"/>
    <w:rsid w:val="003B2251"/>
    <w:rsid w:val="003B2A1F"/>
    <w:rsid w:val="003B3813"/>
    <w:rsid w:val="003B432A"/>
    <w:rsid w:val="003B4364"/>
    <w:rsid w:val="003B4449"/>
    <w:rsid w:val="003B4E86"/>
    <w:rsid w:val="003B5069"/>
    <w:rsid w:val="003B50AE"/>
    <w:rsid w:val="003B5DCF"/>
    <w:rsid w:val="003B5F29"/>
    <w:rsid w:val="003B76B7"/>
    <w:rsid w:val="003C073D"/>
    <w:rsid w:val="003C0863"/>
    <w:rsid w:val="003C0CEF"/>
    <w:rsid w:val="003C1339"/>
    <w:rsid w:val="003C1825"/>
    <w:rsid w:val="003C1A06"/>
    <w:rsid w:val="003C1C8D"/>
    <w:rsid w:val="003C217F"/>
    <w:rsid w:val="003C307E"/>
    <w:rsid w:val="003C3429"/>
    <w:rsid w:val="003C3DBF"/>
    <w:rsid w:val="003C4413"/>
    <w:rsid w:val="003C4774"/>
    <w:rsid w:val="003C4EF7"/>
    <w:rsid w:val="003C50C3"/>
    <w:rsid w:val="003C58DA"/>
    <w:rsid w:val="003C62AC"/>
    <w:rsid w:val="003C63DA"/>
    <w:rsid w:val="003C66AB"/>
    <w:rsid w:val="003C67EC"/>
    <w:rsid w:val="003C6ED7"/>
    <w:rsid w:val="003D010A"/>
    <w:rsid w:val="003D048C"/>
    <w:rsid w:val="003D05E1"/>
    <w:rsid w:val="003D060F"/>
    <w:rsid w:val="003D066C"/>
    <w:rsid w:val="003D0680"/>
    <w:rsid w:val="003D0808"/>
    <w:rsid w:val="003D0F46"/>
    <w:rsid w:val="003D1070"/>
    <w:rsid w:val="003D1293"/>
    <w:rsid w:val="003D134B"/>
    <w:rsid w:val="003D1689"/>
    <w:rsid w:val="003D178A"/>
    <w:rsid w:val="003D27E2"/>
    <w:rsid w:val="003D2B5F"/>
    <w:rsid w:val="003D32E8"/>
    <w:rsid w:val="003D3573"/>
    <w:rsid w:val="003D3634"/>
    <w:rsid w:val="003D377B"/>
    <w:rsid w:val="003D38FA"/>
    <w:rsid w:val="003D486D"/>
    <w:rsid w:val="003D5380"/>
    <w:rsid w:val="003D59D6"/>
    <w:rsid w:val="003D5AA1"/>
    <w:rsid w:val="003D5FBE"/>
    <w:rsid w:val="003D6060"/>
    <w:rsid w:val="003D6AEB"/>
    <w:rsid w:val="003D6BFA"/>
    <w:rsid w:val="003D745C"/>
    <w:rsid w:val="003E007B"/>
    <w:rsid w:val="003E050B"/>
    <w:rsid w:val="003E07CB"/>
    <w:rsid w:val="003E0CFC"/>
    <w:rsid w:val="003E0EC2"/>
    <w:rsid w:val="003E1652"/>
    <w:rsid w:val="003E1B06"/>
    <w:rsid w:val="003E2C9D"/>
    <w:rsid w:val="003E377E"/>
    <w:rsid w:val="003E39A8"/>
    <w:rsid w:val="003E3FE4"/>
    <w:rsid w:val="003E435A"/>
    <w:rsid w:val="003E5130"/>
    <w:rsid w:val="003E564B"/>
    <w:rsid w:val="003E57E3"/>
    <w:rsid w:val="003E6E50"/>
    <w:rsid w:val="003E790E"/>
    <w:rsid w:val="003F0019"/>
    <w:rsid w:val="003F0569"/>
    <w:rsid w:val="003F093D"/>
    <w:rsid w:val="003F0A87"/>
    <w:rsid w:val="003F0D5B"/>
    <w:rsid w:val="003F1034"/>
    <w:rsid w:val="003F1087"/>
    <w:rsid w:val="003F10B5"/>
    <w:rsid w:val="003F142B"/>
    <w:rsid w:val="003F1839"/>
    <w:rsid w:val="003F1B7C"/>
    <w:rsid w:val="003F2312"/>
    <w:rsid w:val="003F3C8A"/>
    <w:rsid w:val="003F3DC3"/>
    <w:rsid w:val="003F4559"/>
    <w:rsid w:val="003F4C8F"/>
    <w:rsid w:val="003F4CBC"/>
    <w:rsid w:val="003F4F53"/>
    <w:rsid w:val="003F5089"/>
    <w:rsid w:val="003F5448"/>
    <w:rsid w:val="003F5E4B"/>
    <w:rsid w:val="003F6182"/>
    <w:rsid w:val="003F61A3"/>
    <w:rsid w:val="003F68A9"/>
    <w:rsid w:val="003F69EB"/>
    <w:rsid w:val="003F6B80"/>
    <w:rsid w:val="003F7514"/>
    <w:rsid w:val="003F771B"/>
    <w:rsid w:val="003F7998"/>
    <w:rsid w:val="003F7C0B"/>
    <w:rsid w:val="003F7DFC"/>
    <w:rsid w:val="004000DE"/>
    <w:rsid w:val="004002E6"/>
    <w:rsid w:val="0040088B"/>
    <w:rsid w:val="004008BD"/>
    <w:rsid w:val="00400A94"/>
    <w:rsid w:val="00401357"/>
    <w:rsid w:val="0040186C"/>
    <w:rsid w:val="00402394"/>
    <w:rsid w:val="004026FE"/>
    <w:rsid w:val="00402972"/>
    <w:rsid w:val="00402AFA"/>
    <w:rsid w:val="004030B9"/>
    <w:rsid w:val="0040365D"/>
    <w:rsid w:val="00403667"/>
    <w:rsid w:val="00403B62"/>
    <w:rsid w:val="00403EC0"/>
    <w:rsid w:val="004041A1"/>
    <w:rsid w:val="0040427A"/>
    <w:rsid w:val="00404372"/>
    <w:rsid w:val="004043FE"/>
    <w:rsid w:val="00405280"/>
    <w:rsid w:val="0040555F"/>
    <w:rsid w:val="0040575F"/>
    <w:rsid w:val="00406257"/>
    <w:rsid w:val="004064A4"/>
    <w:rsid w:val="00406AD7"/>
    <w:rsid w:val="00406D85"/>
    <w:rsid w:val="00407B5B"/>
    <w:rsid w:val="00410285"/>
    <w:rsid w:val="00410781"/>
    <w:rsid w:val="0041113D"/>
    <w:rsid w:val="00411E78"/>
    <w:rsid w:val="0041387C"/>
    <w:rsid w:val="00413F31"/>
    <w:rsid w:val="0041428E"/>
    <w:rsid w:val="00414D33"/>
    <w:rsid w:val="004156D0"/>
    <w:rsid w:val="00416149"/>
    <w:rsid w:val="00416673"/>
    <w:rsid w:val="00416B94"/>
    <w:rsid w:val="00417637"/>
    <w:rsid w:val="00417F55"/>
    <w:rsid w:val="00420236"/>
    <w:rsid w:val="00420C44"/>
    <w:rsid w:val="00421126"/>
    <w:rsid w:val="0042171F"/>
    <w:rsid w:val="00421EE2"/>
    <w:rsid w:val="004229C5"/>
    <w:rsid w:val="00422B81"/>
    <w:rsid w:val="00424231"/>
    <w:rsid w:val="004242CD"/>
    <w:rsid w:val="00424587"/>
    <w:rsid w:val="00424925"/>
    <w:rsid w:val="00424E7E"/>
    <w:rsid w:val="00424FBC"/>
    <w:rsid w:val="004250EE"/>
    <w:rsid w:val="00425351"/>
    <w:rsid w:val="004254E5"/>
    <w:rsid w:val="00425870"/>
    <w:rsid w:val="00425A9D"/>
    <w:rsid w:val="00426927"/>
    <w:rsid w:val="00426B64"/>
    <w:rsid w:val="004275D5"/>
    <w:rsid w:val="00427B14"/>
    <w:rsid w:val="00427D37"/>
    <w:rsid w:val="004301B8"/>
    <w:rsid w:val="004309CA"/>
    <w:rsid w:val="00430A9F"/>
    <w:rsid w:val="00430ACD"/>
    <w:rsid w:val="00430DA2"/>
    <w:rsid w:val="00430FFC"/>
    <w:rsid w:val="004317FA"/>
    <w:rsid w:val="004319B2"/>
    <w:rsid w:val="00432133"/>
    <w:rsid w:val="00432255"/>
    <w:rsid w:val="00432D3F"/>
    <w:rsid w:val="00432E38"/>
    <w:rsid w:val="004331FE"/>
    <w:rsid w:val="00433813"/>
    <w:rsid w:val="00433FFD"/>
    <w:rsid w:val="0043406E"/>
    <w:rsid w:val="00434220"/>
    <w:rsid w:val="0043428A"/>
    <w:rsid w:val="0043500C"/>
    <w:rsid w:val="004352E3"/>
    <w:rsid w:val="00435F87"/>
    <w:rsid w:val="004366A6"/>
    <w:rsid w:val="00436A3C"/>
    <w:rsid w:val="004377F5"/>
    <w:rsid w:val="00437A42"/>
    <w:rsid w:val="00440302"/>
    <w:rsid w:val="00441061"/>
    <w:rsid w:val="004419AE"/>
    <w:rsid w:val="00441C7D"/>
    <w:rsid w:val="00442208"/>
    <w:rsid w:val="0044329D"/>
    <w:rsid w:val="00443345"/>
    <w:rsid w:val="00443916"/>
    <w:rsid w:val="00443B48"/>
    <w:rsid w:val="0044407B"/>
    <w:rsid w:val="004442FB"/>
    <w:rsid w:val="0044439D"/>
    <w:rsid w:val="0044489B"/>
    <w:rsid w:val="004448ED"/>
    <w:rsid w:val="00444F70"/>
    <w:rsid w:val="004458F8"/>
    <w:rsid w:val="00445BE0"/>
    <w:rsid w:val="00445C5E"/>
    <w:rsid w:val="0044609C"/>
    <w:rsid w:val="0044663A"/>
    <w:rsid w:val="00446AAD"/>
    <w:rsid w:val="00446FED"/>
    <w:rsid w:val="00447FA9"/>
    <w:rsid w:val="0045010F"/>
    <w:rsid w:val="00450228"/>
    <w:rsid w:val="004507AF"/>
    <w:rsid w:val="00450AAD"/>
    <w:rsid w:val="004513A4"/>
    <w:rsid w:val="0045153B"/>
    <w:rsid w:val="004519D3"/>
    <w:rsid w:val="00451A22"/>
    <w:rsid w:val="00451C89"/>
    <w:rsid w:val="00451CD4"/>
    <w:rsid w:val="00451ED9"/>
    <w:rsid w:val="00452025"/>
    <w:rsid w:val="004528D9"/>
    <w:rsid w:val="004533AA"/>
    <w:rsid w:val="0045430B"/>
    <w:rsid w:val="00454F39"/>
    <w:rsid w:val="00455299"/>
    <w:rsid w:val="004554B0"/>
    <w:rsid w:val="00455B26"/>
    <w:rsid w:val="004562EC"/>
    <w:rsid w:val="0045632D"/>
    <w:rsid w:val="00456714"/>
    <w:rsid w:val="00456A03"/>
    <w:rsid w:val="00456A5A"/>
    <w:rsid w:val="00456A6D"/>
    <w:rsid w:val="004570FF"/>
    <w:rsid w:val="00457220"/>
    <w:rsid w:val="004572FA"/>
    <w:rsid w:val="00457ACC"/>
    <w:rsid w:val="00457D54"/>
    <w:rsid w:val="0046150B"/>
    <w:rsid w:val="00461CBE"/>
    <w:rsid w:val="00462596"/>
    <w:rsid w:val="004625F6"/>
    <w:rsid w:val="00463836"/>
    <w:rsid w:val="00463C5D"/>
    <w:rsid w:val="00464089"/>
    <w:rsid w:val="00464596"/>
    <w:rsid w:val="00464607"/>
    <w:rsid w:val="00464ED2"/>
    <w:rsid w:val="00465A34"/>
    <w:rsid w:val="00465DD0"/>
    <w:rsid w:val="00465FAB"/>
    <w:rsid w:val="00466A23"/>
    <w:rsid w:val="00466B48"/>
    <w:rsid w:val="0046704F"/>
    <w:rsid w:val="004674E5"/>
    <w:rsid w:val="0046769E"/>
    <w:rsid w:val="00470A64"/>
    <w:rsid w:val="00472012"/>
    <w:rsid w:val="00472122"/>
    <w:rsid w:val="0047255E"/>
    <w:rsid w:val="004728D1"/>
    <w:rsid w:val="00472D6F"/>
    <w:rsid w:val="00472E7E"/>
    <w:rsid w:val="00473BB6"/>
    <w:rsid w:val="00473BE5"/>
    <w:rsid w:val="004748A2"/>
    <w:rsid w:val="00474B3A"/>
    <w:rsid w:val="00474C27"/>
    <w:rsid w:val="00474E49"/>
    <w:rsid w:val="00474F98"/>
    <w:rsid w:val="004761A3"/>
    <w:rsid w:val="00476D22"/>
    <w:rsid w:val="00476F4A"/>
    <w:rsid w:val="00480BDD"/>
    <w:rsid w:val="004818D4"/>
    <w:rsid w:val="00481C76"/>
    <w:rsid w:val="00482D88"/>
    <w:rsid w:val="00483490"/>
    <w:rsid w:val="00483D4E"/>
    <w:rsid w:val="00483ED0"/>
    <w:rsid w:val="00483F78"/>
    <w:rsid w:val="0048407F"/>
    <w:rsid w:val="0048514A"/>
    <w:rsid w:val="004851F2"/>
    <w:rsid w:val="004853EA"/>
    <w:rsid w:val="00485425"/>
    <w:rsid w:val="00485AA1"/>
    <w:rsid w:val="00485C8C"/>
    <w:rsid w:val="00486E4D"/>
    <w:rsid w:val="004875A8"/>
    <w:rsid w:val="00487F84"/>
    <w:rsid w:val="00490470"/>
    <w:rsid w:val="004904A4"/>
    <w:rsid w:val="00490831"/>
    <w:rsid w:val="00490A3A"/>
    <w:rsid w:val="00490B26"/>
    <w:rsid w:val="00490CB0"/>
    <w:rsid w:val="004915DE"/>
    <w:rsid w:val="004919C4"/>
    <w:rsid w:val="00491BF1"/>
    <w:rsid w:val="00492465"/>
    <w:rsid w:val="004925AD"/>
    <w:rsid w:val="00492EC2"/>
    <w:rsid w:val="0049328C"/>
    <w:rsid w:val="00493AE6"/>
    <w:rsid w:val="00493FB7"/>
    <w:rsid w:val="0049461A"/>
    <w:rsid w:val="00494B20"/>
    <w:rsid w:val="0049534E"/>
    <w:rsid w:val="00495505"/>
    <w:rsid w:val="004964EF"/>
    <w:rsid w:val="00496A44"/>
    <w:rsid w:val="00496DFC"/>
    <w:rsid w:val="00496FEF"/>
    <w:rsid w:val="00497151"/>
    <w:rsid w:val="00497675"/>
    <w:rsid w:val="004977F7"/>
    <w:rsid w:val="00497816"/>
    <w:rsid w:val="004A0339"/>
    <w:rsid w:val="004A0733"/>
    <w:rsid w:val="004A0CA9"/>
    <w:rsid w:val="004A0E88"/>
    <w:rsid w:val="004A1985"/>
    <w:rsid w:val="004A1BF9"/>
    <w:rsid w:val="004A245D"/>
    <w:rsid w:val="004A3BE3"/>
    <w:rsid w:val="004A4DE0"/>
    <w:rsid w:val="004A4E70"/>
    <w:rsid w:val="004A5192"/>
    <w:rsid w:val="004A5956"/>
    <w:rsid w:val="004A6472"/>
    <w:rsid w:val="004A65AD"/>
    <w:rsid w:val="004A69B3"/>
    <w:rsid w:val="004A6F83"/>
    <w:rsid w:val="004B0362"/>
    <w:rsid w:val="004B07AB"/>
    <w:rsid w:val="004B0858"/>
    <w:rsid w:val="004B089B"/>
    <w:rsid w:val="004B0C96"/>
    <w:rsid w:val="004B0E51"/>
    <w:rsid w:val="004B0F35"/>
    <w:rsid w:val="004B16A9"/>
    <w:rsid w:val="004B1C39"/>
    <w:rsid w:val="004B1DC3"/>
    <w:rsid w:val="004B1F3C"/>
    <w:rsid w:val="004B202B"/>
    <w:rsid w:val="004B20C7"/>
    <w:rsid w:val="004B2609"/>
    <w:rsid w:val="004B2A63"/>
    <w:rsid w:val="004B30E6"/>
    <w:rsid w:val="004B3590"/>
    <w:rsid w:val="004B4126"/>
    <w:rsid w:val="004B5422"/>
    <w:rsid w:val="004B55D6"/>
    <w:rsid w:val="004B59A0"/>
    <w:rsid w:val="004B5B0A"/>
    <w:rsid w:val="004B6A2A"/>
    <w:rsid w:val="004B7685"/>
    <w:rsid w:val="004B78A9"/>
    <w:rsid w:val="004B7942"/>
    <w:rsid w:val="004C0803"/>
    <w:rsid w:val="004C08AC"/>
    <w:rsid w:val="004C0E6E"/>
    <w:rsid w:val="004C0FDC"/>
    <w:rsid w:val="004C2CE7"/>
    <w:rsid w:val="004C2DC5"/>
    <w:rsid w:val="004C30CB"/>
    <w:rsid w:val="004C3383"/>
    <w:rsid w:val="004C33F1"/>
    <w:rsid w:val="004C3C37"/>
    <w:rsid w:val="004C44B6"/>
    <w:rsid w:val="004C55B2"/>
    <w:rsid w:val="004C5760"/>
    <w:rsid w:val="004C60A9"/>
    <w:rsid w:val="004C6859"/>
    <w:rsid w:val="004C729A"/>
    <w:rsid w:val="004C73A9"/>
    <w:rsid w:val="004C7902"/>
    <w:rsid w:val="004D02D9"/>
    <w:rsid w:val="004D03F8"/>
    <w:rsid w:val="004D08A0"/>
    <w:rsid w:val="004D0C88"/>
    <w:rsid w:val="004D1959"/>
    <w:rsid w:val="004D1DD6"/>
    <w:rsid w:val="004D23A8"/>
    <w:rsid w:val="004D23FD"/>
    <w:rsid w:val="004D3AF5"/>
    <w:rsid w:val="004D3B24"/>
    <w:rsid w:val="004D3C98"/>
    <w:rsid w:val="004D3F5F"/>
    <w:rsid w:val="004D4090"/>
    <w:rsid w:val="004D42EB"/>
    <w:rsid w:val="004D4455"/>
    <w:rsid w:val="004D496A"/>
    <w:rsid w:val="004D4AEF"/>
    <w:rsid w:val="004D4E8A"/>
    <w:rsid w:val="004D53B0"/>
    <w:rsid w:val="004D5AB3"/>
    <w:rsid w:val="004D5CF9"/>
    <w:rsid w:val="004D5D76"/>
    <w:rsid w:val="004D5EED"/>
    <w:rsid w:val="004D608C"/>
    <w:rsid w:val="004D6B4F"/>
    <w:rsid w:val="004D7065"/>
    <w:rsid w:val="004D7492"/>
    <w:rsid w:val="004D7816"/>
    <w:rsid w:val="004D790E"/>
    <w:rsid w:val="004D7D2C"/>
    <w:rsid w:val="004E016A"/>
    <w:rsid w:val="004E1555"/>
    <w:rsid w:val="004E163D"/>
    <w:rsid w:val="004E1953"/>
    <w:rsid w:val="004E19E6"/>
    <w:rsid w:val="004E2443"/>
    <w:rsid w:val="004E3220"/>
    <w:rsid w:val="004E3298"/>
    <w:rsid w:val="004E373B"/>
    <w:rsid w:val="004E39E6"/>
    <w:rsid w:val="004E3A9A"/>
    <w:rsid w:val="004E3CFD"/>
    <w:rsid w:val="004E42A5"/>
    <w:rsid w:val="004E46CC"/>
    <w:rsid w:val="004E4711"/>
    <w:rsid w:val="004E489D"/>
    <w:rsid w:val="004E542B"/>
    <w:rsid w:val="004E59B3"/>
    <w:rsid w:val="004E5D8C"/>
    <w:rsid w:val="004E5DC4"/>
    <w:rsid w:val="004E5FED"/>
    <w:rsid w:val="004E64B4"/>
    <w:rsid w:val="004E6871"/>
    <w:rsid w:val="004E697F"/>
    <w:rsid w:val="004E6CC8"/>
    <w:rsid w:val="004E6D60"/>
    <w:rsid w:val="004E7D8E"/>
    <w:rsid w:val="004F072E"/>
    <w:rsid w:val="004F07AA"/>
    <w:rsid w:val="004F091C"/>
    <w:rsid w:val="004F0E29"/>
    <w:rsid w:val="004F0E41"/>
    <w:rsid w:val="004F0EE9"/>
    <w:rsid w:val="004F11A2"/>
    <w:rsid w:val="004F13D6"/>
    <w:rsid w:val="004F15FD"/>
    <w:rsid w:val="004F16F0"/>
    <w:rsid w:val="004F1A07"/>
    <w:rsid w:val="004F1CAD"/>
    <w:rsid w:val="004F1DC8"/>
    <w:rsid w:val="004F1EBF"/>
    <w:rsid w:val="004F2313"/>
    <w:rsid w:val="004F3487"/>
    <w:rsid w:val="004F395C"/>
    <w:rsid w:val="004F3B23"/>
    <w:rsid w:val="004F3FDC"/>
    <w:rsid w:val="004F4737"/>
    <w:rsid w:val="004F4B5E"/>
    <w:rsid w:val="004F4FC3"/>
    <w:rsid w:val="004F5476"/>
    <w:rsid w:val="004F5BE3"/>
    <w:rsid w:val="004F5DC8"/>
    <w:rsid w:val="004F5E8B"/>
    <w:rsid w:val="004F5FAD"/>
    <w:rsid w:val="004F64C3"/>
    <w:rsid w:val="004F65ED"/>
    <w:rsid w:val="004F7896"/>
    <w:rsid w:val="005000B8"/>
    <w:rsid w:val="00500199"/>
    <w:rsid w:val="00500D9D"/>
    <w:rsid w:val="00501DED"/>
    <w:rsid w:val="00502175"/>
    <w:rsid w:val="00502BA7"/>
    <w:rsid w:val="00502DC1"/>
    <w:rsid w:val="00503122"/>
    <w:rsid w:val="00503718"/>
    <w:rsid w:val="0050386F"/>
    <w:rsid w:val="00505487"/>
    <w:rsid w:val="005055F5"/>
    <w:rsid w:val="005056FB"/>
    <w:rsid w:val="00505E48"/>
    <w:rsid w:val="005061D4"/>
    <w:rsid w:val="005064AF"/>
    <w:rsid w:val="00506DF9"/>
    <w:rsid w:val="00506F73"/>
    <w:rsid w:val="00507388"/>
    <w:rsid w:val="005075D2"/>
    <w:rsid w:val="00507765"/>
    <w:rsid w:val="0050780C"/>
    <w:rsid w:val="00507C76"/>
    <w:rsid w:val="00510A6E"/>
    <w:rsid w:val="00510CA6"/>
    <w:rsid w:val="00510EC5"/>
    <w:rsid w:val="00511070"/>
    <w:rsid w:val="00511A66"/>
    <w:rsid w:val="00512328"/>
    <w:rsid w:val="00512533"/>
    <w:rsid w:val="005125D9"/>
    <w:rsid w:val="00512B27"/>
    <w:rsid w:val="00512C7A"/>
    <w:rsid w:val="005133AF"/>
    <w:rsid w:val="00513420"/>
    <w:rsid w:val="00513447"/>
    <w:rsid w:val="00513474"/>
    <w:rsid w:val="005137DC"/>
    <w:rsid w:val="0051403B"/>
    <w:rsid w:val="005141FB"/>
    <w:rsid w:val="0051596C"/>
    <w:rsid w:val="00516095"/>
    <w:rsid w:val="005170AD"/>
    <w:rsid w:val="005171DD"/>
    <w:rsid w:val="0051736F"/>
    <w:rsid w:val="005177E0"/>
    <w:rsid w:val="00520396"/>
    <w:rsid w:val="00520722"/>
    <w:rsid w:val="00520745"/>
    <w:rsid w:val="0052090E"/>
    <w:rsid w:val="00520AE4"/>
    <w:rsid w:val="00520B2B"/>
    <w:rsid w:val="00520B4E"/>
    <w:rsid w:val="0052100E"/>
    <w:rsid w:val="00521074"/>
    <w:rsid w:val="00521223"/>
    <w:rsid w:val="00521643"/>
    <w:rsid w:val="005225F6"/>
    <w:rsid w:val="005227A2"/>
    <w:rsid w:val="00522C33"/>
    <w:rsid w:val="0052373A"/>
    <w:rsid w:val="005237F7"/>
    <w:rsid w:val="00523880"/>
    <w:rsid w:val="005244F7"/>
    <w:rsid w:val="00524F62"/>
    <w:rsid w:val="0052578E"/>
    <w:rsid w:val="00525C63"/>
    <w:rsid w:val="0052655B"/>
    <w:rsid w:val="00526F4E"/>
    <w:rsid w:val="00530402"/>
    <w:rsid w:val="0053042C"/>
    <w:rsid w:val="005306EF"/>
    <w:rsid w:val="00530F88"/>
    <w:rsid w:val="0053110B"/>
    <w:rsid w:val="00531DFE"/>
    <w:rsid w:val="00532178"/>
    <w:rsid w:val="0053246A"/>
    <w:rsid w:val="00532744"/>
    <w:rsid w:val="005328BB"/>
    <w:rsid w:val="0053299A"/>
    <w:rsid w:val="00532E91"/>
    <w:rsid w:val="00532F5E"/>
    <w:rsid w:val="00533274"/>
    <w:rsid w:val="00533BE7"/>
    <w:rsid w:val="00533D3E"/>
    <w:rsid w:val="00533EC5"/>
    <w:rsid w:val="0053403F"/>
    <w:rsid w:val="005344FB"/>
    <w:rsid w:val="00534DE0"/>
    <w:rsid w:val="00535D80"/>
    <w:rsid w:val="00535DCB"/>
    <w:rsid w:val="00537544"/>
    <w:rsid w:val="00537B0E"/>
    <w:rsid w:val="00537CF3"/>
    <w:rsid w:val="00540AB0"/>
    <w:rsid w:val="00541976"/>
    <w:rsid w:val="00541A89"/>
    <w:rsid w:val="00542688"/>
    <w:rsid w:val="00542B57"/>
    <w:rsid w:val="00542E99"/>
    <w:rsid w:val="0054345D"/>
    <w:rsid w:val="005437A4"/>
    <w:rsid w:val="0054387F"/>
    <w:rsid w:val="00543C04"/>
    <w:rsid w:val="00544DDF"/>
    <w:rsid w:val="00545331"/>
    <w:rsid w:val="00545501"/>
    <w:rsid w:val="00545D24"/>
    <w:rsid w:val="00546288"/>
    <w:rsid w:val="0054652E"/>
    <w:rsid w:val="0054681C"/>
    <w:rsid w:val="00547254"/>
    <w:rsid w:val="00547B14"/>
    <w:rsid w:val="00547DAF"/>
    <w:rsid w:val="005504FF"/>
    <w:rsid w:val="00550A22"/>
    <w:rsid w:val="00550A5C"/>
    <w:rsid w:val="00550EF1"/>
    <w:rsid w:val="00550F5F"/>
    <w:rsid w:val="00551084"/>
    <w:rsid w:val="005518AF"/>
    <w:rsid w:val="00551B4D"/>
    <w:rsid w:val="00551F0E"/>
    <w:rsid w:val="0055239D"/>
    <w:rsid w:val="005524C0"/>
    <w:rsid w:val="00552509"/>
    <w:rsid w:val="00552613"/>
    <w:rsid w:val="0055298C"/>
    <w:rsid w:val="005529A7"/>
    <w:rsid w:val="00552E2C"/>
    <w:rsid w:val="00552E3E"/>
    <w:rsid w:val="0055310C"/>
    <w:rsid w:val="0055377C"/>
    <w:rsid w:val="00554161"/>
    <w:rsid w:val="00554CEF"/>
    <w:rsid w:val="00554F49"/>
    <w:rsid w:val="00555008"/>
    <w:rsid w:val="00555B52"/>
    <w:rsid w:val="00556156"/>
    <w:rsid w:val="00556C9D"/>
    <w:rsid w:val="00556CEE"/>
    <w:rsid w:val="00556EDD"/>
    <w:rsid w:val="00557008"/>
    <w:rsid w:val="005577B9"/>
    <w:rsid w:val="00557C69"/>
    <w:rsid w:val="005600E9"/>
    <w:rsid w:val="0056106C"/>
    <w:rsid w:val="005617E5"/>
    <w:rsid w:val="0056201D"/>
    <w:rsid w:val="00562BEC"/>
    <w:rsid w:val="00562DB9"/>
    <w:rsid w:val="00563689"/>
    <w:rsid w:val="00563CC9"/>
    <w:rsid w:val="005641FB"/>
    <w:rsid w:val="00564386"/>
    <w:rsid w:val="00564643"/>
    <w:rsid w:val="005649CD"/>
    <w:rsid w:val="00564F2C"/>
    <w:rsid w:val="005654CB"/>
    <w:rsid w:val="00565D37"/>
    <w:rsid w:val="00565EB5"/>
    <w:rsid w:val="00566C27"/>
    <w:rsid w:val="00567518"/>
    <w:rsid w:val="0056757B"/>
    <w:rsid w:val="0056795B"/>
    <w:rsid w:val="005703E1"/>
    <w:rsid w:val="0057071F"/>
    <w:rsid w:val="00570883"/>
    <w:rsid w:val="005708FA"/>
    <w:rsid w:val="00570962"/>
    <w:rsid w:val="005709E8"/>
    <w:rsid w:val="00570B18"/>
    <w:rsid w:val="00570FF6"/>
    <w:rsid w:val="00571741"/>
    <w:rsid w:val="005718B6"/>
    <w:rsid w:val="005722E3"/>
    <w:rsid w:val="00572D35"/>
    <w:rsid w:val="0057310D"/>
    <w:rsid w:val="00573248"/>
    <w:rsid w:val="00573372"/>
    <w:rsid w:val="005733D8"/>
    <w:rsid w:val="0057352D"/>
    <w:rsid w:val="00573A18"/>
    <w:rsid w:val="00573A23"/>
    <w:rsid w:val="00573FDA"/>
    <w:rsid w:val="00574A24"/>
    <w:rsid w:val="00574EE8"/>
    <w:rsid w:val="00574F59"/>
    <w:rsid w:val="00575923"/>
    <w:rsid w:val="0057595E"/>
    <w:rsid w:val="00575B30"/>
    <w:rsid w:val="00576144"/>
    <w:rsid w:val="00576F06"/>
    <w:rsid w:val="005773D2"/>
    <w:rsid w:val="00577A3B"/>
    <w:rsid w:val="00577CEB"/>
    <w:rsid w:val="00580181"/>
    <w:rsid w:val="00580792"/>
    <w:rsid w:val="00581569"/>
    <w:rsid w:val="00582746"/>
    <w:rsid w:val="00582F9B"/>
    <w:rsid w:val="0058309E"/>
    <w:rsid w:val="00583623"/>
    <w:rsid w:val="00583B42"/>
    <w:rsid w:val="0058403C"/>
    <w:rsid w:val="0058487C"/>
    <w:rsid w:val="00584C6D"/>
    <w:rsid w:val="00585004"/>
    <w:rsid w:val="00585228"/>
    <w:rsid w:val="00585428"/>
    <w:rsid w:val="0058590B"/>
    <w:rsid w:val="005859FC"/>
    <w:rsid w:val="00585CC5"/>
    <w:rsid w:val="005867FE"/>
    <w:rsid w:val="00586848"/>
    <w:rsid w:val="00586AC7"/>
    <w:rsid w:val="00587901"/>
    <w:rsid w:val="00590286"/>
    <w:rsid w:val="00590579"/>
    <w:rsid w:val="00590975"/>
    <w:rsid w:val="00591286"/>
    <w:rsid w:val="00591788"/>
    <w:rsid w:val="00591F05"/>
    <w:rsid w:val="005926BA"/>
    <w:rsid w:val="005929DA"/>
    <w:rsid w:val="00592B31"/>
    <w:rsid w:val="00592B59"/>
    <w:rsid w:val="005934A8"/>
    <w:rsid w:val="005938EF"/>
    <w:rsid w:val="00596051"/>
    <w:rsid w:val="00596632"/>
    <w:rsid w:val="00596759"/>
    <w:rsid w:val="0059700E"/>
    <w:rsid w:val="005972AE"/>
    <w:rsid w:val="005975DF"/>
    <w:rsid w:val="0059787B"/>
    <w:rsid w:val="00597951"/>
    <w:rsid w:val="00597E0B"/>
    <w:rsid w:val="00597E63"/>
    <w:rsid w:val="00597F0F"/>
    <w:rsid w:val="00597F3A"/>
    <w:rsid w:val="005A0F16"/>
    <w:rsid w:val="005A10EC"/>
    <w:rsid w:val="005A2AFA"/>
    <w:rsid w:val="005A3C10"/>
    <w:rsid w:val="005A3F87"/>
    <w:rsid w:val="005A4C94"/>
    <w:rsid w:val="005A4F2E"/>
    <w:rsid w:val="005A6BE0"/>
    <w:rsid w:val="005A7499"/>
    <w:rsid w:val="005A7619"/>
    <w:rsid w:val="005B079A"/>
    <w:rsid w:val="005B0FBD"/>
    <w:rsid w:val="005B1075"/>
    <w:rsid w:val="005B10CA"/>
    <w:rsid w:val="005B2016"/>
    <w:rsid w:val="005B246B"/>
    <w:rsid w:val="005B2834"/>
    <w:rsid w:val="005B28BF"/>
    <w:rsid w:val="005B2CFD"/>
    <w:rsid w:val="005B2D0C"/>
    <w:rsid w:val="005B2FDE"/>
    <w:rsid w:val="005B33BF"/>
    <w:rsid w:val="005B3928"/>
    <w:rsid w:val="005B4370"/>
    <w:rsid w:val="005B4457"/>
    <w:rsid w:val="005B49FC"/>
    <w:rsid w:val="005B589E"/>
    <w:rsid w:val="005B78BF"/>
    <w:rsid w:val="005C001D"/>
    <w:rsid w:val="005C2320"/>
    <w:rsid w:val="005C2753"/>
    <w:rsid w:val="005C2E9C"/>
    <w:rsid w:val="005C3752"/>
    <w:rsid w:val="005C37E9"/>
    <w:rsid w:val="005C3B28"/>
    <w:rsid w:val="005C3D05"/>
    <w:rsid w:val="005C403A"/>
    <w:rsid w:val="005C44C0"/>
    <w:rsid w:val="005C4A7D"/>
    <w:rsid w:val="005C53B2"/>
    <w:rsid w:val="005C54A9"/>
    <w:rsid w:val="005C58FD"/>
    <w:rsid w:val="005C5ED7"/>
    <w:rsid w:val="005C6AF1"/>
    <w:rsid w:val="005C76A7"/>
    <w:rsid w:val="005C79C1"/>
    <w:rsid w:val="005D04B7"/>
    <w:rsid w:val="005D0735"/>
    <w:rsid w:val="005D0854"/>
    <w:rsid w:val="005D0D97"/>
    <w:rsid w:val="005D1A89"/>
    <w:rsid w:val="005D1ABE"/>
    <w:rsid w:val="005D1D1E"/>
    <w:rsid w:val="005D2464"/>
    <w:rsid w:val="005D24FD"/>
    <w:rsid w:val="005D2BF5"/>
    <w:rsid w:val="005D2C6A"/>
    <w:rsid w:val="005D3238"/>
    <w:rsid w:val="005D3876"/>
    <w:rsid w:val="005D3C72"/>
    <w:rsid w:val="005D3D42"/>
    <w:rsid w:val="005D4055"/>
    <w:rsid w:val="005D4D44"/>
    <w:rsid w:val="005D509A"/>
    <w:rsid w:val="005D5504"/>
    <w:rsid w:val="005D5831"/>
    <w:rsid w:val="005D5874"/>
    <w:rsid w:val="005D5B57"/>
    <w:rsid w:val="005D6B0B"/>
    <w:rsid w:val="005D6DE6"/>
    <w:rsid w:val="005D7199"/>
    <w:rsid w:val="005D7511"/>
    <w:rsid w:val="005D79DF"/>
    <w:rsid w:val="005D7BD8"/>
    <w:rsid w:val="005E0177"/>
    <w:rsid w:val="005E06DE"/>
    <w:rsid w:val="005E11E4"/>
    <w:rsid w:val="005E19EC"/>
    <w:rsid w:val="005E1B82"/>
    <w:rsid w:val="005E20D0"/>
    <w:rsid w:val="005E2340"/>
    <w:rsid w:val="005E344D"/>
    <w:rsid w:val="005E35BE"/>
    <w:rsid w:val="005E376F"/>
    <w:rsid w:val="005E3F5C"/>
    <w:rsid w:val="005E46B9"/>
    <w:rsid w:val="005E49B0"/>
    <w:rsid w:val="005E4BD2"/>
    <w:rsid w:val="005E5B59"/>
    <w:rsid w:val="005E648F"/>
    <w:rsid w:val="005E6DEA"/>
    <w:rsid w:val="005E6EC9"/>
    <w:rsid w:val="005E7CA7"/>
    <w:rsid w:val="005F00F3"/>
    <w:rsid w:val="005F0980"/>
    <w:rsid w:val="005F1964"/>
    <w:rsid w:val="005F1A17"/>
    <w:rsid w:val="005F1F01"/>
    <w:rsid w:val="005F2748"/>
    <w:rsid w:val="005F330B"/>
    <w:rsid w:val="005F3531"/>
    <w:rsid w:val="005F4359"/>
    <w:rsid w:val="005F4FF7"/>
    <w:rsid w:val="005F5E4A"/>
    <w:rsid w:val="005F62C4"/>
    <w:rsid w:val="005F6A28"/>
    <w:rsid w:val="005F6EB8"/>
    <w:rsid w:val="005F71E4"/>
    <w:rsid w:val="00600155"/>
    <w:rsid w:val="0060030C"/>
    <w:rsid w:val="006008ED"/>
    <w:rsid w:val="00600A45"/>
    <w:rsid w:val="006010A0"/>
    <w:rsid w:val="00601570"/>
    <w:rsid w:val="00601577"/>
    <w:rsid w:val="00601928"/>
    <w:rsid w:val="006019AD"/>
    <w:rsid w:val="00601B0E"/>
    <w:rsid w:val="006022ED"/>
    <w:rsid w:val="0060323E"/>
    <w:rsid w:val="006033A1"/>
    <w:rsid w:val="00603441"/>
    <w:rsid w:val="0060390F"/>
    <w:rsid w:val="00603A75"/>
    <w:rsid w:val="006053AA"/>
    <w:rsid w:val="00605F43"/>
    <w:rsid w:val="0060698B"/>
    <w:rsid w:val="00606D66"/>
    <w:rsid w:val="006070CF"/>
    <w:rsid w:val="00607FD3"/>
    <w:rsid w:val="0061086C"/>
    <w:rsid w:val="00610B7D"/>
    <w:rsid w:val="00610C5B"/>
    <w:rsid w:val="00610F41"/>
    <w:rsid w:val="006112C5"/>
    <w:rsid w:val="0061173F"/>
    <w:rsid w:val="006117D5"/>
    <w:rsid w:val="00611AA4"/>
    <w:rsid w:val="00612018"/>
    <w:rsid w:val="00612657"/>
    <w:rsid w:val="00612675"/>
    <w:rsid w:val="00612F85"/>
    <w:rsid w:val="006141C5"/>
    <w:rsid w:val="00614938"/>
    <w:rsid w:val="00614B1A"/>
    <w:rsid w:val="00614BE8"/>
    <w:rsid w:val="006158DB"/>
    <w:rsid w:val="00616AC6"/>
    <w:rsid w:val="00616E0A"/>
    <w:rsid w:val="006174E5"/>
    <w:rsid w:val="00617DFE"/>
    <w:rsid w:val="0062036A"/>
    <w:rsid w:val="006203E8"/>
    <w:rsid w:val="00621659"/>
    <w:rsid w:val="00621947"/>
    <w:rsid w:val="006219C1"/>
    <w:rsid w:val="00622041"/>
    <w:rsid w:val="00622CC6"/>
    <w:rsid w:val="00622D03"/>
    <w:rsid w:val="0062384D"/>
    <w:rsid w:val="00624766"/>
    <w:rsid w:val="00624CA5"/>
    <w:rsid w:val="00624F2F"/>
    <w:rsid w:val="006254AA"/>
    <w:rsid w:val="00625A98"/>
    <w:rsid w:val="00626011"/>
    <w:rsid w:val="00626508"/>
    <w:rsid w:val="00626679"/>
    <w:rsid w:val="0062682A"/>
    <w:rsid w:val="006268D4"/>
    <w:rsid w:val="00626DD6"/>
    <w:rsid w:val="00626E0E"/>
    <w:rsid w:val="0062772D"/>
    <w:rsid w:val="0062793D"/>
    <w:rsid w:val="00627A57"/>
    <w:rsid w:val="0063053B"/>
    <w:rsid w:val="00630777"/>
    <w:rsid w:val="00630E9F"/>
    <w:rsid w:val="00631633"/>
    <w:rsid w:val="00631711"/>
    <w:rsid w:val="006326D1"/>
    <w:rsid w:val="00632750"/>
    <w:rsid w:val="00632E2F"/>
    <w:rsid w:val="0063404A"/>
    <w:rsid w:val="006340F2"/>
    <w:rsid w:val="0063440F"/>
    <w:rsid w:val="00634810"/>
    <w:rsid w:val="00634EC8"/>
    <w:rsid w:val="006351C6"/>
    <w:rsid w:val="00635896"/>
    <w:rsid w:val="00635C59"/>
    <w:rsid w:val="00635DEA"/>
    <w:rsid w:val="0063747D"/>
    <w:rsid w:val="00637BAD"/>
    <w:rsid w:val="00640CF3"/>
    <w:rsid w:val="00641129"/>
    <w:rsid w:val="006413ED"/>
    <w:rsid w:val="006416D5"/>
    <w:rsid w:val="00641F06"/>
    <w:rsid w:val="006425CE"/>
    <w:rsid w:val="00642825"/>
    <w:rsid w:val="006440BD"/>
    <w:rsid w:val="00644164"/>
    <w:rsid w:val="00645C44"/>
    <w:rsid w:val="006463DC"/>
    <w:rsid w:val="0064642B"/>
    <w:rsid w:val="00646847"/>
    <w:rsid w:val="00646C25"/>
    <w:rsid w:val="00646F19"/>
    <w:rsid w:val="006473D5"/>
    <w:rsid w:val="00647688"/>
    <w:rsid w:val="006477C5"/>
    <w:rsid w:val="00647988"/>
    <w:rsid w:val="00647B41"/>
    <w:rsid w:val="00650021"/>
    <w:rsid w:val="00650482"/>
    <w:rsid w:val="0065055B"/>
    <w:rsid w:val="00651C25"/>
    <w:rsid w:val="006526C2"/>
    <w:rsid w:val="00654297"/>
    <w:rsid w:val="006556A9"/>
    <w:rsid w:val="00656C4D"/>
    <w:rsid w:val="006577CC"/>
    <w:rsid w:val="00657F36"/>
    <w:rsid w:val="0066061D"/>
    <w:rsid w:val="006608AD"/>
    <w:rsid w:val="00660CB7"/>
    <w:rsid w:val="00660D6C"/>
    <w:rsid w:val="00660F8A"/>
    <w:rsid w:val="00661791"/>
    <w:rsid w:val="00661AC5"/>
    <w:rsid w:val="00661BAD"/>
    <w:rsid w:val="00661C02"/>
    <w:rsid w:val="00661E61"/>
    <w:rsid w:val="00662357"/>
    <w:rsid w:val="0066262A"/>
    <w:rsid w:val="0066312F"/>
    <w:rsid w:val="00663424"/>
    <w:rsid w:val="006634B1"/>
    <w:rsid w:val="0066443D"/>
    <w:rsid w:val="00664F78"/>
    <w:rsid w:val="006652CB"/>
    <w:rsid w:val="006653B0"/>
    <w:rsid w:val="00665F26"/>
    <w:rsid w:val="00666E27"/>
    <w:rsid w:val="00666E9F"/>
    <w:rsid w:val="006674B2"/>
    <w:rsid w:val="00667B02"/>
    <w:rsid w:val="00667DAD"/>
    <w:rsid w:val="00667E9F"/>
    <w:rsid w:val="0067021F"/>
    <w:rsid w:val="0067023F"/>
    <w:rsid w:val="00670CF4"/>
    <w:rsid w:val="006714C2"/>
    <w:rsid w:val="00671554"/>
    <w:rsid w:val="00671576"/>
    <w:rsid w:val="0067179B"/>
    <w:rsid w:val="006722F3"/>
    <w:rsid w:val="00672A2E"/>
    <w:rsid w:val="00673121"/>
    <w:rsid w:val="00673BC2"/>
    <w:rsid w:val="00674514"/>
    <w:rsid w:val="00674669"/>
    <w:rsid w:val="006749B9"/>
    <w:rsid w:val="00674E30"/>
    <w:rsid w:val="006750FF"/>
    <w:rsid w:val="00676725"/>
    <w:rsid w:val="00676E11"/>
    <w:rsid w:val="0067758A"/>
    <w:rsid w:val="00677DCC"/>
    <w:rsid w:val="00680873"/>
    <w:rsid w:val="00680AE5"/>
    <w:rsid w:val="006814EF"/>
    <w:rsid w:val="0068159C"/>
    <w:rsid w:val="006818C8"/>
    <w:rsid w:val="00681AB3"/>
    <w:rsid w:val="00681FD8"/>
    <w:rsid w:val="006822A1"/>
    <w:rsid w:val="006835D5"/>
    <w:rsid w:val="006835E0"/>
    <w:rsid w:val="00683C79"/>
    <w:rsid w:val="00683DBB"/>
    <w:rsid w:val="006847C5"/>
    <w:rsid w:val="00684A32"/>
    <w:rsid w:val="00684E15"/>
    <w:rsid w:val="00684E6C"/>
    <w:rsid w:val="00684FEE"/>
    <w:rsid w:val="006855F3"/>
    <w:rsid w:val="00685825"/>
    <w:rsid w:val="0068629E"/>
    <w:rsid w:val="00686549"/>
    <w:rsid w:val="006865D8"/>
    <w:rsid w:val="00686CAD"/>
    <w:rsid w:val="0068788E"/>
    <w:rsid w:val="0069001B"/>
    <w:rsid w:val="00690960"/>
    <w:rsid w:val="00690B41"/>
    <w:rsid w:val="00690FCF"/>
    <w:rsid w:val="00690FDC"/>
    <w:rsid w:val="006912CF"/>
    <w:rsid w:val="00691E3D"/>
    <w:rsid w:val="00692491"/>
    <w:rsid w:val="00692AF4"/>
    <w:rsid w:val="0069349F"/>
    <w:rsid w:val="0069355A"/>
    <w:rsid w:val="00693608"/>
    <w:rsid w:val="00693743"/>
    <w:rsid w:val="006937BF"/>
    <w:rsid w:val="006938C9"/>
    <w:rsid w:val="00693C88"/>
    <w:rsid w:val="006960E8"/>
    <w:rsid w:val="0069687D"/>
    <w:rsid w:val="00696ACA"/>
    <w:rsid w:val="00696EFB"/>
    <w:rsid w:val="00696F4B"/>
    <w:rsid w:val="0069725A"/>
    <w:rsid w:val="00697544"/>
    <w:rsid w:val="00697D84"/>
    <w:rsid w:val="00697EB5"/>
    <w:rsid w:val="006A06F8"/>
    <w:rsid w:val="006A0AA9"/>
    <w:rsid w:val="006A0DB0"/>
    <w:rsid w:val="006A0E5F"/>
    <w:rsid w:val="006A169F"/>
    <w:rsid w:val="006A1855"/>
    <w:rsid w:val="006A197D"/>
    <w:rsid w:val="006A1ECF"/>
    <w:rsid w:val="006A1F47"/>
    <w:rsid w:val="006A2FCC"/>
    <w:rsid w:val="006A3C9A"/>
    <w:rsid w:val="006A3EB7"/>
    <w:rsid w:val="006A3F47"/>
    <w:rsid w:val="006A45E4"/>
    <w:rsid w:val="006A4CBE"/>
    <w:rsid w:val="006A4E44"/>
    <w:rsid w:val="006A5848"/>
    <w:rsid w:val="006A589E"/>
    <w:rsid w:val="006A5EC9"/>
    <w:rsid w:val="006A5FC0"/>
    <w:rsid w:val="006A634A"/>
    <w:rsid w:val="006A6980"/>
    <w:rsid w:val="006A7949"/>
    <w:rsid w:val="006A7FA6"/>
    <w:rsid w:val="006B0197"/>
    <w:rsid w:val="006B05A9"/>
    <w:rsid w:val="006B05E8"/>
    <w:rsid w:val="006B078C"/>
    <w:rsid w:val="006B0C6D"/>
    <w:rsid w:val="006B19CF"/>
    <w:rsid w:val="006B2198"/>
    <w:rsid w:val="006B2718"/>
    <w:rsid w:val="006B2797"/>
    <w:rsid w:val="006B3635"/>
    <w:rsid w:val="006B37CE"/>
    <w:rsid w:val="006B37F7"/>
    <w:rsid w:val="006B440B"/>
    <w:rsid w:val="006B4955"/>
    <w:rsid w:val="006B4DCB"/>
    <w:rsid w:val="006B56F9"/>
    <w:rsid w:val="006B5B9B"/>
    <w:rsid w:val="006B5F5E"/>
    <w:rsid w:val="006B65EE"/>
    <w:rsid w:val="006B6F99"/>
    <w:rsid w:val="006B7272"/>
    <w:rsid w:val="006B76CA"/>
    <w:rsid w:val="006B7DFC"/>
    <w:rsid w:val="006C1072"/>
    <w:rsid w:val="006C177C"/>
    <w:rsid w:val="006C1E33"/>
    <w:rsid w:val="006C1E8B"/>
    <w:rsid w:val="006C220C"/>
    <w:rsid w:val="006C24E5"/>
    <w:rsid w:val="006C2635"/>
    <w:rsid w:val="006C2B6E"/>
    <w:rsid w:val="006C2E60"/>
    <w:rsid w:val="006C3013"/>
    <w:rsid w:val="006C34C2"/>
    <w:rsid w:val="006C5028"/>
    <w:rsid w:val="006C5710"/>
    <w:rsid w:val="006C57B5"/>
    <w:rsid w:val="006C5A7E"/>
    <w:rsid w:val="006C6380"/>
    <w:rsid w:val="006C653B"/>
    <w:rsid w:val="006C68F3"/>
    <w:rsid w:val="006C7806"/>
    <w:rsid w:val="006C7869"/>
    <w:rsid w:val="006C7910"/>
    <w:rsid w:val="006C7E10"/>
    <w:rsid w:val="006D054C"/>
    <w:rsid w:val="006D12C1"/>
    <w:rsid w:val="006D1418"/>
    <w:rsid w:val="006D1837"/>
    <w:rsid w:val="006D1F44"/>
    <w:rsid w:val="006D37C7"/>
    <w:rsid w:val="006D38A5"/>
    <w:rsid w:val="006D43F9"/>
    <w:rsid w:val="006D55FC"/>
    <w:rsid w:val="006D632E"/>
    <w:rsid w:val="006D69BC"/>
    <w:rsid w:val="006D6AED"/>
    <w:rsid w:val="006D7A34"/>
    <w:rsid w:val="006D7B24"/>
    <w:rsid w:val="006E03C2"/>
    <w:rsid w:val="006E06AA"/>
    <w:rsid w:val="006E12D3"/>
    <w:rsid w:val="006E162E"/>
    <w:rsid w:val="006E2595"/>
    <w:rsid w:val="006E265C"/>
    <w:rsid w:val="006E2913"/>
    <w:rsid w:val="006E2ECA"/>
    <w:rsid w:val="006E2FA9"/>
    <w:rsid w:val="006E315A"/>
    <w:rsid w:val="006E35A3"/>
    <w:rsid w:val="006E38E8"/>
    <w:rsid w:val="006E419C"/>
    <w:rsid w:val="006E469D"/>
    <w:rsid w:val="006E51E3"/>
    <w:rsid w:val="006E535F"/>
    <w:rsid w:val="006E5409"/>
    <w:rsid w:val="006E5547"/>
    <w:rsid w:val="006E591F"/>
    <w:rsid w:val="006E5A0C"/>
    <w:rsid w:val="006E70A4"/>
    <w:rsid w:val="006E7376"/>
    <w:rsid w:val="006E76DC"/>
    <w:rsid w:val="006E77D6"/>
    <w:rsid w:val="006E7D6E"/>
    <w:rsid w:val="006E7D82"/>
    <w:rsid w:val="006E7E52"/>
    <w:rsid w:val="006E7EA7"/>
    <w:rsid w:val="006F0503"/>
    <w:rsid w:val="006F0868"/>
    <w:rsid w:val="006F0DD5"/>
    <w:rsid w:val="006F13B4"/>
    <w:rsid w:val="006F151C"/>
    <w:rsid w:val="006F18E2"/>
    <w:rsid w:val="006F2321"/>
    <w:rsid w:val="006F2BB2"/>
    <w:rsid w:val="006F3041"/>
    <w:rsid w:val="006F31BD"/>
    <w:rsid w:val="006F322F"/>
    <w:rsid w:val="006F371F"/>
    <w:rsid w:val="006F39AB"/>
    <w:rsid w:val="006F3A22"/>
    <w:rsid w:val="006F47EF"/>
    <w:rsid w:val="006F4A9E"/>
    <w:rsid w:val="006F542E"/>
    <w:rsid w:val="006F6233"/>
    <w:rsid w:val="006F6265"/>
    <w:rsid w:val="006F6650"/>
    <w:rsid w:val="006F6A3F"/>
    <w:rsid w:val="006F777A"/>
    <w:rsid w:val="006F7A22"/>
    <w:rsid w:val="0070011C"/>
    <w:rsid w:val="007005B3"/>
    <w:rsid w:val="00700CFC"/>
    <w:rsid w:val="00701688"/>
    <w:rsid w:val="007018C6"/>
    <w:rsid w:val="00702761"/>
    <w:rsid w:val="007032FA"/>
    <w:rsid w:val="0070369C"/>
    <w:rsid w:val="00703761"/>
    <w:rsid w:val="00703D8D"/>
    <w:rsid w:val="007040B9"/>
    <w:rsid w:val="007042F6"/>
    <w:rsid w:val="0070457B"/>
    <w:rsid w:val="00704F16"/>
    <w:rsid w:val="0070514B"/>
    <w:rsid w:val="007051A2"/>
    <w:rsid w:val="00705816"/>
    <w:rsid w:val="0070595D"/>
    <w:rsid w:val="00705A52"/>
    <w:rsid w:val="00705C37"/>
    <w:rsid w:val="00705CEC"/>
    <w:rsid w:val="00705D8D"/>
    <w:rsid w:val="00706011"/>
    <w:rsid w:val="0070616B"/>
    <w:rsid w:val="007061DE"/>
    <w:rsid w:val="0070641E"/>
    <w:rsid w:val="00706A9F"/>
    <w:rsid w:val="00706B09"/>
    <w:rsid w:val="00707620"/>
    <w:rsid w:val="00707BC1"/>
    <w:rsid w:val="00710294"/>
    <w:rsid w:val="007103B2"/>
    <w:rsid w:val="00710659"/>
    <w:rsid w:val="00710EB7"/>
    <w:rsid w:val="0071102E"/>
    <w:rsid w:val="00711245"/>
    <w:rsid w:val="00711645"/>
    <w:rsid w:val="0071190E"/>
    <w:rsid w:val="007128FF"/>
    <w:rsid w:val="00712BA7"/>
    <w:rsid w:val="00712D81"/>
    <w:rsid w:val="00712E1F"/>
    <w:rsid w:val="00712EDE"/>
    <w:rsid w:val="00713083"/>
    <w:rsid w:val="007131E0"/>
    <w:rsid w:val="00713BAE"/>
    <w:rsid w:val="00713EDE"/>
    <w:rsid w:val="00713FE7"/>
    <w:rsid w:val="007140A7"/>
    <w:rsid w:val="007143BD"/>
    <w:rsid w:val="00714889"/>
    <w:rsid w:val="00715C6E"/>
    <w:rsid w:val="007161A4"/>
    <w:rsid w:val="007166B0"/>
    <w:rsid w:val="007168CC"/>
    <w:rsid w:val="0071703E"/>
    <w:rsid w:val="00717249"/>
    <w:rsid w:val="00717407"/>
    <w:rsid w:val="00717BB4"/>
    <w:rsid w:val="00717BE7"/>
    <w:rsid w:val="00717FBF"/>
    <w:rsid w:val="007205F4"/>
    <w:rsid w:val="007208BD"/>
    <w:rsid w:val="00720CB3"/>
    <w:rsid w:val="00720D86"/>
    <w:rsid w:val="0072145E"/>
    <w:rsid w:val="007216E4"/>
    <w:rsid w:val="00721780"/>
    <w:rsid w:val="00721ADB"/>
    <w:rsid w:val="00721B7B"/>
    <w:rsid w:val="00722078"/>
    <w:rsid w:val="00722817"/>
    <w:rsid w:val="007231FD"/>
    <w:rsid w:val="00723645"/>
    <w:rsid w:val="00723AA3"/>
    <w:rsid w:val="00723AFE"/>
    <w:rsid w:val="00723F6F"/>
    <w:rsid w:val="00724380"/>
    <w:rsid w:val="00724750"/>
    <w:rsid w:val="00724EEC"/>
    <w:rsid w:val="00724F70"/>
    <w:rsid w:val="00725743"/>
    <w:rsid w:val="00725ADB"/>
    <w:rsid w:val="00725B23"/>
    <w:rsid w:val="0072698E"/>
    <w:rsid w:val="00726AB1"/>
    <w:rsid w:val="00726DE9"/>
    <w:rsid w:val="00726FFC"/>
    <w:rsid w:val="00727399"/>
    <w:rsid w:val="007277CB"/>
    <w:rsid w:val="00727A46"/>
    <w:rsid w:val="00730018"/>
    <w:rsid w:val="0073056A"/>
    <w:rsid w:val="007308AB"/>
    <w:rsid w:val="00730EBF"/>
    <w:rsid w:val="0073142B"/>
    <w:rsid w:val="0073188C"/>
    <w:rsid w:val="0073286F"/>
    <w:rsid w:val="007329EA"/>
    <w:rsid w:val="00732BAA"/>
    <w:rsid w:val="00733D47"/>
    <w:rsid w:val="007346E7"/>
    <w:rsid w:val="00734E85"/>
    <w:rsid w:val="00735016"/>
    <w:rsid w:val="007356D6"/>
    <w:rsid w:val="00735BA6"/>
    <w:rsid w:val="00735FF1"/>
    <w:rsid w:val="007366DA"/>
    <w:rsid w:val="00737547"/>
    <w:rsid w:val="00737806"/>
    <w:rsid w:val="00737E73"/>
    <w:rsid w:val="00740223"/>
    <w:rsid w:val="007404D0"/>
    <w:rsid w:val="00740D9C"/>
    <w:rsid w:val="007425E2"/>
    <w:rsid w:val="00742C7F"/>
    <w:rsid w:val="007433BB"/>
    <w:rsid w:val="00744362"/>
    <w:rsid w:val="00744912"/>
    <w:rsid w:val="007462A9"/>
    <w:rsid w:val="00746B37"/>
    <w:rsid w:val="00746C1E"/>
    <w:rsid w:val="007475F2"/>
    <w:rsid w:val="00747788"/>
    <w:rsid w:val="00747BCD"/>
    <w:rsid w:val="0075214A"/>
    <w:rsid w:val="0075293C"/>
    <w:rsid w:val="00752AE4"/>
    <w:rsid w:val="00753049"/>
    <w:rsid w:val="007537F1"/>
    <w:rsid w:val="00753C72"/>
    <w:rsid w:val="00753D1A"/>
    <w:rsid w:val="00753F96"/>
    <w:rsid w:val="0075460F"/>
    <w:rsid w:val="00754CD1"/>
    <w:rsid w:val="007556B8"/>
    <w:rsid w:val="007558C0"/>
    <w:rsid w:val="00755BE1"/>
    <w:rsid w:val="007565BF"/>
    <w:rsid w:val="007566DD"/>
    <w:rsid w:val="00757125"/>
    <w:rsid w:val="007612B5"/>
    <w:rsid w:val="007627FC"/>
    <w:rsid w:val="00762A7A"/>
    <w:rsid w:val="00762F65"/>
    <w:rsid w:val="007633C0"/>
    <w:rsid w:val="0076366A"/>
    <w:rsid w:val="00763710"/>
    <w:rsid w:val="00763AB3"/>
    <w:rsid w:val="00764190"/>
    <w:rsid w:val="00764364"/>
    <w:rsid w:val="00764B81"/>
    <w:rsid w:val="00765934"/>
    <w:rsid w:val="00765E70"/>
    <w:rsid w:val="007661E9"/>
    <w:rsid w:val="00766B5D"/>
    <w:rsid w:val="00767092"/>
    <w:rsid w:val="007677CB"/>
    <w:rsid w:val="007678E1"/>
    <w:rsid w:val="007700E5"/>
    <w:rsid w:val="0077014A"/>
    <w:rsid w:val="007707DB"/>
    <w:rsid w:val="00770883"/>
    <w:rsid w:val="00770D82"/>
    <w:rsid w:val="00772242"/>
    <w:rsid w:val="007725CA"/>
    <w:rsid w:val="0077276E"/>
    <w:rsid w:val="00773A03"/>
    <w:rsid w:val="00774297"/>
    <w:rsid w:val="0077611B"/>
    <w:rsid w:val="00776D95"/>
    <w:rsid w:val="00776E34"/>
    <w:rsid w:val="00776EE7"/>
    <w:rsid w:val="0077735D"/>
    <w:rsid w:val="00781B91"/>
    <w:rsid w:val="00781D35"/>
    <w:rsid w:val="007823E3"/>
    <w:rsid w:val="00782E0D"/>
    <w:rsid w:val="0078319C"/>
    <w:rsid w:val="007832C0"/>
    <w:rsid w:val="00783999"/>
    <w:rsid w:val="00784365"/>
    <w:rsid w:val="0078441E"/>
    <w:rsid w:val="00784948"/>
    <w:rsid w:val="00784F96"/>
    <w:rsid w:val="00785280"/>
    <w:rsid w:val="00786343"/>
    <w:rsid w:val="0078720A"/>
    <w:rsid w:val="0078726F"/>
    <w:rsid w:val="0078743E"/>
    <w:rsid w:val="007876E4"/>
    <w:rsid w:val="00790B6F"/>
    <w:rsid w:val="00790C08"/>
    <w:rsid w:val="0079130C"/>
    <w:rsid w:val="00791B14"/>
    <w:rsid w:val="0079203A"/>
    <w:rsid w:val="0079246F"/>
    <w:rsid w:val="00792710"/>
    <w:rsid w:val="007927F3"/>
    <w:rsid w:val="00792A46"/>
    <w:rsid w:val="007930F3"/>
    <w:rsid w:val="00793958"/>
    <w:rsid w:val="007939FA"/>
    <w:rsid w:val="00793E76"/>
    <w:rsid w:val="0079468E"/>
    <w:rsid w:val="00794897"/>
    <w:rsid w:val="00794979"/>
    <w:rsid w:val="00795194"/>
    <w:rsid w:val="007957C7"/>
    <w:rsid w:val="00797E44"/>
    <w:rsid w:val="007A0778"/>
    <w:rsid w:val="007A17FD"/>
    <w:rsid w:val="007A1FE9"/>
    <w:rsid w:val="007A237F"/>
    <w:rsid w:val="007A25BB"/>
    <w:rsid w:val="007A30C5"/>
    <w:rsid w:val="007A3153"/>
    <w:rsid w:val="007A35CF"/>
    <w:rsid w:val="007A3B80"/>
    <w:rsid w:val="007A3DA1"/>
    <w:rsid w:val="007A448A"/>
    <w:rsid w:val="007A44DC"/>
    <w:rsid w:val="007A4580"/>
    <w:rsid w:val="007A468A"/>
    <w:rsid w:val="007A4AB6"/>
    <w:rsid w:val="007A4CBC"/>
    <w:rsid w:val="007A541A"/>
    <w:rsid w:val="007A6161"/>
    <w:rsid w:val="007A65DA"/>
    <w:rsid w:val="007A75E9"/>
    <w:rsid w:val="007A77CD"/>
    <w:rsid w:val="007A77F4"/>
    <w:rsid w:val="007A7E8A"/>
    <w:rsid w:val="007B065C"/>
    <w:rsid w:val="007B11AE"/>
    <w:rsid w:val="007B1C4F"/>
    <w:rsid w:val="007B1C67"/>
    <w:rsid w:val="007B1CBA"/>
    <w:rsid w:val="007B33F0"/>
    <w:rsid w:val="007B3DE8"/>
    <w:rsid w:val="007B41B7"/>
    <w:rsid w:val="007B45EA"/>
    <w:rsid w:val="007B54BA"/>
    <w:rsid w:val="007B58CF"/>
    <w:rsid w:val="007B6047"/>
    <w:rsid w:val="007B6781"/>
    <w:rsid w:val="007B6A1C"/>
    <w:rsid w:val="007B6FF8"/>
    <w:rsid w:val="007B7156"/>
    <w:rsid w:val="007B786D"/>
    <w:rsid w:val="007C03E8"/>
    <w:rsid w:val="007C045E"/>
    <w:rsid w:val="007C06DB"/>
    <w:rsid w:val="007C0A2F"/>
    <w:rsid w:val="007C0CD9"/>
    <w:rsid w:val="007C2734"/>
    <w:rsid w:val="007C2BE3"/>
    <w:rsid w:val="007C3986"/>
    <w:rsid w:val="007C41ED"/>
    <w:rsid w:val="007C4324"/>
    <w:rsid w:val="007C46D5"/>
    <w:rsid w:val="007C4D65"/>
    <w:rsid w:val="007C5674"/>
    <w:rsid w:val="007C5C1E"/>
    <w:rsid w:val="007C5C8B"/>
    <w:rsid w:val="007C60CF"/>
    <w:rsid w:val="007C61D5"/>
    <w:rsid w:val="007C67BE"/>
    <w:rsid w:val="007C683D"/>
    <w:rsid w:val="007C735E"/>
    <w:rsid w:val="007C776C"/>
    <w:rsid w:val="007C77EE"/>
    <w:rsid w:val="007D0292"/>
    <w:rsid w:val="007D0716"/>
    <w:rsid w:val="007D177F"/>
    <w:rsid w:val="007D21FF"/>
    <w:rsid w:val="007D239B"/>
    <w:rsid w:val="007D262B"/>
    <w:rsid w:val="007D26BA"/>
    <w:rsid w:val="007D2DF0"/>
    <w:rsid w:val="007D306F"/>
    <w:rsid w:val="007D49CF"/>
    <w:rsid w:val="007D4A80"/>
    <w:rsid w:val="007D4F98"/>
    <w:rsid w:val="007D542D"/>
    <w:rsid w:val="007D6CE4"/>
    <w:rsid w:val="007D6DE3"/>
    <w:rsid w:val="007D6E98"/>
    <w:rsid w:val="007D7D55"/>
    <w:rsid w:val="007E0817"/>
    <w:rsid w:val="007E1DED"/>
    <w:rsid w:val="007E21C0"/>
    <w:rsid w:val="007E24E3"/>
    <w:rsid w:val="007E2AC4"/>
    <w:rsid w:val="007E2C23"/>
    <w:rsid w:val="007E3D7F"/>
    <w:rsid w:val="007E3E2E"/>
    <w:rsid w:val="007E3F7F"/>
    <w:rsid w:val="007E44BE"/>
    <w:rsid w:val="007E4B0E"/>
    <w:rsid w:val="007E4B6B"/>
    <w:rsid w:val="007E57C4"/>
    <w:rsid w:val="007E57F1"/>
    <w:rsid w:val="007E57FB"/>
    <w:rsid w:val="007E5CA5"/>
    <w:rsid w:val="007E5E95"/>
    <w:rsid w:val="007E6547"/>
    <w:rsid w:val="007E6714"/>
    <w:rsid w:val="007E6796"/>
    <w:rsid w:val="007E67CB"/>
    <w:rsid w:val="007E6ADD"/>
    <w:rsid w:val="007E6ADE"/>
    <w:rsid w:val="007E6B46"/>
    <w:rsid w:val="007E6BC1"/>
    <w:rsid w:val="007E7178"/>
    <w:rsid w:val="007E7428"/>
    <w:rsid w:val="007E76A2"/>
    <w:rsid w:val="007F010C"/>
    <w:rsid w:val="007F0527"/>
    <w:rsid w:val="007F0598"/>
    <w:rsid w:val="007F1261"/>
    <w:rsid w:val="007F13A0"/>
    <w:rsid w:val="007F1558"/>
    <w:rsid w:val="007F18B4"/>
    <w:rsid w:val="007F25BE"/>
    <w:rsid w:val="007F33B5"/>
    <w:rsid w:val="007F3987"/>
    <w:rsid w:val="007F43FA"/>
    <w:rsid w:val="007F4D4D"/>
    <w:rsid w:val="007F52E9"/>
    <w:rsid w:val="007F5D33"/>
    <w:rsid w:val="007F5FBF"/>
    <w:rsid w:val="007F6EF4"/>
    <w:rsid w:val="007F71C9"/>
    <w:rsid w:val="007F749E"/>
    <w:rsid w:val="007F787A"/>
    <w:rsid w:val="00800B53"/>
    <w:rsid w:val="00801648"/>
    <w:rsid w:val="00801EFD"/>
    <w:rsid w:val="008023CA"/>
    <w:rsid w:val="00805316"/>
    <w:rsid w:val="008055CF"/>
    <w:rsid w:val="008063D6"/>
    <w:rsid w:val="00806DCA"/>
    <w:rsid w:val="00807119"/>
    <w:rsid w:val="0080752F"/>
    <w:rsid w:val="00807929"/>
    <w:rsid w:val="00807F1E"/>
    <w:rsid w:val="00810407"/>
    <w:rsid w:val="0081074F"/>
    <w:rsid w:val="00810757"/>
    <w:rsid w:val="00811573"/>
    <w:rsid w:val="00811707"/>
    <w:rsid w:val="0081179C"/>
    <w:rsid w:val="0081215A"/>
    <w:rsid w:val="008125B2"/>
    <w:rsid w:val="00813207"/>
    <w:rsid w:val="0081375B"/>
    <w:rsid w:val="00813FAD"/>
    <w:rsid w:val="00814284"/>
    <w:rsid w:val="00814AC4"/>
    <w:rsid w:val="00814BF7"/>
    <w:rsid w:val="00815020"/>
    <w:rsid w:val="00815C30"/>
    <w:rsid w:val="00815E38"/>
    <w:rsid w:val="00815ED1"/>
    <w:rsid w:val="00816487"/>
    <w:rsid w:val="00816C93"/>
    <w:rsid w:val="00817AF1"/>
    <w:rsid w:val="00817DE0"/>
    <w:rsid w:val="00820277"/>
    <w:rsid w:val="0082071A"/>
    <w:rsid w:val="00820DEB"/>
    <w:rsid w:val="00820F84"/>
    <w:rsid w:val="00821359"/>
    <w:rsid w:val="00821B15"/>
    <w:rsid w:val="00822BED"/>
    <w:rsid w:val="00822C9B"/>
    <w:rsid w:val="0082327B"/>
    <w:rsid w:val="00824346"/>
    <w:rsid w:val="008244B9"/>
    <w:rsid w:val="008246FD"/>
    <w:rsid w:val="00824A64"/>
    <w:rsid w:val="00824B79"/>
    <w:rsid w:val="00824C47"/>
    <w:rsid w:val="00824E82"/>
    <w:rsid w:val="00824EF7"/>
    <w:rsid w:val="008253AD"/>
    <w:rsid w:val="00826AB8"/>
    <w:rsid w:val="00826F18"/>
    <w:rsid w:val="008271F0"/>
    <w:rsid w:val="00827385"/>
    <w:rsid w:val="00827FA7"/>
    <w:rsid w:val="00830CF8"/>
    <w:rsid w:val="00831025"/>
    <w:rsid w:val="00831220"/>
    <w:rsid w:val="00831B2E"/>
    <w:rsid w:val="008322C1"/>
    <w:rsid w:val="008328D7"/>
    <w:rsid w:val="008328F6"/>
    <w:rsid w:val="008329BE"/>
    <w:rsid w:val="008331DE"/>
    <w:rsid w:val="00833666"/>
    <w:rsid w:val="008338B1"/>
    <w:rsid w:val="00833B47"/>
    <w:rsid w:val="0083410F"/>
    <w:rsid w:val="00835DCF"/>
    <w:rsid w:val="00835F72"/>
    <w:rsid w:val="00836014"/>
    <w:rsid w:val="00836505"/>
    <w:rsid w:val="008366A6"/>
    <w:rsid w:val="0083675A"/>
    <w:rsid w:val="008367DC"/>
    <w:rsid w:val="00836AFD"/>
    <w:rsid w:val="00837514"/>
    <w:rsid w:val="00837DAF"/>
    <w:rsid w:val="00840193"/>
    <w:rsid w:val="00840626"/>
    <w:rsid w:val="00840891"/>
    <w:rsid w:val="00840ADB"/>
    <w:rsid w:val="00840D36"/>
    <w:rsid w:val="00840EAC"/>
    <w:rsid w:val="008418E9"/>
    <w:rsid w:val="00841AD8"/>
    <w:rsid w:val="00842166"/>
    <w:rsid w:val="008426FD"/>
    <w:rsid w:val="00842BF3"/>
    <w:rsid w:val="00842F47"/>
    <w:rsid w:val="0084302C"/>
    <w:rsid w:val="008440E0"/>
    <w:rsid w:val="008441C3"/>
    <w:rsid w:val="008451C2"/>
    <w:rsid w:val="008451CC"/>
    <w:rsid w:val="008460A0"/>
    <w:rsid w:val="008461F2"/>
    <w:rsid w:val="00846792"/>
    <w:rsid w:val="008468CD"/>
    <w:rsid w:val="00846B4F"/>
    <w:rsid w:val="00847464"/>
    <w:rsid w:val="00847E7D"/>
    <w:rsid w:val="00850019"/>
    <w:rsid w:val="008505ED"/>
    <w:rsid w:val="00850861"/>
    <w:rsid w:val="00852122"/>
    <w:rsid w:val="008521F3"/>
    <w:rsid w:val="008523C7"/>
    <w:rsid w:val="00852700"/>
    <w:rsid w:val="00852ABF"/>
    <w:rsid w:val="008532E3"/>
    <w:rsid w:val="00853579"/>
    <w:rsid w:val="008535E5"/>
    <w:rsid w:val="00854212"/>
    <w:rsid w:val="008552A1"/>
    <w:rsid w:val="008556BE"/>
    <w:rsid w:val="00855EC2"/>
    <w:rsid w:val="00856641"/>
    <w:rsid w:val="00856B06"/>
    <w:rsid w:val="0085756E"/>
    <w:rsid w:val="008577CB"/>
    <w:rsid w:val="00857C61"/>
    <w:rsid w:val="00857D93"/>
    <w:rsid w:val="00857DF9"/>
    <w:rsid w:val="008605A5"/>
    <w:rsid w:val="008605D5"/>
    <w:rsid w:val="00860E2F"/>
    <w:rsid w:val="00861237"/>
    <w:rsid w:val="00861812"/>
    <w:rsid w:val="00862681"/>
    <w:rsid w:val="008632C2"/>
    <w:rsid w:val="008638E2"/>
    <w:rsid w:val="008640C9"/>
    <w:rsid w:val="008641B1"/>
    <w:rsid w:val="00864493"/>
    <w:rsid w:val="008646C3"/>
    <w:rsid w:val="008648A8"/>
    <w:rsid w:val="00864CC3"/>
    <w:rsid w:val="00865074"/>
    <w:rsid w:val="008650AE"/>
    <w:rsid w:val="0086552F"/>
    <w:rsid w:val="0086626B"/>
    <w:rsid w:val="00867798"/>
    <w:rsid w:val="00867B0A"/>
    <w:rsid w:val="00870A17"/>
    <w:rsid w:val="00870AE2"/>
    <w:rsid w:val="008715D5"/>
    <w:rsid w:val="00871DB9"/>
    <w:rsid w:val="00872017"/>
    <w:rsid w:val="0087268B"/>
    <w:rsid w:val="00872F46"/>
    <w:rsid w:val="00873266"/>
    <w:rsid w:val="00873466"/>
    <w:rsid w:val="0087390B"/>
    <w:rsid w:val="00874158"/>
    <w:rsid w:val="00874614"/>
    <w:rsid w:val="00874FA0"/>
    <w:rsid w:val="0087632B"/>
    <w:rsid w:val="008770A3"/>
    <w:rsid w:val="0087729F"/>
    <w:rsid w:val="008772A8"/>
    <w:rsid w:val="008778BD"/>
    <w:rsid w:val="00877ED9"/>
    <w:rsid w:val="0088009E"/>
    <w:rsid w:val="008803E6"/>
    <w:rsid w:val="00880529"/>
    <w:rsid w:val="008808DB"/>
    <w:rsid w:val="00881141"/>
    <w:rsid w:val="00881162"/>
    <w:rsid w:val="00881ED2"/>
    <w:rsid w:val="0088271C"/>
    <w:rsid w:val="00882D51"/>
    <w:rsid w:val="00882E32"/>
    <w:rsid w:val="008833FC"/>
    <w:rsid w:val="00883556"/>
    <w:rsid w:val="00883F19"/>
    <w:rsid w:val="00884197"/>
    <w:rsid w:val="00884735"/>
    <w:rsid w:val="00885000"/>
    <w:rsid w:val="0088565F"/>
    <w:rsid w:val="00885B9E"/>
    <w:rsid w:val="008860A1"/>
    <w:rsid w:val="00886182"/>
    <w:rsid w:val="0088630F"/>
    <w:rsid w:val="008867C6"/>
    <w:rsid w:val="00886B37"/>
    <w:rsid w:val="00887098"/>
    <w:rsid w:val="008873DF"/>
    <w:rsid w:val="00887896"/>
    <w:rsid w:val="00887C40"/>
    <w:rsid w:val="00887EC1"/>
    <w:rsid w:val="00887FBD"/>
    <w:rsid w:val="00891043"/>
    <w:rsid w:val="008914D2"/>
    <w:rsid w:val="00891647"/>
    <w:rsid w:val="0089266F"/>
    <w:rsid w:val="00892735"/>
    <w:rsid w:val="008944BE"/>
    <w:rsid w:val="00894A54"/>
    <w:rsid w:val="00895454"/>
    <w:rsid w:val="00895481"/>
    <w:rsid w:val="00895AAC"/>
    <w:rsid w:val="00896288"/>
    <w:rsid w:val="008963FC"/>
    <w:rsid w:val="00897136"/>
    <w:rsid w:val="0089724C"/>
    <w:rsid w:val="00897C12"/>
    <w:rsid w:val="00897F43"/>
    <w:rsid w:val="008A04F3"/>
    <w:rsid w:val="008A057F"/>
    <w:rsid w:val="008A0F0F"/>
    <w:rsid w:val="008A174F"/>
    <w:rsid w:val="008A197F"/>
    <w:rsid w:val="008A2879"/>
    <w:rsid w:val="008A2947"/>
    <w:rsid w:val="008A2B4C"/>
    <w:rsid w:val="008A2C79"/>
    <w:rsid w:val="008A3F77"/>
    <w:rsid w:val="008A5103"/>
    <w:rsid w:val="008A528A"/>
    <w:rsid w:val="008A5342"/>
    <w:rsid w:val="008A548A"/>
    <w:rsid w:val="008A592C"/>
    <w:rsid w:val="008A6784"/>
    <w:rsid w:val="008A75DE"/>
    <w:rsid w:val="008A7BA2"/>
    <w:rsid w:val="008A7E0A"/>
    <w:rsid w:val="008A7E8E"/>
    <w:rsid w:val="008B1083"/>
    <w:rsid w:val="008B1229"/>
    <w:rsid w:val="008B13DD"/>
    <w:rsid w:val="008B156B"/>
    <w:rsid w:val="008B1929"/>
    <w:rsid w:val="008B1AA1"/>
    <w:rsid w:val="008B22DE"/>
    <w:rsid w:val="008B23E5"/>
    <w:rsid w:val="008B24E0"/>
    <w:rsid w:val="008B28D9"/>
    <w:rsid w:val="008B36ED"/>
    <w:rsid w:val="008B3BCB"/>
    <w:rsid w:val="008B4045"/>
    <w:rsid w:val="008B4F97"/>
    <w:rsid w:val="008B5025"/>
    <w:rsid w:val="008B502F"/>
    <w:rsid w:val="008B505D"/>
    <w:rsid w:val="008B5342"/>
    <w:rsid w:val="008B5382"/>
    <w:rsid w:val="008B5B74"/>
    <w:rsid w:val="008B5D0D"/>
    <w:rsid w:val="008B64BE"/>
    <w:rsid w:val="008B70F7"/>
    <w:rsid w:val="008B7749"/>
    <w:rsid w:val="008B7C75"/>
    <w:rsid w:val="008B7C9A"/>
    <w:rsid w:val="008C1C12"/>
    <w:rsid w:val="008C24B5"/>
    <w:rsid w:val="008C2897"/>
    <w:rsid w:val="008C2D6E"/>
    <w:rsid w:val="008C31F4"/>
    <w:rsid w:val="008C331D"/>
    <w:rsid w:val="008C3900"/>
    <w:rsid w:val="008C4BE2"/>
    <w:rsid w:val="008C5835"/>
    <w:rsid w:val="008C5B94"/>
    <w:rsid w:val="008C64D8"/>
    <w:rsid w:val="008C764C"/>
    <w:rsid w:val="008C792C"/>
    <w:rsid w:val="008D07AB"/>
    <w:rsid w:val="008D07B7"/>
    <w:rsid w:val="008D09F1"/>
    <w:rsid w:val="008D11CC"/>
    <w:rsid w:val="008D15E7"/>
    <w:rsid w:val="008D1FC4"/>
    <w:rsid w:val="008D2029"/>
    <w:rsid w:val="008D20EE"/>
    <w:rsid w:val="008D2389"/>
    <w:rsid w:val="008D2C6B"/>
    <w:rsid w:val="008D2D8C"/>
    <w:rsid w:val="008D2DC8"/>
    <w:rsid w:val="008D2E49"/>
    <w:rsid w:val="008D4210"/>
    <w:rsid w:val="008D4B21"/>
    <w:rsid w:val="008D4B27"/>
    <w:rsid w:val="008D4D3F"/>
    <w:rsid w:val="008D4EC4"/>
    <w:rsid w:val="008D527F"/>
    <w:rsid w:val="008D5D2C"/>
    <w:rsid w:val="008D6132"/>
    <w:rsid w:val="008D651D"/>
    <w:rsid w:val="008D6AC4"/>
    <w:rsid w:val="008D6D5F"/>
    <w:rsid w:val="008D73DA"/>
    <w:rsid w:val="008D786C"/>
    <w:rsid w:val="008E0247"/>
    <w:rsid w:val="008E0860"/>
    <w:rsid w:val="008E08C4"/>
    <w:rsid w:val="008E0C79"/>
    <w:rsid w:val="008E1893"/>
    <w:rsid w:val="008E18AB"/>
    <w:rsid w:val="008E1BBD"/>
    <w:rsid w:val="008E25DB"/>
    <w:rsid w:val="008E2A79"/>
    <w:rsid w:val="008E3141"/>
    <w:rsid w:val="008E3F71"/>
    <w:rsid w:val="008E4070"/>
    <w:rsid w:val="008E41EC"/>
    <w:rsid w:val="008E43B6"/>
    <w:rsid w:val="008E4B79"/>
    <w:rsid w:val="008E54E9"/>
    <w:rsid w:val="008E5764"/>
    <w:rsid w:val="008E6A3A"/>
    <w:rsid w:val="008E6D24"/>
    <w:rsid w:val="008E72BF"/>
    <w:rsid w:val="008E74C5"/>
    <w:rsid w:val="008E75A0"/>
    <w:rsid w:val="008E7CD7"/>
    <w:rsid w:val="008F0084"/>
    <w:rsid w:val="008F0C9F"/>
    <w:rsid w:val="008F1145"/>
    <w:rsid w:val="008F120B"/>
    <w:rsid w:val="008F134D"/>
    <w:rsid w:val="008F17FD"/>
    <w:rsid w:val="008F2641"/>
    <w:rsid w:val="008F3724"/>
    <w:rsid w:val="008F3E3C"/>
    <w:rsid w:val="008F4111"/>
    <w:rsid w:val="008F4234"/>
    <w:rsid w:val="008F49AC"/>
    <w:rsid w:val="008F51FD"/>
    <w:rsid w:val="008F53D0"/>
    <w:rsid w:val="008F5461"/>
    <w:rsid w:val="008F585D"/>
    <w:rsid w:val="008F5F83"/>
    <w:rsid w:val="008F611C"/>
    <w:rsid w:val="008F66AA"/>
    <w:rsid w:val="008F66DD"/>
    <w:rsid w:val="008F69DE"/>
    <w:rsid w:val="008F6E4F"/>
    <w:rsid w:val="008F6E8E"/>
    <w:rsid w:val="008F704F"/>
    <w:rsid w:val="008F7830"/>
    <w:rsid w:val="008F7F11"/>
    <w:rsid w:val="0090008C"/>
    <w:rsid w:val="009007FC"/>
    <w:rsid w:val="00900AE1"/>
    <w:rsid w:val="00900F23"/>
    <w:rsid w:val="00901613"/>
    <w:rsid w:val="00901E33"/>
    <w:rsid w:val="009023CD"/>
    <w:rsid w:val="00903CEB"/>
    <w:rsid w:val="00903D73"/>
    <w:rsid w:val="00903E79"/>
    <w:rsid w:val="00904903"/>
    <w:rsid w:val="00904B2A"/>
    <w:rsid w:val="00906005"/>
    <w:rsid w:val="00906472"/>
    <w:rsid w:val="00906474"/>
    <w:rsid w:val="00906D27"/>
    <w:rsid w:val="009071FD"/>
    <w:rsid w:val="0091002C"/>
    <w:rsid w:val="009102E9"/>
    <w:rsid w:val="00910866"/>
    <w:rsid w:val="0091093A"/>
    <w:rsid w:val="00911152"/>
    <w:rsid w:val="00911BB4"/>
    <w:rsid w:val="00912A4D"/>
    <w:rsid w:val="00912B1F"/>
    <w:rsid w:val="009133B0"/>
    <w:rsid w:val="00913922"/>
    <w:rsid w:val="00913F53"/>
    <w:rsid w:val="00915092"/>
    <w:rsid w:val="0091509B"/>
    <w:rsid w:val="009156C6"/>
    <w:rsid w:val="00915D11"/>
    <w:rsid w:val="00915DD5"/>
    <w:rsid w:val="009160AC"/>
    <w:rsid w:val="0091610B"/>
    <w:rsid w:val="00916AAC"/>
    <w:rsid w:val="00917388"/>
    <w:rsid w:val="00917BEE"/>
    <w:rsid w:val="00917DEB"/>
    <w:rsid w:val="00917FB3"/>
    <w:rsid w:val="00920816"/>
    <w:rsid w:val="00920E82"/>
    <w:rsid w:val="00920FA4"/>
    <w:rsid w:val="009215ED"/>
    <w:rsid w:val="009218CE"/>
    <w:rsid w:val="00921DFB"/>
    <w:rsid w:val="00921F02"/>
    <w:rsid w:val="00922263"/>
    <w:rsid w:val="0092228E"/>
    <w:rsid w:val="0092271A"/>
    <w:rsid w:val="0092272B"/>
    <w:rsid w:val="009227F2"/>
    <w:rsid w:val="0092345A"/>
    <w:rsid w:val="009239D5"/>
    <w:rsid w:val="00923BB9"/>
    <w:rsid w:val="00923DAD"/>
    <w:rsid w:val="00924F35"/>
    <w:rsid w:val="00925FD0"/>
    <w:rsid w:val="00926428"/>
    <w:rsid w:val="009268B9"/>
    <w:rsid w:val="00926BC0"/>
    <w:rsid w:val="00927D2F"/>
    <w:rsid w:val="00927D68"/>
    <w:rsid w:val="00927E45"/>
    <w:rsid w:val="00930B8F"/>
    <w:rsid w:val="0093111B"/>
    <w:rsid w:val="00931231"/>
    <w:rsid w:val="009312F6"/>
    <w:rsid w:val="00931798"/>
    <w:rsid w:val="0093214C"/>
    <w:rsid w:val="00932648"/>
    <w:rsid w:val="009326B1"/>
    <w:rsid w:val="009335A2"/>
    <w:rsid w:val="009337C1"/>
    <w:rsid w:val="0093429A"/>
    <w:rsid w:val="00934319"/>
    <w:rsid w:val="009348C7"/>
    <w:rsid w:val="00934DEB"/>
    <w:rsid w:val="00935027"/>
    <w:rsid w:val="00935744"/>
    <w:rsid w:val="00935A4A"/>
    <w:rsid w:val="0093649F"/>
    <w:rsid w:val="0093739F"/>
    <w:rsid w:val="00937F8E"/>
    <w:rsid w:val="009400C0"/>
    <w:rsid w:val="00940696"/>
    <w:rsid w:val="00940999"/>
    <w:rsid w:val="00940CF3"/>
    <w:rsid w:val="009410FC"/>
    <w:rsid w:val="009411D9"/>
    <w:rsid w:val="00941A6B"/>
    <w:rsid w:val="0094214F"/>
    <w:rsid w:val="00942B46"/>
    <w:rsid w:val="00942F7E"/>
    <w:rsid w:val="0094307B"/>
    <w:rsid w:val="00943717"/>
    <w:rsid w:val="00943739"/>
    <w:rsid w:val="00944539"/>
    <w:rsid w:val="00944C7F"/>
    <w:rsid w:val="00944C84"/>
    <w:rsid w:val="00944EF0"/>
    <w:rsid w:val="00945227"/>
    <w:rsid w:val="009453C8"/>
    <w:rsid w:val="00945510"/>
    <w:rsid w:val="00945748"/>
    <w:rsid w:val="009460AF"/>
    <w:rsid w:val="009463DB"/>
    <w:rsid w:val="00946658"/>
    <w:rsid w:val="00947946"/>
    <w:rsid w:val="0094799C"/>
    <w:rsid w:val="00950112"/>
    <w:rsid w:val="00950417"/>
    <w:rsid w:val="00950818"/>
    <w:rsid w:val="0095092F"/>
    <w:rsid w:val="00950EA1"/>
    <w:rsid w:val="0095183F"/>
    <w:rsid w:val="00951C75"/>
    <w:rsid w:val="00951DF4"/>
    <w:rsid w:val="0095215D"/>
    <w:rsid w:val="009521F3"/>
    <w:rsid w:val="00952355"/>
    <w:rsid w:val="00952644"/>
    <w:rsid w:val="009526BF"/>
    <w:rsid w:val="009527A5"/>
    <w:rsid w:val="00952965"/>
    <w:rsid w:val="00953591"/>
    <w:rsid w:val="00954ACE"/>
    <w:rsid w:val="00954CC1"/>
    <w:rsid w:val="0095567D"/>
    <w:rsid w:val="00955B70"/>
    <w:rsid w:val="009572BC"/>
    <w:rsid w:val="00957A85"/>
    <w:rsid w:val="00957B01"/>
    <w:rsid w:val="00957ECD"/>
    <w:rsid w:val="009603A4"/>
    <w:rsid w:val="0096063B"/>
    <w:rsid w:val="00960689"/>
    <w:rsid w:val="00960945"/>
    <w:rsid w:val="00960C0E"/>
    <w:rsid w:val="00960CD5"/>
    <w:rsid w:val="00960D00"/>
    <w:rsid w:val="00961845"/>
    <w:rsid w:val="00961E49"/>
    <w:rsid w:val="00963AA6"/>
    <w:rsid w:val="0096410E"/>
    <w:rsid w:val="00964E3F"/>
    <w:rsid w:val="00964FCF"/>
    <w:rsid w:val="009650F6"/>
    <w:rsid w:val="009653BC"/>
    <w:rsid w:val="009656D1"/>
    <w:rsid w:val="00965A42"/>
    <w:rsid w:val="00965A81"/>
    <w:rsid w:val="00965DCF"/>
    <w:rsid w:val="00965E4B"/>
    <w:rsid w:val="00966223"/>
    <w:rsid w:val="00967C78"/>
    <w:rsid w:val="009707B5"/>
    <w:rsid w:val="00970A7C"/>
    <w:rsid w:val="00970D5E"/>
    <w:rsid w:val="00971566"/>
    <w:rsid w:val="009718BF"/>
    <w:rsid w:val="009719A3"/>
    <w:rsid w:val="009719C8"/>
    <w:rsid w:val="009723CC"/>
    <w:rsid w:val="009723CE"/>
    <w:rsid w:val="00972791"/>
    <w:rsid w:val="009727A5"/>
    <w:rsid w:val="00972B38"/>
    <w:rsid w:val="00972E05"/>
    <w:rsid w:val="009739DA"/>
    <w:rsid w:val="00973B6C"/>
    <w:rsid w:val="00973C31"/>
    <w:rsid w:val="00973E4D"/>
    <w:rsid w:val="0097490D"/>
    <w:rsid w:val="00974EA2"/>
    <w:rsid w:val="00975228"/>
    <w:rsid w:val="009754B6"/>
    <w:rsid w:val="00975BA1"/>
    <w:rsid w:val="00976373"/>
    <w:rsid w:val="009771C0"/>
    <w:rsid w:val="009771DF"/>
    <w:rsid w:val="009778A5"/>
    <w:rsid w:val="00977F0E"/>
    <w:rsid w:val="009804D7"/>
    <w:rsid w:val="00980D63"/>
    <w:rsid w:val="00981701"/>
    <w:rsid w:val="00981B67"/>
    <w:rsid w:val="00981DDF"/>
    <w:rsid w:val="0098236E"/>
    <w:rsid w:val="00982673"/>
    <w:rsid w:val="009826D2"/>
    <w:rsid w:val="00982E68"/>
    <w:rsid w:val="00983530"/>
    <w:rsid w:val="00984593"/>
    <w:rsid w:val="009845EE"/>
    <w:rsid w:val="00984AA7"/>
    <w:rsid w:val="00984CDE"/>
    <w:rsid w:val="00985335"/>
    <w:rsid w:val="00986079"/>
    <w:rsid w:val="00986432"/>
    <w:rsid w:val="00991A4D"/>
    <w:rsid w:val="00991BED"/>
    <w:rsid w:val="00991E17"/>
    <w:rsid w:val="009923A8"/>
    <w:rsid w:val="00993862"/>
    <w:rsid w:val="00993CD5"/>
    <w:rsid w:val="0099419D"/>
    <w:rsid w:val="00994B11"/>
    <w:rsid w:val="00994BDC"/>
    <w:rsid w:val="009954DA"/>
    <w:rsid w:val="009957CF"/>
    <w:rsid w:val="009961E1"/>
    <w:rsid w:val="00996281"/>
    <w:rsid w:val="0099679A"/>
    <w:rsid w:val="0099764E"/>
    <w:rsid w:val="00997917"/>
    <w:rsid w:val="00997DD7"/>
    <w:rsid w:val="00997E9A"/>
    <w:rsid w:val="00997F61"/>
    <w:rsid w:val="00997F7F"/>
    <w:rsid w:val="009A05EF"/>
    <w:rsid w:val="009A0655"/>
    <w:rsid w:val="009A1156"/>
    <w:rsid w:val="009A1601"/>
    <w:rsid w:val="009A1951"/>
    <w:rsid w:val="009A2E7F"/>
    <w:rsid w:val="009A3981"/>
    <w:rsid w:val="009A4078"/>
    <w:rsid w:val="009A43AB"/>
    <w:rsid w:val="009A4958"/>
    <w:rsid w:val="009A51AB"/>
    <w:rsid w:val="009A619D"/>
    <w:rsid w:val="009A6391"/>
    <w:rsid w:val="009A6758"/>
    <w:rsid w:val="009A6A5D"/>
    <w:rsid w:val="009A6AC1"/>
    <w:rsid w:val="009A6D0E"/>
    <w:rsid w:val="009A6DE1"/>
    <w:rsid w:val="009A77D0"/>
    <w:rsid w:val="009A7ED3"/>
    <w:rsid w:val="009B006A"/>
    <w:rsid w:val="009B047D"/>
    <w:rsid w:val="009B0598"/>
    <w:rsid w:val="009B0DFC"/>
    <w:rsid w:val="009B0FCC"/>
    <w:rsid w:val="009B108E"/>
    <w:rsid w:val="009B1916"/>
    <w:rsid w:val="009B1CDA"/>
    <w:rsid w:val="009B20E2"/>
    <w:rsid w:val="009B222C"/>
    <w:rsid w:val="009B31AE"/>
    <w:rsid w:val="009B37DB"/>
    <w:rsid w:val="009B39AC"/>
    <w:rsid w:val="009B3BA4"/>
    <w:rsid w:val="009B3C7B"/>
    <w:rsid w:val="009B3E2A"/>
    <w:rsid w:val="009B4733"/>
    <w:rsid w:val="009B4C77"/>
    <w:rsid w:val="009B4F6A"/>
    <w:rsid w:val="009B502A"/>
    <w:rsid w:val="009B5271"/>
    <w:rsid w:val="009B532A"/>
    <w:rsid w:val="009B53B8"/>
    <w:rsid w:val="009B5B40"/>
    <w:rsid w:val="009B5E22"/>
    <w:rsid w:val="009B6962"/>
    <w:rsid w:val="009B6CC0"/>
    <w:rsid w:val="009B74C9"/>
    <w:rsid w:val="009B796B"/>
    <w:rsid w:val="009B7C77"/>
    <w:rsid w:val="009C0449"/>
    <w:rsid w:val="009C0602"/>
    <w:rsid w:val="009C0EAF"/>
    <w:rsid w:val="009C1C6D"/>
    <w:rsid w:val="009C1DFF"/>
    <w:rsid w:val="009C2E7A"/>
    <w:rsid w:val="009C4170"/>
    <w:rsid w:val="009C452F"/>
    <w:rsid w:val="009C4E9B"/>
    <w:rsid w:val="009C4EB1"/>
    <w:rsid w:val="009C566C"/>
    <w:rsid w:val="009C57C8"/>
    <w:rsid w:val="009C5F09"/>
    <w:rsid w:val="009C65CF"/>
    <w:rsid w:val="009C662E"/>
    <w:rsid w:val="009C6684"/>
    <w:rsid w:val="009C690F"/>
    <w:rsid w:val="009C6D9B"/>
    <w:rsid w:val="009C76DD"/>
    <w:rsid w:val="009D0298"/>
    <w:rsid w:val="009D05CB"/>
    <w:rsid w:val="009D10DB"/>
    <w:rsid w:val="009D1AAB"/>
    <w:rsid w:val="009D1E24"/>
    <w:rsid w:val="009D205E"/>
    <w:rsid w:val="009D228A"/>
    <w:rsid w:val="009D23F5"/>
    <w:rsid w:val="009D2417"/>
    <w:rsid w:val="009D2550"/>
    <w:rsid w:val="009D36AC"/>
    <w:rsid w:val="009D3BDD"/>
    <w:rsid w:val="009D53DB"/>
    <w:rsid w:val="009D552D"/>
    <w:rsid w:val="009D58B0"/>
    <w:rsid w:val="009D6D50"/>
    <w:rsid w:val="009D6D80"/>
    <w:rsid w:val="009D6EC6"/>
    <w:rsid w:val="009D6FC8"/>
    <w:rsid w:val="009D7870"/>
    <w:rsid w:val="009E005B"/>
    <w:rsid w:val="009E00C7"/>
    <w:rsid w:val="009E0191"/>
    <w:rsid w:val="009E0A19"/>
    <w:rsid w:val="009E0F8C"/>
    <w:rsid w:val="009E1332"/>
    <w:rsid w:val="009E15D6"/>
    <w:rsid w:val="009E1E3C"/>
    <w:rsid w:val="009E2456"/>
    <w:rsid w:val="009E2758"/>
    <w:rsid w:val="009E28B7"/>
    <w:rsid w:val="009E28E9"/>
    <w:rsid w:val="009E3FA6"/>
    <w:rsid w:val="009E4781"/>
    <w:rsid w:val="009E5718"/>
    <w:rsid w:val="009E595B"/>
    <w:rsid w:val="009E5EAE"/>
    <w:rsid w:val="009E60C1"/>
    <w:rsid w:val="009E657E"/>
    <w:rsid w:val="009E7313"/>
    <w:rsid w:val="009E7C61"/>
    <w:rsid w:val="009F0A37"/>
    <w:rsid w:val="009F12E0"/>
    <w:rsid w:val="009F133A"/>
    <w:rsid w:val="009F14EB"/>
    <w:rsid w:val="009F1D36"/>
    <w:rsid w:val="009F2196"/>
    <w:rsid w:val="009F31DC"/>
    <w:rsid w:val="009F3290"/>
    <w:rsid w:val="009F3FBA"/>
    <w:rsid w:val="009F4569"/>
    <w:rsid w:val="009F510A"/>
    <w:rsid w:val="009F63AD"/>
    <w:rsid w:val="009F667F"/>
    <w:rsid w:val="009F74E8"/>
    <w:rsid w:val="009F761C"/>
    <w:rsid w:val="00A0060A"/>
    <w:rsid w:val="00A00B0A"/>
    <w:rsid w:val="00A00B1E"/>
    <w:rsid w:val="00A00CDC"/>
    <w:rsid w:val="00A00D3F"/>
    <w:rsid w:val="00A00E00"/>
    <w:rsid w:val="00A00EC1"/>
    <w:rsid w:val="00A0100B"/>
    <w:rsid w:val="00A015A7"/>
    <w:rsid w:val="00A016FC"/>
    <w:rsid w:val="00A01D4D"/>
    <w:rsid w:val="00A01E25"/>
    <w:rsid w:val="00A02BDE"/>
    <w:rsid w:val="00A03828"/>
    <w:rsid w:val="00A04991"/>
    <w:rsid w:val="00A04CC5"/>
    <w:rsid w:val="00A0513C"/>
    <w:rsid w:val="00A05E88"/>
    <w:rsid w:val="00A0610C"/>
    <w:rsid w:val="00A06A01"/>
    <w:rsid w:val="00A0769F"/>
    <w:rsid w:val="00A07D88"/>
    <w:rsid w:val="00A11242"/>
    <w:rsid w:val="00A11F4B"/>
    <w:rsid w:val="00A1226B"/>
    <w:rsid w:val="00A12D50"/>
    <w:rsid w:val="00A134E2"/>
    <w:rsid w:val="00A134EF"/>
    <w:rsid w:val="00A135C1"/>
    <w:rsid w:val="00A13DF4"/>
    <w:rsid w:val="00A14081"/>
    <w:rsid w:val="00A141AA"/>
    <w:rsid w:val="00A149A1"/>
    <w:rsid w:val="00A15FE3"/>
    <w:rsid w:val="00A17A6D"/>
    <w:rsid w:val="00A17A9F"/>
    <w:rsid w:val="00A17B2E"/>
    <w:rsid w:val="00A17C8F"/>
    <w:rsid w:val="00A17DC3"/>
    <w:rsid w:val="00A17E73"/>
    <w:rsid w:val="00A202E3"/>
    <w:rsid w:val="00A20744"/>
    <w:rsid w:val="00A20760"/>
    <w:rsid w:val="00A209B4"/>
    <w:rsid w:val="00A2134B"/>
    <w:rsid w:val="00A21AE3"/>
    <w:rsid w:val="00A21CC0"/>
    <w:rsid w:val="00A22F98"/>
    <w:rsid w:val="00A23489"/>
    <w:rsid w:val="00A23DF3"/>
    <w:rsid w:val="00A2468A"/>
    <w:rsid w:val="00A248F9"/>
    <w:rsid w:val="00A25C86"/>
    <w:rsid w:val="00A271E5"/>
    <w:rsid w:val="00A2765A"/>
    <w:rsid w:val="00A27735"/>
    <w:rsid w:val="00A27A74"/>
    <w:rsid w:val="00A27E64"/>
    <w:rsid w:val="00A30258"/>
    <w:rsid w:val="00A30A5C"/>
    <w:rsid w:val="00A30E82"/>
    <w:rsid w:val="00A314CA"/>
    <w:rsid w:val="00A316B9"/>
    <w:rsid w:val="00A31A00"/>
    <w:rsid w:val="00A31CAC"/>
    <w:rsid w:val="00A31CDE"/>
    <w:rsid w:val="00A31E0D"/>
    <w:rsid w:val="00A32139"/>
    <w:rsid w:val="00A324E9"/>
    <w:rsid w:val="00A32663"/>
    <w:rsid w:val="00A328E0"/>
    <w:rsid w:val="00A32E85"/>
    <w:rsid w:val="00A337E2"/>
    <w:rsid w:val="00A33B17"/>
    <w:rsid w:val="00A33D1C"/>
    <w:rsid w:val="00A342D5"/>
    <w:rsid w:val="00A342D8"/>
    <w:rsid w:val="00A34A36"/>
    <w:rsid w:val="00A36494"/>
    <w:rsid w:val="00A3673A"/>
    <w:rsid w:val="00A36DBE"/>
    <w:rsid w:val="00A3721D"/>
    <w:rsid w:val="00A377DD"/>
    <w:rsid w:val="00A37924"/>
    <w:rsid w:val="00A379FF"/>
    <w:rsid w:val="00A37C0F"/>
    <w:rsid w:val="00A411FB"/>
    <w:rsid w:val="00A415A0"/>
    <w:rsid w:val="00A4192C"/>
    <w:rsid w:val="00A4238A"/>
    <w:rsid w:val="00A4287C"/>
    <w:rsid w:val="00A428E4"/>
    <w:rsid w:val="00A42986"/>
    <w:rsid w:val="00A429D3"/>
    <w:rsid w:val="00A42AF6"/>
    <w:rsid w:val="00A42B70"/>
    <w:rsid w:val="00A43154"/>
    <w:rsid w:val="00A4370C"/>
    <w:rsid w:val="00A438C1"/>
    <w:rsid w:val="00A43B1D"/>
    <w:rsid w:val="00A43EF2"/>
    <w:rsid w:val="00A4410D"/>
    <w:rsid w:val="00A44258"/>
    <w:rsid w:val="00A4542B"/>
    <w:rsid w:val="00A45834"/>
    <w:rsid w:val="00A45905"/>
    <w:rsid w:val="00A46551"/>
    <w:rsid w:val="00A46610"/>
    <w:rsid w:val="00A4687D"/>
    <w:rsid w:val="00A46E22"/>
    <w:rsid w:val="00A46FC8"/>
    <w:rsid w:val="00A47B77"/>
    <w:rsid w:val="00A47EA2"/>
    <w:rsid w:val="00A509CA"/>
    <w:rsid w:val="00A50DBF"/>
    <w:rsid w:val="00A50E40"/>
    <w:rsid w:val="00A50F1E"/>
    <w:rsid w:val="00A51556"/>
    <w:rsid w:val="00A519B6"/>
    <w:rsid w:val="00A529F6"/>
    <w:rsid w:val="00A52CCC"/>
    <w:rsid w:val="00A530C5"/>
    <w:rsid w:val="00A530F7"/>
    <w:rsid w:val="00A536DF"/>
    <w:rsid w:val="00A53E6B"/>
    <w:rsid w:val="00A541BE"/>
    <w:rsid w:val="00A5434E"/>
    <w:rsid w:val="00A5437F"/>
    <w:rsid w:val="00A546AE"/>
    <w:rsid w:val="00A546D7"/>
    <w:rsid w:val="00A548D9"/>
    <w:rsid w:val="00A54A65"/>
    <w:rsid w:val="00A54CF5"/>
    <w:rsid w:val="00A55FAC"/>
    <w:rsid w:val="00A5623F"/>
    <w:rsid w:val="00A57E3F"/>
    <w:rsid w:val="00A60864"/>
    <w:rsid w:val="00A62548"/>
    <w:rsid w:val="00A62EA7"/>
    <w:rsid w:val="00A63122"/>
    <w:rsid w:val="00A6313C"/>
    <w:rsid w:val="00A63D72"/>
    <w:rsid w:val="00A640DF"/>
    <w:rsid w:val="00A641F6"/>
    <w:rsid w:val="00A642D4"/>
    <w:rsid w:val="00A645CF"/>
    <w:rsid w:val="00A64A45"/>
    <w:rsid w:val="00A64B3F"/>
    <w:rsid w:val="00A64B6C"/>
    <w:rsid w:val="00A651E1"/>
    <w:rsid w:val="00A65ABB"/>
    <w:rsid w:val="00A65E98"/>
    <w:rsid w:val="00A6627D"/>
    <w:rsid w:val="00A6684B"/>
    <w:rsid w:val="00A66B4F"/>
    <w:rsid w:val="00A67121"/>
    <w:rsid w:val="00A672CB"/>
    <w:rsid w:val="00A6790B"/>
    <w:rsid w:val="00A67B0E"/>
    <w:rsid w:val="00A7049A"/>
    <w:rsid w:val="00A70EAF"/>
    <w:rsid w:val="00A70FCB"/>
    <w:rsid w:val="00A71570"/>
    <w:rsid w:val="00A71853"/>
    <w:rsid w:val="00A72E5C"/>
    <w:rsid w:val="00A730EE"/>
    <w:rsid w:val="00A7352B"/>
    <w:rsid w:val="00A74B9A"/>
    <w:rsid w:val="00A74E81"/>
    <w:rsid w:val="00A74EB3"/>
    <w:rsid w:val="00A74FB0"/>
    <w:rsid w:val="00A750FE"/>
    <w:rsid w:val="00A7515A"/>
    <w:rsid w:val="00A768F9"/>
    <w:rsid w:val="00A76C86"/>
    <w:rsid w:val="00A80449"/>
    <w:rsid w:val="00A808A6"/>
    <w:rsid w:val="00A8090D"/>
    <w:rsid w:val="00A80D56"/>
    <w:rsid w:val="00A80F76"/>
    <w:rsid w:val="00A828A3"/>
    <w:rsid w:val="00A829B3"/>
    <w:rsid w:val="00A82CEC"/>
    <w:rsid w:val="00A83192"/>
    <w:rsid w:val="00A837A0"/>
    <w:rsid w:val="00A84AC5"/>
    <w:rsid w:val="00A84B14"/>
    <w:rsid w:val="00A85B51"/>
    <w:rsid w:val="00A85EF9"/>
    <w:rsid w:val="00A863BA"/>
    <w:rsid w:val="00A86886"/>
    <w:rsid w:val="00A87B39"/>
    <w:rsid w:val="00A87F3D"/>
    <w:rsid w:val="00A9045C"/>
    <w:rsid w:val="00A907BC"/>
    <w:rsid w:val="00A90A65"/>
    <w:rsid w:val="00A90B76"/>
    <w:rsid w:val="00A9108A"/>
    <w:rsid w:val="00A919D0"/>
    <w:rsid w:val="00A92B05"/>
    <w:rsid w:val="00A93146"/>
    <w:rsid w:val="00A94743"/>
    <w:rsid w:val="00A94D09"/>
    <w:rsid w:val="00A95418"/>
    <w:rsid w:val="00A95573"/>
    <w:rsid w:val="00A959AE"/>
    <w:rsid w:val="00A959DF"/>
    <w:rsid w:val="00A95AD9"/>
    <w:rsid w:val="00A96B8B"/>
    <w:rsid w:val="00A96E14"/>
    <w:rsid w:val="00A96E43"/>
    <w:rsid w:val="00A97739"/>
    <w:rsid w:val="00A97827"/>
    <w:rsid w:val="00A9793E"/>
    <w:rsid w:val="00A979B4"/>
    <w:rsid w:val="00A97B9A"/>
    <w:rsid w:val="00A97BBB"/>
    <w:rsid w:val="00A97D83"/>
    <w:rsid w:val="00A97DA4"/>
    <w:rsid w:val="00AA0145"/>
    <w:rsid w:val="00AA0697"/>
    <w:rsid w:val="00AA0EF0"/>
    <w:rsid w:val="00AA12A8"/>
    <w:rsid w:val="00AA19D2"/>
    <w:rsid w:val="00AA1A08"/>
    <w:rsid w:val="00AA1FD0"/>
    <w:rsid w:val="00AA229D"/>
    <w:rsid w:val="00AA269E"/>
    <w:rsid w:val="00AA2B70"/>
    <w:rsid w:val="00AA3107"/>
    <w:rsid w:val="00AA3118"/>
    <w:rsid w:val="00AA313D"/>
    <w:rsid w:val="00AA37DC"/>
    <w:rsid w:val="00AA388E"/>
    <w:rsid w:val="00AA4106"/>
    <w:rsid w:val="00AA4186"/>
    <w:rsid w:val="00AA4393"/>
    <w:rsid w:val="00AA43F3"/>
    <w:rsid w:val="00AA4662"/>
    <w:rsid w:val="00AA476E"/>
    <w:rsid w:val="00AA4CC1"/>
    <w:rsid w:val="00AA58FB"/>
    <w:rsid w:val="00AA635A"/>
    <w:rsid w:val="00AA664F"/>
    <w:rsid w:val="00AA69F5"/>
    <w:rsid w:val="00AA6B38"/>
    <w:rsid w:val="00AA6C41"/>
    <w:rsid w:val="00AA6CC2"/>
    <w:rsid w:val="00AA71EA"/>
    <w:rsid w:val="00AA776A"/>
    <w:rsid w:val="00AB0EB3"/>
    <w:rsid w:val="00AB2573"/>
    <w:rsid w:val="00AB2D5D"/>
    <w:rsid w:val="00AB3676"/>
    <w:rsid w:val="00AB3946"/>
    <w:rsid w:val="00AB4168"/>
    <w:rsid w:val="00AB4E80"/>
    <w:rsid w:val="00AB524E"/>
    <w:rsid w:val="00AB534A"/>
    <w:rsid w:val="00AB5D45"/>
    <w:rsid w:val="00AB62CA"/>
    <w:rsid w:val="00AB7202"/>
    <w:rsid w:val="00AB7321"/>
    <w:rsid w:val="00AB7405"/>
    <w:rsid w:val="00AB77C0"/>
    <w:rsid w:val="00AC050A"/>
    <w:rsid w:val="00AC086F"/>
    <w:rsid w:val="00AC0882"/>
    <w:rsid w:val="00AC1D6E"/>
    <w:rsid w:val="00AC1F6F"/>
    <w:rsid w:val="00AC31DB"/>
    <w:rsid w:val="00AC45F5"/>
    <w:rsid w:val="00AC4B5B"/>
    <w:rsid w:val="00AC4ED8"/>
    <w:rsid w:val="00AC4FE5"/>
    <w:rsid w:val="00AC50BA"/>
    <w:rsid w:val="00AC526A"/>
    <w:rsid w:val="00AC5739"/>
    <w:rsid w:val="00AC5A9B"/>
    <w:rsid w:val="00AC5AB5"/>
    <w:rsid w:val="00AC6B5D"/>
    <w:rsid w:val="00AC76BE"/>
    <w:rsid w:val="00AC7CB1"/>
    <w:rsid w:val="00AD0110"/>
    <w:rsid w:val="00AD0967"/>
    <w:rsid w:val="00AD0BBE"/>
    <w:rsid w:val="00AD0E00"/>
    <w:rsid w:val="00AD11DE"/>
    <w:rsid w:val="00AD1792"/>
    <w:rsid w:val="00AD1968"/>
    <w:rsid w:val="00AD27E3"/>
    <w:rsid w:val="00AD28F5"/>
    <w:rsid w:val="00AD2E9B"/>
    <w:rsid w:val="00AD3156"/>
    <w:rsid w:val="00AD326B"/>
    <w:rsid w:val="00AD37A8"/>
    <w:rsid w:val="00AD3B6C"/>
    <w:rsid w:val="00AD3DFA"/>
    <w:rsid w:val="00AD3F81"/>
    <w:rsid w:val="00AD4223"/>
    <w:rsid w:val="00AD43E9"/>
    <w:rsid w:val="00AD47F2"/>
    <w:rsid w:val="00AD4945"/>
    <w:rsid w:val="00AD4A30"/>
    <w:rsid w:val="00AD4BF8"/>
    <w:rsid w:val="00AD4C8D"/>
    <w:rsid w:val="00AD4D21"/>
    <w:rsid w:val="00AD500F"/>
    <w:rsid w:val="00AD5213"/>
    <w:rsid w:val="00AD6DEF"/>
    <w:rsid w:val="00AD71B6"/>
    <w:rsid w:val="00AD7CFB"/>
    <w:rsid w:val="00AE05A7"/>
    <w:rsid w:val="00AE07D1"/>
    <w:rsid w:val="00AE08B9"/>
    <w:rsid w:val="00AE11C8"/>
    <w:rsid w:val="00AE1B8C"/>
    <w:rsid w:val="00AE1CED"/>
    <w:rsid w:val="00AE2474"/>
    <w:rsid w:val="00AE2989"/>
    <w:rsid w:val="00AE29BB"/>
    <w:rsid w:val="00AE301F"/>
    <w:rsid w:val="00AE3B07"/>
    <w:rsid w:val="00AE40DB"/>
    <w:rsid w:val="00AE43D7"/>
    <w:rsid w:val="00AE544F"/>
    <w:rsid w:val="00AE566C"/>
    <w:rsid w:val="00AE57ED"/>
    <w:rsid w:val="00AE582E"/>
    <w:rsid w:val="00AE5E18"/>
    <w:rsid w:val="00AE640D"/>
    <w:rsid w:val="00AE65E3"/>
    <w:rsid w:val="00AE69A3"/>
    <w:rsid w:val="00AE6DB8"/>
    <w:rsid w:val="00AE7170"/>
    <w:rsid w:val="00AE73CA"/>
    <w:rsid w:val="00AE761D"/>
    <w:rsid w:val="00AE7752"/>
    <w:rsid w:val="00AE7913"/>
    <w:rsid w:val="00AE7BA8"/>
    <w:rsid w:val="00AE7E70"/>
    <w:rsid w:val="00AF07AC"/>
    <w:rsid w:val="00AF1A22"/>
    <w:rsid w:val="00AF1FFE"/>
    <w:rsid w:val="00AF2641"/>
    <w:rsid w:val="00AF29D8"/>
    <w:rsid w:val="00AF2BF6"/>
    <w:rsid w:val="00AF33A7"/>
    <w:rsid w:val="00AF3747"/>
    <w:rsid w:val="00AF3A21"/>
    <w:rsid w:val="00AF3A71"/>
    <w:rsid w:val="00AF42D4"/>
    <w:rsid w:val="00AF450A"/>
    <w:rsid w:val="00AF4EFF"/>
    <w:rsid w:val="00AF5025"/>
    <w:rsid w:val="00AF52E9"/>
    <w:rsid w:val="00AF559F"/>
    <w:rsid w:val="00AF5862"/>
    <w:rsid w:val="00AF7395"/>
    <w:rsid w:val="00B00AB7"/>
    <w:rsid w:val="00B010A3"/>
    <w:rsid w:val="00B016DF"/>
    <w:rsid w:val="00B022EC"/>
    <w:rsid w:val="00B0241A"/>
    <w:rsid w:val="00B024C5"/>
    <w:rsid w:val="00B030C4"/>
    <w:rsid w:val="00B032CD"/>
    <w:rsid w:val="00B032D1"/>
    <w:rsid w:val="00B03B35"/>
    <w:rsid w:val="00B041B3"/>
    <w:rsid w:val="00B051B0"/>
    <w:rsid w:val="00B05A64"/>
    <w:rsid w:val="00B05D1B"/>
    <w:rsid w:val="00B05D94"/>
    <w:rsid w:val="00B05F1B"/>
    <w:rsid w:val="00B063A2"/>
    <w:rsid w:val="00B065EF"/>
    <w:rsid w:val="00B06AA0"/>
    <w:rsid w:val="00B0764E"/>
    <w:rsid w:val="00B07C4B"/>
    <w:rsid w:val="00B1003A"/>
    <w:rsid w:val="00B10292"/>
    <w:rsid w:val="00B10B83"/>
    <w:rsid w:val="00B114BB"/>
    <w:rsid w:val="00B114D5"/>
    <w:rsid w:val="00B11C83"/>
    <w:rsid w:val="00B12E74"/>
    <w:rsid w:val="00B13105"/>
    <w:rsid w:val="00B137E9"/>
    <w:rsid w:val="00B137EA"/>
    <w:rsid w:val="00B13E09"/>
    <w:rsid w:val="00B13E41"/>
    <w:rsid w:val="00B140A1"/>
    <w:rsid w:val="00B14E05"/>
    <w:rsid w:val="00B1549D"/>
    <w:rsid w:val="00B15D25"/>
    <w:rsid w:val="00B15D54"/>
    <w:rsid w:val="00B15F1A"/>
    <w:rsid w:val="00B16479"/>
    <w:rsid w:val="00B1713F"/>
    <w:rsid w:val="00B17170"/>
    <w:rsid w:val="00B17807"/>
    <w:rsid w:val="00B17B80"/>
    <w:rsid w:val="00B20C61"/>
    <w:rsid w:val="00B20CC6"/>
    <w:rsid w:val="00B215FB"/>
    <w:rsid w:val="00B21619"/>
    <w:rsid w:val="00B21B58"/>
    <w:rsid w:val="00B223C6"/>
    <w:rsid w:val="00B2242C"/>
    <w:rsid w:val="00B22691"/>
    <w:rsid w:val="00B22DA3"/>
    <w:rsid w:val="00B22EAA"/>
    <w:rsid w:val="00B23147"/>
    <w:rsid w:val="00B24403"/>
    <w:rsid w:val="00B24B41"/>
    <w:rsid w:val="00B24CBE"/>
    <w:rsid w:val="00B25D4C"/>
    <w:rsid w:val="00B2673C"/>
    <w:rsid w:val="00B269EB"/>
    <w:rsid w:val="00B26B89"/>
    <w:rsid w:val="00B27667"/>
    <w:rsid w:val="00B27A2C"/>
    <w:rsid w:val="00B30354"/>
    <w:rsid w:val="00B30577"/>
    <w:rsid w:val="00B30758"/>
    <w:rsid w:val="00B309EF"/>
    <w:rsid w:val="00B30FA0"/>
    <w:rsid w:val="00B31997"/>
    <w:rsid w:val="00B3296D"/>
    <w:rsid w:val="00B32B84"/>
    <w:rsid w:val="00B32D19"/>
    <w:rsid w:val="00B32F92"/>
    <w:rsid w:val="00B3313D"/>
    <w:rsid w:val="00B33E58"/>
    <w:rsid w:val="00B3480E"/>
    <w:rsid w:val="00B35F9B"/>
    <w:rsid w:val="00B36B4E"/>
    <w:rsid w:val="00B372FC"/>
    <w:rsid w:val="00B37781"/>
    <w:rsid w:val="00B37C44"/>
    <w:rsid w:val="00B40903"/>
    <w:rsid w:val="00B41219"/>
    <w:rsid w:val="00B41967"/>
    <w:rsid w:val="00B42034"/>
    <w:rsid w:val="00B4218F"/>
    <w:rsid w:val="00B437B4"/>
    <w:rsid w:val="00B43961"/>
    <w:rsid w:val="00B44952"/>
    <w:rsid w:val="00B45325"/>
    <w:rsid w:val="00B456DF"/>
    <w:rsid w:val="00B46605"/>
    <w:rsid w:val="00B470D2"/>
    <w:rsid w:val="00B472FF"/>
    <w:rsid w:val="00B47C32"/>
    <w:rsid w:val="00B50191"/>
    <w:rsid w:val="00B50410"/>
    <w:rsid w:val="00B5065F"/>
    <w:rsid w:val="00B50BF0"/>
    <w:rsid w:val="00B514A4"/>
    <w:rsid w:val="00B5177D"/>
    <w:rsid w:val="00B519DF"/>
    <w:rsid w:val="00B51A8B"/>
    <w:rsid w:val="00B523DD"/>
    <w:rsid w:val="00B526D8"/>
    <w:rsid w:val="00B5292E"/>
    <w:rsid w:val="00B532BC"/>
    <w:rsid w:val="00B54599"/>
    <w:rsid w:val="00B54B75"/>
    <w:rsid w:val="00B55587"/>
    <w:rsid w:val="00B55BDE"/>
    <w:rsid w:val="00B55D0C"/>
    <w:rsid w:val="00B55DA5"/>
    <w:rsid w:val="00B55EB2"/>
    <w:rsid w:val="00B55F0F"/>
    <w:rsid w:val="00B561A3"/>
    <w:rsid w:val="00B56356"/>
    <w:rsid w:val="00B56498"/>
    <w:rsid w:val="00B56879"/>
    <w:rsid w:val="00B57723"/>
    <w:rsid w:val="00B61FE9"/>
    <w:rsid w:val="00B6281C"/>
    <w:rsid w:val="00B62861"/>
    <w:rsid w:val="00B62C3D"/>
    <w:rsid w:val="00B62D17"/>
    <w:rsid w:val="00B63D07"/>
    <w:rsid w:val="00B63F0F"/>
    <w:rsid w:val="00B641FA"/>
    <w:rsid w:val="00B64AF4"/>
    <w:rsid w:val="00B6527D"/>
    <w:rsid w:val="00B6540D"/>
    <w:rsid w:val="00B658F3"/>
    <w:rsid w:val="00B65F4E"/>
    <w:rsid w:val="00B66FCF"/>
    <w:rsid w:val="00B70A77"/>
    <w:rsid w:val="00B70A7A"/>
    <w:rsid w:val="00B70AD4"/>
    <w:rsid w:val="00B70B3A"/>
    <w:rsid w:val="00B70B94"/>
    <w:rsid w:val="00B70DBD"/>
    <w:rsid w:val="00B71B62"/>
    <w:rsid w:val="00B71C8D"/>
    <w:rsid w:val="00B71D15"/>
    <w:rsid w:val="00B71F31"/>
    <w:rsid w:val="00B724E6"/>
    <w:rsid w:val="00B728B3"/>
    <w:rsid w:val="00B72B7C"/>
    <w:rsid w:val="00B72CD2"/>
    <w:rsid w:val="00B732EF"/>
    <w:rsid w:val="00B7376B"/>
    <w:rsid w:val="00B73E20"/>
    <w:rsid w:val="00B74A83"/>
    <w:rsid w:val="00B75022"/>
    <w:rsid w:val="00B75855"/>
    <w:rsid w:val="00B76BC4"/>
    <w:rsid w:val="00B76DA8"/>
    <w:rsid w:val="00B77160"/>
    <w:rsid w:val="00B800F3"/>
    <w:rsid w:val="00B814CC"/>
    <w:rsid w:val="00B81667"/>
    <w:rsid w:val="00B81B25"/>
    <w:rsid w:val="00B825B4"/>
    <w:rsid w:val="00B82BFD"/>
    <w:rsid w:val="00B83421"/>
    <w:rsid w:val="00B83E7E"/>
    <w:rsid w:val="00B83E8A"/>
    <w:rsid w:val="00B84E00"/>
    <w:rsid w:val="00B84E9A"/>
    <w:rsid w:val="00B85345"/>
    <w:rsid w:val="00B854D5"/>
    <w:rsid w:val="00B869E4"/>
    <w:rsid w:val="00B872A7"/>
    <w:rsid w:val="00B87F03"/>
    <w:rsid w:val="00B913C0"/>
    <w:rsid w:val="00B915E5"/>
    <w:rsid w:val="00B9183F"/>
    <w:rsid w:val="00B9270A"/>
    <w:rsid w:val="00B9288A"/>
    <w:rsid w:val="00B92A91"/>
    <w:rsid w:val="00B92B12"/>
    <w:rsid w:val="00B92DF1"/>
    <w:rsid w:val="00B92FE8"/>
    <w:rsid w:val="00B932BC"/>
    <w:rsid w:val="00B936B4"/>
    <w:rsid w:val="00B9393B"/>
    <w:rsid w:val="00B9406A"/>
    <w:rsid w:val="00B95952"/>
    <w:rsid w:val="00B95D17"/>
    <w:rsid w:val="00B95F49"/>
    <w:rsid w:val="00B96031"/>
    <w:rsid w:val="00B9659F"/>
    <w:rsid w:val="00B969AA"/>
    <w:rsid w:val="00B972FB"/>
    <w:rsid w:val="00B97312"/>
    <w:rsid w:val="00B9770F"/>
    <w:rsid w:val="00BA10D1"/>
    <w:rsid w:val="00BA11B4"/>
    <w:rsid w:val="00BA1250"/>
    <w:rsid w:val="00BA134C"/>
    <w:rsid w:val="00BA184D"/>
    <w:rsid w:val="00BA27EE"/>
    <w:rsid w:val="00BA2C38"/>
    <w:rsid w:val="00BA380B"/>
    <w:rsid w:val="00BA4533"/>
    <w:rsid w:val="00BA4A85"/>
    <w:rsid w:val="00BA4CB7"/>
    <w:rsid w:val="00BA4E4B"/>
    <w:rsid w:val="00BA4FAF"/>
    <w:rsid w:val="00BA52A4"/>
    <w:rsid w:val="00BA537C"/>
    <w:rsid w:val="00BA64E5"/>
    <w:rsid w:val="00BA67EA"/>
    <w:rsid w:val="00BA6BB4"/>
    <w:rsid w:val="00BA6D9F"/>
    <w:rsid w:val="00BA7304"/>
    <w:rsid w:val="00BA7914"/>
    <w:rsid w:val="00BA7DEB"/>
    <w:rsid w:val="00BA7ECD"/>
    <w:rsid w:val="00BA7F1D"/>
    <w:rsid w:val="00BB0643"/>
    <w:rsid w:val="00BB08BF"/>
    <w:rsid w:val="00BB0B99"/>
    <w:rsid w:val="00BB1133"/>
    <w:rsid w:val="00BB11A0"/>
    <w:rsid w:val="00BB1664"/>
    <w:rsid w:val="00BB1E93"/>
    <w:rsid w:val="00BB2120"/>
    <w:rsid w:val="00BB25A6"/>
    <w:rsid w:val="00BB262F"/>
    <w:rsid w:val="00BB26E1"/>
    <w:rsid w:val="00BB2B1B"/>
    <w:rsid w:val="00BB2E65"/>
    <w:rsid w:val="00BB3148"/>
    <w:rsid w:val="00BB3400"/>
    <w:rsid w:val="00BB3865"/>
    <w:rsid w:val="00BB3BF2"/>
    <w:rsid w:val="00BB3E7C"/>
    <w:rsid w:val="00BB41B4"/>
    <w:rsid w:val="00BB4351"/>
    <w:rsid w:val="00BB47E2"/>
    <w:rsid w:val="00BB4A78"/>
    <w:rsid w:val="00BB4CB0"/>
    <w:rsid w:val="00BB4D6E"/>
    <w:rsid w:val="00BB5138"/>
    <w:rsid w:val="00BB54FE"/>
    <w:rsid w:val="00BB58F7"/>
    <w:rsid w:val="00BB5CD9"/>
    <w:rsid w:val="00BB5DBD"/>
    <w:rsid w:val="00BB70A5"/>
    <w:rsid w:val="00BB7A7B"/>
    <w:rsid w:val="00BC0081"/>
    <w:rsid w:val="00BC027B"/>
    <w:rsid w:val="00BC059E"/>
    <w:rsid w:val="00BC0946"/>
    <w:rsid w:val="00BC15FA"/>
    <w:rsid w:val="00BC1E6C"/>
    <w:rsid w:val="00BC2FDE"/>
    <w:rsid w:val="00BC30BC"/>
    <w:rsid w:val="00BC3672"/>
    <w:rsid w:val="00BC3813"/>
    <w:rsid w:val="00BC3CBF"/>
    <w:rsid w:val="00BC3EEB"/>
    <w:rsid w:val="00BC4289"/>
    <w:rsid w:val="00BC47AB"/>
    <w:rsid w:val="00BC4DE2"/>
    <w:rsid w:val="00BC4F2E"/>
    <w:rsid w:val="00BC4F59"/>
    <w:rsid w:val="00BC518D"/>
    <w:rsid w:val="00BC72C2"/>
    <w:rsid w:val="00BC7BC4"/>
    <w:rsid w:val="00BC7D65"/>
    <w:rsid w:val="00BC7EA3"/>
    <w:rsid w:val="00BC7F09"/>
    <w:rsid w:val="00BD0155"/>
    <w:rsid w:val="00BD02EA"/>
    <w:rsid w:val="00BD0738"/>
    <w:rsid w:val="00BD131A"/>
    <w:rsid w:val="00BD1499"/>
    <w:rsid w:val="00BD17BC"/>
    <w:rsid w:val="00BD1DD6"/>
    <w:rsid w:val="00BD20B8"/>
    <w:rsid w:val="00BD23F0"/>
    <w:rsid w:val="00BD3172"/>
    <w:rsid w:val="00BD3D69"/>
    <w:rsid w:val="00BD3E84"/>
    <w:rsid w:val="00BD3EB7"/>
    <w:rsid w:val="00BD4D51"/>
    <w:rsid w:val="00BD4DAF"/>
    <w:rsid w:val="00BD5151"/>
    <w:rsid w:val="00BD58F0"/>
    <w:rsid w:val="00BD5DB3"/>
    <w:rsid w:val="00BD5F58"/>
    <w:rsid w:val="00BD6753"/>
    <w:rsid w:val="00BD6E39"/>
    <w:rsid w:val="00BD789F"/>
    <w:rsid w:val="00BD78E1"/>
    <w:rsid w:val="00BE03B5"/>
    <w:rsid w:val="00BE0B1A"/>
    <w:rsid w:val="00BE0CC8"/>
    <w:rsid w:val="00BE1318"/>
    <w:rsid w:val="00BE1685"/>
    <w:rsid w:val="00BE1DDF"/>
    <w:rsid w:val="00BE1FCB"/>
    <w:rsid w:val="00BE2006"/>
    <w:rsid w:val="00BE267A"/>
    <w:rsid w:val="00BE2739"/>
    <w:rsid w:val="00BE27D8"/>
    <w:rsid w:val="00BE2E9B"/>
    <w:rsid w:val="00BE3009"/>
    <w:rsid w:val="00BE342D"/>
    <w:rsid w:val="00BE347B"/>
    <w:rsid w:val="00BE36A1"/>
    <w:rsid w:val="00BE3D7A"/>
    <w:rsid w:val="00BE3E29"/>
    <w:rsid w:val="00BE40A0"/>
    <w:rsid w:val="00BE4141"/>
    <w:rsid w:val="00BE45BF"/>
    <w:rsid w:val="00BE4A5A"/>
    <w:rsid w:val="00BE53FC"/>
    <w:rsid w:val="00BE5978"/>
    <w:rsid w:val="00BE61A9"/>
    <w:rsid w:val="00BE6858"/>
    <w:rsid w:val="00BE6A3E"/>
    <w:rsid w:val="00BE7C92"/>
    <w:rsid w:val="00BF052B"/>
    <w:rsid w:val="00BF0D66"/>
    <w:rsid w:val="00BF17AC"/>
    <w:rsid w:val="00BF18B6"/>
    <w:rsid w:val="00BF1B9B"/>
    <w:rsid w:val="00BF1D7F"/>
    <w:rsid w:val="00BF2CEE"/>
    <w:rsid w:val="00BF2D49"/>
    <w:rsid w:val="00BF2E2C"/>
    <w:rsid w:val="00BF3170"/>
    <w:rsid w:val="00BF3723"/>
    <w:rsid w:val="00BF3A41"/>
    <w:rsid w:val="00BF3A44"/>
    <w:rsid w:val="00BF3EA3"/>
    <w:rsid w:val="00BF3F76"/>
    <w:rsid w:val="00BF4844"/>
    <w:rsid w:val="00BF4CC9"/>
    <w:rsid w:val="00BF6182"/>
    <w:rsid w:val="00BF62B0"/>
    <w:rsid w:val="00BF75C2"/>
    <w:rsid w:val="00C0031B"/>
    <w:rsid w:val="00C003B7"/>
    <w:rsid w:val="00C019BE"/>
    <w:rsid w:val="00C0229E"/>
    <w:rsid w:val="00C028FA"/>
    <w:rsid w:val="00C036F6"/>
    <w:rsid w:val="00C03869"/>
    <w:rsid w:val="00C03AD5"/>
    <w:rsid w:val="00C04715"/>
    <w:rsid w:val="00C04E09"/>
    <w:rsid w:val="00C05026"/>
    <w:rsid w:val="00C056E4"/>
    <w:rsid w:val="00C06112"/>
    <w:rsid w:val="00C0643A"/>
    <w:rsid w:val="00C064AA"/>
    <w:rsid w:val="00C06520"/>
    <w:rsid w:val="00C06526"/>
    <w:rsid w:val="00C069CD"/>
    <w:rsid w:val="00C06CCE"/>
    <w:rsid w:val="00C1004D"/>
    <w:rsid w:val="00C10450"/>
    <w:rsid w:val="00C10D04"/>
    <w:rsid w:val="00C10D22"/>
    <w:rsid w:val="00C10DBA"/>
    <w:rsid w:val="00C11A64"/>
    <w:rsid w:val="00C12064"/>
    <w:rsid w:val="00C121DF"/>
    <w:rsid w:val="00C12687"/>
    <w:rsid w:val="00C132FB"/>
    <w:rsid w:val="00C13316"/>
    <w:rsid w:val="00C136DA"/>
    <w:rsid w:val="00C1386C"/>
    <w:rsid w:val="00C13C7C"/>
    <w:rsid w:val="00C14B84"/>
    <w:rsid w:val="00C151D8"/>
    <w:rsid w:val="00C156E0"/>
    <w:rsid w:val="00C15D21"/>
    <w:rsid w:val="00C15F84"/>
    <w:rsid w:val="00C16287"/>
    <w:rsid w:val="00C16FEE"/>
    <w:rsid w:val="00C17664"/>
    <w:rsid w:val="00C17C09"/>
    <w:rsid w:val="00C20BA1"/>
    <w:rsid w:val="00C20D3E"/>
    <w:rsid w:val="00C20D8B"/>
    <w:rsid w:val="00C2118D"/>
    <w:rsid w:val="00C2125D"/>
    <w:rsid w:val="00C21318"/>
    <w:rsid w:val="00C214AE"/>
    <w:rsid w:val="00C219C6"/>
    <w:rsid w:val="00C22145"/>
    <w:rsid w:val="00C23274"/>
    <w:rsid w:val="00C24077"/>
    <w:rsid w:val="00C2430A"/>
    <w:rsid w:val="00C24519"/>
    <w:rsid w:val="00C24AFA"/>
    <w:rsid w:val="00C24E38"/>
    <w:rsid w:val="00C25B40"/>
    <w:rsid w:val="00C26149"/>
    <w:rsid w:val="00C2658B"/>
    <w:rsid w:val="00C26CC8"/>
    <w:rsid w:val="00C26CED"/>
    <w:rsid w:val="00C27935"/>
    <w:rsid w:val="00C27D2C"/>
    <w:rsid w:val="00C27D3B"/>
    <w:rsid w:val="00C30473"/>
    <w:rsid w:val="00C3076D"/>
    <w:rsid w:val="00C32AD0"/>
    <w:rsid w:val="00C3327E"/>
    <w:rsid w:val="00C3360F"/>
    <w:rsid w:val="00C33F44"/>
    <w:rsid w:val="00C34578"/>
    <w:rsid w:val="00C346B3"/>
    <w:rsid w:val="00C34DD3"/>
    <w:rsid w:val="00C34EEE"/>
    <w:rsid w:val="00C35888"/>
    <w:rsid w:val="00C35952"/>
    <w:rsid w:val="00C37484"/>
    <w:rsid w:val="00C37B2A"/>
    <w:rsid w:val="00C37CDA"/>
    <w:rsid w:val="00C37EAD"/>
    <w:rsid w:val="00C401AC"/>
    <w:rsid w:val="00C40814"/>
    <w:rsid w:val="00C40879"/>
    <w:rsid w:val="00C40D53"/>
    <w:rsid w:val="00C40F01"/>
    <w:rsid w:val="00C410D7"/>
    <w:rsid w:val="00C4243E"/>
    <w:rsid w:val="00C427FF"/>
    <w:rsid w:val="00C4354E"/>
    <w:rsid w:val="00C4394F"/>
    <w:rsid w:val="00C43B0A"/>
    <w:rsid w:val="00C44981"/>
    <w:rsid w:val="00C44E29"/>
    <w:rsid w:val="00C461FF"/>
    <w:rsid w:val="00C46535"/>
    <w:rsid w:val="00C46628"/>
    <w:rsid w:val="00C4669A"/>
    <w:rsid w:val="00C46945"/>
    <w:rsid w:val="00C46F76"/>
    <w:rsid w:val="00C475DB"/>
    <w:rsid w:val="00C47E60"/>
    <w:rsid w:val="00C47FD9"/>
    <w:rsid w:val="00C50694"/>
    <w:rsid w:val="00C50987"/>
    <w:rsid w:val="00C509C6"/>
    <w:rsid w:val="00C518E5"/>
    <w:rsid w:val="00C51B50"/>
    <w:rsid w:val="00C521B0"/>
    <w:rsid w:val="00C52737"/>
    <w:rsid w:val="00C5276A"/>
    <w:rsid w:val="00C529B2"/>
    <w:rsid w:val="00C533C4"/>
    <w:rsid w:val="00C53A5C"/>
    <w:rsid w:val="00C53E55"/>
    <w:rsid w:val="00C546F8"/>
    <w:rsid w:val="00C55100"/>
    <w:rsid w:val="00C55915"/>
    <w:rsid w:val="00C55F38"/>
    <w:rsid w:val="00C56250"/>
    <w:rsid w:val="00C563CB"/>
    <w:rsid w:val="00C572A5"/>
    <w:rsid w:val="00C576A2"/>
    <w:rsid w:val="00C579CE"/>
    <w:rsid w:val="00C57F15"/>
    <w:rsid w:val="00C57F1D"/>
    <w:rsid w:val="00C602C9"/>
    <w:rsid w:val="00C60423"/>
    <w:rsid w:val="00C604FC"/>
    <w:rsid w:val="00C6176A"/>
    <w:rsid w:val="00C61861"/>
    <w:rsid w:val="00C61D06"/>
    <w:rsid w:val="00C61EA2"/>
    <w:rsid w:val="00C6200E"/>
    <w:rsid w:val="00C62D7B"/>
    <w:rsid w:val="00C63050"/>
    <w:rsid w:val="00C6344D"/>
    <w:rsid w:val="00C63552"/>
    <w:rsid w:val="00C63F25"/>
    <w:rsid w:val="00C640DF"/>
    <w:rsid w:val="00C642B9"/>
    <w:rsid w:val="00C6474B"/>
    <w:rsid w:val="00C64D82"/>
    <w:rsid w:val="00C65527"/>
    <w:rsid w:val="00C6573C"/>
    <w:rsid w:val="00C66668"/>
    <w:rsid w:val="00C6670F"/>
    <w:rsid w:val="00C67782"/>
    <w:rsid w:val="00C67B06"/>
    <w:rsid w:val="00C700CA"/>
    <w:rsid w:val="00C703BA"/>
    <w:rsid w:val="00C70541"/>
    <w:rsid w:val="00C70747"/>
    <w:rsid w:val="00C71796"/>
    <w:rsid w:val="00C72401"/>
    <w:rsid w:val="00C72C32"/>
    <w:rsid w:val="00C738D4"/>
    <w:rsid w:val="00C74331"/>
    <w:rsid w:val="00C74D5E"/>
    <w:rsid w:val="00C75150"/>
    <w:rsid w:val="00C752A2"/>
    <w:rsid w:val="00C75B1E"/>
    <w:rsid w:val="00C76B7F"/>
    <w:rsid w:val="00C76F6D"/>
    <w:rsid w:val="00C773C7"/>
    <w:rsid w:val="00C778A9"/>
    <w:rsid w:val="00C77BAB"/>
    <w:rsid w:val="00C77EA2"/>
    <w:rsid w:val="00C807A4"/>
    <w:rsid w:val="00C808FF"/>
    <w:rsid w:val="00C80935"/>
    <w:rsid w:val="00C80E29"/>
    <w:rsid w:val="00C81073"/>
    <w:rsid w:val="00C810DA"/>
    <w:rsid w:val="00C8165E"/>
    <w:rsid w:val="00C81B99"/>
    <w:rsid w:val="00C82F22"/>
    <w:rsid w:val="00C8315A"/>
    <w:rsid w:val="00C83221"/>
    <w:rsid w:val="00C83717"/>
    <w:rsid w:val="00C838BD"/>
    <w:rsid w:val="00C83F97"/>
    <w:rsid w:val="00C840BE"/>
    <w:rsid w:val="00C84868"/>
    <w:rsid w:val="00C84989"/>
    <w:rsid w:val="00C850D4"/>
    <w:rsid w:val="00C85527"/>
    <w:rsid w:val="00C8552B"/>
    <w:rsid w:val="00C85BEC"/>
    <w:rsid w:val="00C85DE6"/>
    <w:rsid w:val="00C875BA"/>
    <w:rsid w:val="00C87926"/>
    <w:rsid w:val="00C9051E"/>
    <w:rsid w:val="00C907B5"/>
    <w:rsid w:val="00C90DE7"/>
    <w:rsid w:val="00C913D4"/>
    <w:rsid w:val="00C915E5"/>
    <w:rsid w:val="00C91AE2"/>
    <w:rsid w:val="00C92AC0"/>
    <w:rsid w:val="00C9403A"/>
    <w:rsid w:val="00C94943"/>
    <w:rsid w:val="00C94946"/>
    <w:rsid w:val="00C94BEE"/>
    <w:rsid w:val="00C94E00"/>
    <w:rsid w:val="00C9596F"/>
    <w:rsid w:val="00C960D9"/>
    <w:rsid w:val="00C963B5"/>
    <w:rsid w:val="00C968FB"/>
    <w:rsid w:val="00C97031"/>
    <w:rsid w:val="00C978D7"/>
    <w:rsid w:val="00C97D61"/>
    <w:rsid w:val="00C97E5B"/>
    <w:rsid w:val="00CA020E"/>
    <w:rsid w:val="00CA034B"/>
    <w:rsid w:val="00CA171F"/>
    <w:rsid w:val="00CA1829"/>
    <w:rsid w:val="00CA2025"/>
    <w:rsid w:val="00CA27F6"/>
    <w:rsid w:val="00CA3151"/>
    <w:rsid w:val="00CA3181"/>
    <w:rsid w:val="00CA3420"/>
    <w:rsid w:val="00CA3C57"/>
    <w:rsid w:val="00CA445F"/>
    <w:rsid w:val="00CA47B5"/>
    <w:rsid w:val="00CA4AA0"/>
    <w:rsid w:val="00CA4B39"/>
    <w:rsid w:val="00CA4E1C"/>
    <w:rsid w:val="00CA50BE"/>
    <w:rsid w:val="00CA52B5"/>
    <w:rsid w:val="00CA576B"/>
    <w:rsid w:val="00CA5961"/>
    <w:rsid w:val="00CA69D2"/>
    <w:rsid w:val="00CA7045"/>
    <w:rsid w:val="00CA7382"/>
    <w:rsid w:val="00CA7569"/>
    <w:rsid w:val="00CA7F16"/>
    <w:rsid w:val="00CB0138"/>
    <w:rsid w:val="00CB01BC"/>
    <w:rsid w:val="00CB04C3"/>
    <w:rsid w:val="00CB1225"/>
    <w:rsid w:val="00CB1791"/>
    <w:rsid w:val="00CB18FD"/>
    <w:rsid w:val="00CB198C"/>
    <w:rsid w:val="00CB2660"/>
    <w:rsid w:val="00CB2A01"/>
    <w:rsid w:val="00CB2B0C"/>
    <w:rsid w:val="00CB320B"/>
    <w:rsid w:val="00CB3285"/>
    <w:rsid w:val="00CB3575"/>
    <w:rsid w:val="00CB4C4D"/>
    <w:rsid w:val="00CB4EA6"/>
    <w:rsid w:val="00CB520C"/>
    <w:rsid w:val="00CB5257"/>
    <w:rsid w:val="00CB6186"/>
    <w:rsid w:val="00CB6CE7"/>
    <w:rsid w:val="00CB6EDC"/>
    <w:rsid w:val="00CB739D"/>
    <w:rsid w:val="00CB751E"/>
    <w:rsid w:val="00CB75B8"/>
    <w:rsid w:val="00CB77AE"/>
    <w:rsid w:val="00CB7A11"/>
    <w:rsid w:val="00CC019E"/>
    <w:rsid w:val="00CC04C9"/>
    <w:rsid w:val="00CC0863"/>
    <w:rsid w:val="00CC0D2C"/>
    <w:rsid w:val="00CC0EB9"/>
    <w:rsid w:val="00CC0F00"/>
    <w:rsid w:val="00CC13C8"/>
    <w:rsid w:val="00CC1443"/>
    <w:rsid w:val="00CC1505"/>
    <w:rsid w:val="00CC1520"/>
    <w:rsid w:val="00CC1719"/>
    <w:rsid w:val="00CC17DC"/>
    <w:rsid w:val="00CC1915"/>
    <w:rsid w:val="00CC259F"/>
    <w:rsid w:val="00CC31A7"/>
    <w:rsid w:val="00CC40C4"/>
    <w:rsid w:val="00CC430F"/>
    <w:rsid w:val="00CC4CB8"/>
    <w:rsid w:val="00CC5424"/>
    <w:rsid w:val="00CC548D"/>
    <w:rsid w:val="00CC5586"/>
    <w:rsid w:val="00CC586B"/>
    <w:rsid w:val="00CC59C2"/>
    <w:rsid w:val="00CC5AFC"/>
    <w:rsid w:val="00CC5E4A"/>
    <w:rsid w:val="00CC6377"/>
    <w:rsid w:val="00CC7085"/>
    <w:rsid w:val="00CC70B7"/>
    <w:rsid w:val="00CC739D"/>
    <w:rsid w:val="00CC7485"/>
    <w:rsid w:val="00CC7527"/>
    <w:rsid w:val="00CC796E"/>
    <w:rsid w:val="00CD06F1"/>
    <w:rsid w:val="00CD1009"/>
    <w:rsid w:val="00CD10C9"/>
    <w:rsid w:val="00CD15A4"/>
    <w:rsid w:val="00CD1634"/>
    <w:rsid w:val="00CD1B3D"/>
    <w:rsid w:val="00CD1E8E"/>
    <w:rsid w:val="00CD1EF6"/>
    <w:rsid w:val="00CD247D"/>
    <w:rsid w:val="00CD318D"/>
    <w:rsid w:val="00CD38A6"/>
    <w:rsid w:val="00CD4B8A"/>
    <w:rsid w:val="00CD4C76"/>
    <w:rsid w:val="00CD4E34"/>
    <w:rsid w:val="00CD4F62"/>
    <w:rsid w:val="00CD5735"/>
    <w:rsid w:val="00CD5A5D"/>
    <w:rsid w:val="00CD693A"/>
    <w:rsid w:val="00CD78A4"/>
    <w:rsid w:val="00CD7D70"/>
    <w:rsid w:val="00CE068A"/>
    <w:rsid w:val="00CE0A3B"/>
    <w:rsid w:val="00CE0A8D"/>
    <w:rsid w:val="00CE0BB2"/>
    <w:rsid w:val="00CE0BBE"/>
    <w:rsid w:val="00CE148E"/>
    <w:rsid w:val="00CE1851"/>
    <w:rsid w:val="00CE1AD7"/>
    <w:rsid w:val="00CE1D11"/>
    <w:rsid w:val="00CE22FE"/>
    <w:rsid w:val="00CE2B0D"/>
    <w:rsid w:val="00CE2CFF"/>
    <w:rsid w:val="00CE39B3"/>
    <w:rsid w:val="00CE39E3"/>
    <w:rsid w:val="00CE40F5"/>
    <w:rsid w:val="00CE47F4"/>
    <w:rsid w:val="00CE48AE"/>
    <w:rsid w:val="00CE4B9F"/>
    <w:rsid w:val="00CE57A9"/>
    <w:rsid w:val="00CE5A94"/>
    <w:rsid w:val="00CE5CB4"/>
    <w:rsid w:val="00CE6A91"/>
    <w:rsid w:val="00CE6DA1"/>
    <w:rsid w:val="00CE7FC2"/>
    <w:rsid w:val="00CF073B"/>
    <w:rsid w:val="00CF0DA6"/>
    <w:rsid w:val="00CF13CF"/>
    <w:rsid w:val="00CF15F9"/>
    <w:rsid w:val="00CF28F8"/>
    <w:rsid w:val="00CF2956"/>
    <w:rsid w:val="00CF29FE"/>
    <w:rsid w:val="00CF2B00"/>
    <w:rsid w:val="00CF2D74"/>
    <w:rsid w:val="00CF2E51"/>
    <w:rsid w:val="00CF2F29"/>
    <w:rsid w:val="00CF3E6B"/>
    <w:rsid w:val="00CF4712"/>
    <w:rsid w:val="00CF4724"/>
    <w:rsid w:val="00CF4857"/>
    <w:rsid w:val="00CF4BDD"/>
    <w:rsid w:val="00CF539C"/>
    <w:rsid w:val="00CF5B01"/>
    <w:rsid w:val="00CF62F5"/>
    <w:rsid w:val="00CF6A0C"/>
    <w:rsid w:val="00CF6D0E"/>
    <w:rsid w:val="00CF7D2B"/>
    <w:rsid w:val="00D01135"/>
    <w:rsid w:val="00D012E3"/>
    <w:rsid w:val="00D0189C"/>
    <w:rsid w:val="00D019F6"/>
    <w:rsid w:val="00D01C9A"/>
    <w:rsid w:val="00D02042"/>
    <w:rsid w:val="00D02AE2"/>
    <w:rsid w:val="00D02E77"/>
    <w:rsid w:val="00D032A2"/>
    <w:rsid w:val="00D0359E"/>
    <w:rsid w:val="00D04119"/>
    <w:rsid w:val="00D05AAF"/>
    <w:rsid w:val="00D06E34"/>
    <w:rsid w:val="00D0735F"/>
    <w:rsid w:val="00D07BD1"/>
    <w:rsid w:val="00D10177"/>
    <w:rsid w:val="00D107F4"/>
    <w:rsid w:val="00D11660"/>
    <w:rsid w:val="00D1196B"/>
    <w:rsid w:val="00D119A5"/>
    <w:rsid w:val="00D11C91"/>
    <w:rsid w:val="00D12677"/>
    <w:rsid w:val="00D15319"/>
    <w:rsid w:val="00D155E2"/>
    <w:rsid w:val="00D15773"/>
    <w:rsid w:val="00D15C05"/>
    <w:rsid w:val="00D15C28"/>
    <w:rsid w:val="00D16568"/>
    <w:rsid w:val="00D1689C"/>
    <w:rsid w:val="00D169C3"/>
    <w:rsid w:val="00D16B62"/>
    <w:rsid w:val="00D172E2"/>
    <w:rsid w:val="00D175AD"/>
    <w:rsid w:val="00D175B7"/>
    <w:rsid w:val="00D17BE2"/>
    <w:rsid w:val="00D2031D"/>
    <w:rsid w:val="00D20C7C"/>
    <w:rsid w:val="00D20DC5"/>
    <w:rsid w:val="00D20E94"/>
    <w:rsid w:val="00D211CC"/>
    <w:rsid w:val="00D21263"/>
    <w:rsid w:val="00D215F3"/>
    <w:rsid w:val="00D21F08"/>
    <w:rsid w:val="00D21FEB"/>
    <w:rsid w:val="00D22BF2"/>
    <w:rsid w:val="00D22EB6"/>
    <w:rsid w:val="00D23490"/>
    <w:rsid w:val="00D234BC"/>
    <w:rsid w:val="00D23730"/>
    <w:rsid w:val="00D238D4"/>
    <w:rsid w:val="00D23AF4"/>
    <w:rsid w:val="00D24F41"/>
    <w:rsid w:val="00D25E99"/>
    <w:rsid w:val="00D26D65"/>
    <w:rsid w:val="00D26DA3"/>
    <w:rsid w:val="00D274A9"/>
    <w:rsid w:val="00D27AE5"/>
    <w:rsid w:val="00D27B19"/>
    <w:rsid w:val="00D27DF7"/>
    <w:rsid w:val="00D30080"/>
    <w:rsid w:val="00D30E85"/>
    <w:rsid w:val="00D31ECB"/>
    <w:rsid w:val="00D322C1"/>
    <w:rsid w:val="00D324CE"/>
    <w:rsid w:val="00D33A19"/>
    <w:rsid w:val="00D33BE0"/>
    <w:rsid w:val="00D3460D"/>
    <w:rsid w:val="00D3463E"/>
    <w:rsid w:val="00D34A9E"/>
    <w:rsid w:val="00D34D33"/>
    <w:rsid w:val="00D34F7E"/>
    <w:rsid w:val="00D3548A"/>
    <w:rsid w:val="00D35532"/>
    <w:rsid w:val="00D35A64"/>
    <w:rsid w:val="00D360B7"/>
    <w:rsid w:val="00D36442"/>
    <w:rsid w:val="00D3682F"/>
    <w:rsid w:val="00D3740D"/>
    <w:rsid w:val="00D37808"/>
    <w:rsid w:val="00D37B44"/>
    <w:rsid w:val="00D40347"/>
    <w:rsid w:val="00D404E3"/>
    <w:rsid w:val="00D411BE"/>
    <w:rsid w:val="00D41C4F"/>
    <w:rsid w:val="00D41D3E"/>
    <w:rsid w:val="00D428AC"/>
    <w:rsid w:val="00D42AFC"/>
    <w:rsid w:val="00D42D41"/>
    <w:rsid w:val="00D43B93"/>
    <w:rsid w:val="00D43D54"/>
    <w:rsid w:val="00D440EA"/>
    <w:rsid w:val="00D44212"/>
    <w:rsid w:val="00D44918"/>
    <w:rsid w:val="00D44D1C"/>
    <w:rsid w:val="00D45480"/>
    <w:rsid w:val="00D45AF5"/>
    <w:rsid w:val="00D46596"/>
    <w:rsid w:val="00D4660D"/>
    <w:rsid w:val="00D469EE"/>
    <w:rsid w:val="00D46A87"/>
    <w:rsid w:val="00D472F8"/>
    <w:rsid w:val="00D51BA1"/>
    <w:rsid w:val="00D52427"/>
    <w:rsid w:val="00D52776"/>
    <w:rsid w:val="00D52B72"/>
    <w:rsid w:val="00D52B9B"/>
    <w:rsid w:val="00D53B44"/>
    <w:rsid w:val="00D540A7"/>
    <w:rsid w:val="00D544A6"/>
    <w:rsid w:val="00D54679"/>
    <w:rsid w:val="00D54834"/>
    <w:rsid w:val="00D54EC3"/>
    <w:rsid w:val="00D551AD"/>
    <w:rsid w:val="00D554FD"/>
    <w:rsid w:val="00D55CDD"/>
    <w:rsid w:val="00D568DC"/>
    <w:rsid w:val="00D57721"/>
    <w:rsid w:val="00D579E7"/>
    <w:rsid w:val="00D57D08"/>
    <w:rsid w:val="00D60F76"/>
    <w:rsid w:val="00D61FBC"/>
    <w:rsid w:val="00D62209"/>
    <w:rsid w:val="00D62D1B"/>
    <w:rsid w:val="00D62FFF"/>
    <w:rsid w:val="00D640A7"/>
    <w:rsid w:val="00D6413E"/>
    <w:rsid w:val="00D64391"/>
    <w:rsid w:val="00D6445F"/>
    <w:rsid w:val="00D65553"/>
    <w:rsid w:val="00D655C4"/>
    <w:rsid w:val="00D656B0"/>
    <w:rsid w:val="00D65994"/>
    <w:rsid w:val="00D65E38"/>
    <w:rsid w:val="00D6730A"/>
    <w:rsid w:val="00D674E0"/>
    <w:rsid w:val="00D67603"/>
    <w:rsid w:val="00D6761A"/>
    <w:rsid w:val="00D700B6"/>
    <w:rsid w:val="00D70695"/>
    <w:rsid w:val="00D712D1"/>
    <w:rsid w:val="00D7199D"/>
    <w:rsid w:val="00D71D52"/>
    <w:rsid w:val="00D7202F"/>
    <w:rsid w:val="00D720B4"/>
    <w:rsid w:val="00D72137"/>
    <w:rsid w:val="00D722BF"/>
    <w:rsid w:val="00D736BD"/>
    <w:rsid w:val="00D73B2B"/>
    <w:rsid w:val="00D73CFC"/>
    <w:rsid w:val="00D74649"/>
    <w:rsid w:val="00D74DFD"/>
    <w:rsid w:val="00D75164"/>
    <w:rsid w:val="00D754C6"/>
    <w:rsid w:val="00D7589C"/>
    <w:rsid w:val="00D76247"/>
    <w:rsid w:val="00D762A0"/>
    <w:rsid w:val="00D76380"/>
    <w:rsid w:val="00D768FD"/>
    <w:rsid w:val="00D76A82"/>
    <w:rsid w:val="00D76D57"/>
    <w:rsid w:val="00D76F66"/>
    <w:rsid w:val="00D76F88"/>
    <w:rsid w:val="00D7744B"/>
    <w:rsid w:val="00D77E28"/>
    <w:rsid w:val="00D8082C"/>
    <w:rsid w:val="00D81432"/>
    <w:rsid w:val="00D81AE1"/>
    <w:rsid w:val="00D8301F"/>
    <w:rsid w:val="00D835A2"/>
    <w:rsid w:val="00D8370E"/>
    <w:rsid w:val="00D83957"/>
    <w:rsid w:val="00D83E5B"/>
    <w:rsid w:val="00D8518C"/>
    <w:rsid w:val="00D85815"/>
    <w:rsid w:val="00D85FA1"/>
    <w:rsid w:val="00D85FAC"/>
    <w:rsid w:val="00D862E4"/>
    <w:rsid w:val="00D86427"/>
    <w:rsid w:val="00D8667F"/>
    <w:rsid w:val="00D87046"/>
    <w:rsid w:val="00D87E58"/>
    <w:rsid w:val="00D90364"/>
    <w:rsid w:val="00D907DE"/>
    <w:rsid w:val="00D90B81"/>
    <w:rsid w:val="00D90F00"/>
    <w:rsid w:val="00D91A2B"/>
    <w:rsid w:val="00D91B71"/>
    <w:rsid w:val="00D92A95"/>
    <w:rsid w:val="00D9344A"/>
    <w:rsid w:val="00D93485"/>
    <w:rsid w:val="00D93781"/>
    <w:rsid w:val="00D93927"/>
    <w:rsid w:val="00D93A94"/>
    <w:rsid w:val="00D9440F"/>
    <w:rsid w:val="00D944A6"/>
    <w:rsid w:val="00D948F5"/>
    <w:rsid w:val="00D949AC"/>
    <w:rsid w:val="00D9504A"/>
    <w:rsid w:val="00D9572A"/>
    <w:rsid w:val="00D95AF7"/>
    <w:rsid w:val="00D96760"/>
    <w:rsid w:val="00D96AD2"/>
    <w:rsid w:val="00D97012"/>
    <w:rsid w:val="00D97069"/>
    <w:rsid w:val="00D97824"/>
    <w:rsid w:val="00DA020F"/>
    <w:rsid w:val="00DA07AC"/>
    <w:rsid w:val="00DA0E09"/>
    <w:rsid w:val="00DA1D82"/>
    <w:rsid w:val="00DA20E9"/>
    <w:rsid w:val="00DA246A"/>
    <w:rsid w:val="00DA25AF"/>
    <w:rsid w:val="00DA2650"/>
    <w:rsid w:val="00DA2943"/>
    <w:rsid w:val="00DA2FB9"/>
    <w:rsid w:val="00DA335F"/>
    <w:rsid w:val="00DA3757"/>
    <w:rsid w:val="00DA3E03"/>
    <w:rsid w:val="00DA3F8C"/>
    <w:rsid w:val="00DA4970"/>
    <w:rsid w:val="00DA5058"/>
    <w:rsid w:val="00DA5784"/>
    <w:rsid w:val="00DA596B"/>
    <w:rsid w:val="00DA597E"/>
    <w:rsid w:val="00DA5E69"/>
    <w:rsid w:val="00DA5F68"/>
    <w:rsid w:val="00DA6A72"/>
    <w:rsid w:val="00DA6A8B"/>
    <w:rsid w:val="00DA6BAD"/>
    <w:rsid w:val="00DA6D07"/>
    <w:rsid w:val="00DA6E29"/>
    <w:rsid w:val="00DA7D08"/>
    <w:rsid w:val="00DA7E0F"/>
    <w:rsid w:val="00DB1048"/>
    <w:rsid w:val="00DB16B5"/>
    <w:rsid w:val="00DB1C0B"/>
    <w:rsid w:val="00DB2596"/>
    <w:rsid w:val="00DB2BAC"/>
    <w:rsid w:val="00DB37C8"/>
    <w:rsid w:val="00DB3B69"/>
    <w:rsid w:val="00DB4CE9"/>
    <w:rsid w:val="00DB4DEE"/>
    <w:rsid w:val="00DB51AA"/>
    <w:rsid w:val="00DB57ED"/>
    <w:rsid w:val="00DB5C0A"/>
    <w:rsid w:val="00DB5D70"/>
    <w:rsid w:val="00DB63B5"/>
    <w:rsid w:val="00DB6555"/>
    <w:rsid w:val="00DB6BA6"/>
    <w:rsid w:val="00DB6D0D"/>
    <w:rsid w:val="00DB7D16"/>
    <w:rsid w:val="00DB7F21"/>
    <w:rsid w:val="00DC0897"/>
    <w:rsid w:val="00DC09D0"/>
    <w:rsid w:val="00DC12D0"/>
    <w:rsid w:val="00DC158C"/>
    <w:rsid w:val="00DC22FE"/>
    <w:rsid w:val="00DC2795"/>
    <w:rsid w:val="00DC2957"/>
    <w:rsid w:val="00DC2EF2"/>
    <w:rsid w:val="00DC3391"/>
    <w:rsid w:val="00DC348F"/>
    <w:rsid w:val="00DC3B00"/>
    <w:rsid w:val="00DC3F39"/>
    <w:rsid w:val="00DC4354"/>
    <w:rsid w:val="00DC4497"/>
    <w:rsid w:val="00DC4A22"/>
    <w:rsid w:val="00DC4AF4"/>
    <w:rsid w:val="00DC4BF3"/>
    <w:rsid w:val="00DC53E4"/>
    <w:rsid w:val="00DC5AEF"/>
    <w:rsid w:val="00DC689C"/>
    <w:rsid w:val="00DC68E5"/>
    <w:rsid w:val="00DD064D"/>
    <w:rsid w:val="00DD0EA1"/>
    <w:rsid w:val="00DD10BB"/>
    <w:rsid w:val="00DD1704"/>
    <w:rsid w:val="00DD1AC2"/>
    <w:rsid w:val="00DD1E3E"/>
    <w:rsid w:val="00DD23AE"/>
    <w:rsid w:val="00DD2A61"/>
    <w:rsid w:val="00DD2B68"/>
    <w:rsid w:val="00DD2E75"/>
    <w:rsid w:val="00DD2F4B"/>
    <w:rsid w:val="00DD3A41"/>
    <w:rsid w:val="00DD3CA1"/>
    <w:rsid w:val="00DD419A"/>
    <w:rsid w:val="00DD506C"/>
    <w:rsid w:val="00DD5124"/>
    <w:rsid w:val="00DD58B6"/>
    <w:rsid w:val="00DD5B76"/>
    <w:rsid w:val="00DD5EAB"/>
    <w:rsid w:val="00DD6567"/>
    <w:rsid w:val="00DD65DE"/>
    <w:rsid w:val="00DD71C6"/>
    <w:rsid w:val="00DD7937"/>
    <w:rsid w:val="00DE0862"/>
    <w:rsid w:val="00DE0BEF"/>
    <w:rsid w:val="00DE0C55"/>
    <w:rsid w:val="00DE1047"/>
    <w:rsid w:val="00DE127E"/>
    <w:rsid w:val="00DE1C89"/>
    <w:rsid w:val="00DE1E7D"/>
    <w:rsid w:val="00DE21F6"/>
    <w:rsid w:val="00DE21FB"/>
    <w:rsid w:val="00DE4272"/>
    <w:rsid w:val="00DE4CE7"/>
    <w:rsid w:val="00DE5263"/>
    <w:rsid w:val="00DE5497"/>
    <w:rsid w:val="00DE5FBC"/>
    <w:rsid w:val="00DE6249"/>
    <w:rsid w:val="00DE635A"/>
    <w:rsid w:val="00DE6B27"/>
    <w:rsid w:val="00DE6D6D"/>
    <w:rsid w:val="00DE6FB8"/>
    <w:rsid w:val="00DF0CF5"/>
    <w:rsid w:val="00DF165C"/>
    <w:rsid w:val="00DF1A04"/>
    <w:rsid w:val="00DF25B5"/>
    <w:rsid w:val="00DF2A43"/>
    <w:rsid w:val="00DF2D93"/>
    <w:rsid w:val="00DF3525"/>
    <w:rsid w:val="00DF3ADB"/>
    <w:rsid w:val="00DF3C09"/>
    <w:rsid w:val="00DF3F52"/>
    <w:rsid w:val="00DF4251"/>
    <w:rsid w:val="00DF45D8"/>
    <w:rsid w:val="00DF4AAF"/>
    <w:rsid w:val="00DF4DF5"/>
    <w:rsid w:val="00DF4F2E"/>
    <w:rsid w:val="00DF536E"/>
    <w:rsid w:val="00DF5BCA"/>
    <w:rsid w:val="00DF5C96"/>
    <w:rsid w:val="00DF5CE1"/>
    <w:rsid w:val="00DF5F27"/>
    <w:rsid w:val="00DF5F85"/>
    <w:rsid w:val="00DF6DA0"/>
    <w:rsid w:val="00DF705D"/>
    <w:rsid w:val="00E0016C"/>
    <w:rsid w:val="00E004F2"/>
    <w:rsid w:val="00E005D7"/>
    <w:rsid w:val="00E01257"/>
    <w:rsid w:val="00E01281"/>
    <w:rsid w:val="00E01576"/>
    <w:rsid w:val="00E0254F"/>
    <w:rsid w:val="00E03680"/>
    <w:rsid w:val="00E03F3D"/>
    <w:rsid w:val="00E04112"/>
    <w:rsid w:val="00E04889"/>
    <w:rsid w:val="00E05135"/>
    <w:rsid w:val="00E05293"/>
    <w:rsid w:val="00E06025"/>
    <w:rsid w:val="00E06A6B"/>
    <w:rsid w:val="00E06F34"/>
    <w:rsid w:val="00E070E6"/>
    <w:rsid w:val="00E07586"/>
    <w:rsid w:val="00E10006"/>
    <w:rsid w:val="00E10CE4"/>
    <w:rsid w:val="00E11478"/>
    <w:rsid w:val="00E126FF"/>
    <w:rsid w:val="00E12D39"/>
    <w:rsid w:val="00E12DB7"/>
    <w:rsid w:val="00E12F83"/>
    <w:rsid w:val="00E13947"/>
    <w:rsid w:val="00E13F31"/>
    <w:rsid w:val="00E13F8E"/>
    <w:rsid w:val="00E14130"/>
    <w:rsid w:val="00E14278"/>
    <w:rsid w:val="00E14857"/>
    <w:rsid w:val="00E1491E"/>
    <w:rsid w:val="00E16276"/>
    <w:rsid w:val="00E16418"/>
    <w:rsid w:val="00E1674B"/>
    <w:rsid w:val="00E16DD6"/>
    <w:rsid w:val="00E17138"/>
    <w:rsid w:val="00E177E0"/>
    <w:rsid w:val="00E1781C"/>
    <w:rsid w:val="00E17A02"/>
    <w:rsid w:val="00E17AFF"/>
    <w:rsid w:val="00E17BA4"/>
    <w:rsid w:val="00E17F1C"/>
    <w:rsid w:val="00E20373"/>
    <w:rsid w:val="00E205FC"/>
    <w:rsid w:val="00E206DC"/>
    <w:rsid w:val="00E20A4D"/>
    <w:rsid w:val="00E20AD1"/>
    <w:rsid w:val="00E20D96"/>
    <w:rsid w:val="00E218A0"/>
    <w:rsid w:val="00E21DCF"/>
    <w:rsid w:val="00E21FC6"/>
    <w:rsid w:val="00E2219D"/>
    <w:rsid w:val="00E22337"/>
    <w:rsid w:val="00E22801"/>
    <w:rsid w:val="00E22887"/>
    <w:rsid w:val="00E22CFA"/>
    <w:rsid w:val="00E22DBB"/>
    <w:rsid w:val="00E22FD3"/>
    <w:rsid w:val="00E237D3"/>
    <w:rsid w:val="00E23A82"/>
    <w:rsid w:val="00E24160"/>
    <w:rsid w:val="00E249F8"/>
    <w:rsid w:val="00E25292"/>
    <w:rsid w:val="00E25340"/>
    <w:rsid w:val="00E255A8"/>
    <w:rsid w:val="00E257EB"/>
    <w:rsid w:val="00E2599B"/>
    <w:rsid w:val="00E26064"/>
    <w:rsid w:val="00E26729"/>
    <w:rsid w:val="00E2683A"/>
    <w:rsid w:val="00E27249"/>
    <w:rsid w:val="00E272D1"/>
    <w:rsid w:val="00E27797"/>
    <w:rsid w:val="00E27B02"/>
    <w:rsid w:val="00E300F1"/>
    <w:rsid w:val="00E3024B"/>
    <w:rsid w:val="00E30E79"/>
    <w:rsid w:val="00E30F2B"/>
    <w:rsid w:val="00E31209"/>
    <w:rsid w:val="00E3135C"/>
    <w:rsid w:val="00E31729"/>
    <w:rsid w:val="00E32ACD"/>
    <w:rsid w:val="00E32E1D"/>
    <w:rsid w:val="00E3313F"/>
    <w:rsid w:val="00E341DB"/>
    <w:rsid w:val="00E34492"/>
    <w:rsid w:val="00E34709"/>
    <w:rsid w:val="00E34D08"/>
    <w:rsid w:val="00E34DA1"/>
    <w:rsid w:val="00E34FD7"/>
    <w:rsid w:val="00E3513F"/>
    <w:rsid w:val="00E35FE2"/>
    <w:rsid w:val="00E3641B"/>
    <w:rsid w:val="00E367B2"/>
    <w:rsid w:val="00E37C82"/>
    <w:rsid w:val="00E37E08"/>
    <w:rsid w:val="00E4008F"/>
    <w:rsid w:val="00E40300"/>
    <w:rsid w:val="00E407AC"/>
    <w:rsid w:val="00E40F63"/>
    <w:rsid w:val="00E41534"/>
    <w:rsid w:val="00E4153E"/>
    <w:rsid w:val="00E416BF"/>
    <w:rsid w:val="00E41949"/>
    <w:rsid w:val="00E42010"/>
    <w:rsid w:val="00E43E89"/>
    <w:rsid w:val="00E44235"/>
    <w:rsid w:val="00E44287"/>
    <w:rsid w:val="00E44B08"/>
    <w:rsid w:val="00E44DE8"/>
    <w:rsid w:val="00E45A4B"/>
    <w:rsid w:val="00E460B3"/>
    <w:rsid w:val="00E46F7F"/>
    <w:rsid w:val="00E470B4"/>
    <w:rsid w:val="00E474D2"/>
    <w:rsid w:val="00E475B7"/>
    <w:rsid w:val="00E47900"/>
    <w:rsid w:val="00E50618"/>
    <w:rsid w:val="00E50E8C"/>
    <w:rsid w:val="00E5157D"/>
    <w:rsid w:val="00E51A01"/>
    <w:rsid w:val="00E52A0C"/>
    <w:rsid w:val="00E530D5"/>
    <w:rsid w:val="00E533C0"/>
    <w:rsid w:val="00E53856"/>
    <w:rsid w:val="00E53975"/>
    <w:rsid w:val="00E53BD9"/>
    <w:rsid w:val="00E53E41"/>
    <w:rsid w:val="00E557BF"/>
    <w:rsid w:val="00E55832"/>
    <w:rsid w:val="00E559B2"/>
    <w:rsid w:val="00E56062"/>
    <w:rsid w:val="00E569A3"/>
    <w:rsid w:val="00E569BF"/>
    <w:rsid w:val="00E56B99"/>
    <w:rsid w:val="00E56DE5"/>
    <w:rsid w:val="00E574B9"/>
    <w:rsid w:val="00E57830"/>
    <w:rsid w:val="00E57F11"/>
    <w:rsid w:val="00E57FF1"/>
    <w:rsid w:val="00E60336"/>
    <w:rsid w:val="00E608F6"/>
    <w:rsid w:val="00E60D84"/>
    <w:rsid w:val="00E62970"/>
    <w:rsid w:val="00E62BC7"/>
    <w:rsid w:val="00E62CC3"/>
    <w:rsid w:val="00E631DD"/>
    <w:rsid w:val="00E633D1"/>
    <w:rsid w:val="00E64CB7"/>
    <w:rsid w:val="00E6620C"/>
    <w:rsid w:val="00E66314"/>
    <w:rsid w:val="00E6669E"/>
    <w:rsid w:val="00E66FD1"/>
    <w:rsid w:val="00E67A05"/>
    <w:rsid w:val="00E67FC6"/>
    <w:rsid w:val="00E67FE5"/>
    <w:rsid w:val="00E70212"/>
    <w:rsid w:val="00E7052A"/>
    <w:rsid w:val="00E705C3"/>
    <w:rsid w:val="00E70735"/>
    <w:rsid w:val="00E72398"/>
    <w:rsid w:val="00E73158"/>
    <w:rsid w:val="00E73556"/>
    <w:rsid w:val="00E7365C"/>
    <w:rsid w:val="00E743D6"/>
    <w:rsid w:val="00E7467D"/>
    <w:rsid w:val="00E74A94"/>
    <w:rsid w:val="00E74AAE"/>
    <w:rsid w:val="00E755F7"/>
    <w:rsid w:val="00E75A1D"/>
    <w:rsid w:val="00E75FA5"/>
    <w:rsid w:val="00E77FD1"/>
    <w:rsid w:val="00E80D54"/>
    <w:rsid w:val="00E80E7C"/>
    <w:rsid w:val="00E810E7"/>
    <w:rsid w:val="00E81487"/>
    <w:rsid w:val="00E81624"/>
    <w:rsid w:val="00E81D3A"/>
    <w:rsid w:val="00E820A6"/>
    <w:rsid w:val="00E82136"/>
    <w:rsid w:val="00E823EC"/>
    <w:rsid w:val="00E82725"/>
    <w:rsid w:val="00E8276D"/>
    <w:rsid w:val="00E83039"/>
    <w:rsid w:val="00E83452"/>
    <w:rsid w:val="00E8395F"/>
    <w:rsid w:val="00E83FB3"/>
    <w:rsid w:val="00E84106"/>
    <w:rsid w:val="00E841C1"/>
    <w:rsid w:val="00E849D8"/>
    <w:rsid w:val="00E851C0"/>
    <w:rsid w:val="00E851DA"/>
    <w:rsid w:val="00E852B1"/>
    <w:rsid w:val="00E8536F"/>
    <w:rsid w:val="00E85FF3"/>
    <w:rsid w:val="00E866C7"/>
    <w:rsid w:val="00E86B02"/>
    <w:rsid w:val="00E878D3"/>
    <w:rsid w:val="00E87B3C"/>
    <w:rsid w:val="00E87E10"/>
    <w:rsid w:val="00E87E63"/>
    <w:rsid w:val="00E90379"/>
    <w:rsid w:val="00E903DD"/>
    <w:rsid w:val="00E9052B"/>
    <w:rsid w:val="00E906F5"/>
    <w:rsid w:val="00E90BDD"/>
    <w:rsid w:val="00E90D65"/>
    <w:rsid w:val="00E9221D"/>
    <w:rsid w:val="00E9249A"/>
    <w:rsid w:val="00E92C6B"/>
    <w:rsid w:val="00E92EA4"/>
    <w:rsid w:val="00E93CF1"/>
    <w:rsid w:val="00E93CF3"/>
    <w:rsid w:val="00E93DA9"/>
    <w:rsid w:val="00E94E1A"/>
    <w:rsid w:val="00E95450"/>
    <w:rsid w:val="00E954F7"/>
    <w:rsid w:val="00E9596C"/>
    <w:rsid w:val="00E95B06"/>
    <w:rsid w:val="00E95B87"/>
    <w:rsid w:val="00E95E76"/>
    <w:rsid w:val="00E964A9"/>
    <w:rsid w:val="00E9650A"/>
    <w:rsid w:val="00E96A7D"/>
    <w:rsid w:val="00E96E6E"/>
    <w:rsid w:val="00E97243"/>
    <w:rsid w:val="00E97247"/>
    <w:rsid w:val="00E97CA5"/>
    <w:rsid w:val="00EA04B2"/>
    <w:rsid w:val="00EA08C0"/>
    <w:rsid w:val="00EA0D47"/>
    <w:rsid w:val="00EA0FA4"/>
    <w:rsid w:val="00EA10EE"/>
    <w:rsid w:val="00EA1593"/>
    <w:rsid w:val="00EA172D"/>
    <w:rsid w:val="00EA183D"/>
    <w:rsid w:val="00EA2E2C"/>
    <w:rsid w:val="00EA408E"/>
    <w:rsid w:val="00EA42E0"/>
    <w:rsid w:val="00EA5570"/>
    <w:rsid w:val="00EA55BA"/>
    <w:rsid w:val="00EA5C96"/>
    <w:rsid w:val="00EA628D"/>
    <w:rsid w:val="00EA6640"/>
    <w:rsid w:val="00EA6C79"/>
    <w:rsid w:val="00EA7A84"/>
    <w:rsid w:val="00EA7B29"/>
    <w:rsid w:val="00EB0BC0"/>
    <w:rsid w:val="00EB0F1C"/>
    <w:rsid w:val="00EB11F0"/>
    <w:rsid w:val="00EB1A2E"/>
    <w:rsid w:val="00EB1B28"/>
    <w:rsid w:val="00EB1CB4"/>
    <w:rsid w:val="00EB2AD4"/>
    <w:rsid w:val="00EB3217"/>
    <w:rsid w:val="00EB3718"/>
    <w:rsid w:val="00EB3CE3"/>
    <w:rsid w:val="00EB3EE1"/>
    <w:rsid w:val="00EB4581"/>
    <w:rsid w:val="00EB4B4F"/>
    <w:rsid w:val="00EB590A"/>
    <w:rsid w:val="00EB6232"/>
    <w:rsid w:val="00EB66D4"/>
    <w:rsid w:val="00EB67F6"/>
    <w:rsid w:val="00EB7976"/>
    <w:rsid w:val="00EB7B62"/>
    <w:rsid w:val="00EB7E34"/>
    <w:rsid w:val="00EC002E"/>
    <w:rsid w:val="00EC0348"/>
    <w:rsid w:val="00EC055D"/>
    <w:rsid w:val="00EC08FD"/>
    <w:rsid w:val="00EC0C2A"/>
    <w:rsid w:val="00EC0DDB"/>
    <w:rsid w:val="00EC101B"/>
    <w:rsid w:val="00EC1785"/>
    <w:rsid w:val="00EC1BD3"/>
    <w:rsid w:val="00EC1EAF"/>
    <w:rsid w:val="00EC2125"/>
    <w:rsid w:val="00EC2567"/>
    <w:rsid w:val="00EC26FF"/>
    <w:rsid w:val="00EC32D7"/>
    <w:rsid w:val="00EC3366"/>
    <w:rsid w:val="00EC34BB"/>
    <w:rsid w:val="00EC3C39"/>
    <w:rsid w:val="00EC3E1C"/>
    <w:rsid w:val="00EC3E65"/>
    <w:rsid w:val="00EC454D"/>
    <w:rsid w:val="00EC468B"/>
    <w:rsid w:val="00EC4782"/>
    <w:rsid w:val="00EC4BDB"/>
    <w:rsid w:val="00EC59EA"/>
    <w:rsid w:val="00EC5C47"/>
    <w:rsid w:val="00EC6635"/>
    <w:rsid w:val="00EC6712"/>
    <w:rsid w:val="00EC679F"/>
    <w:rsid w:val="00EC6E94"/>
    <w:rsid w:val="00EC7BC6"/>
    <w:rsid w:val="00EC7EBF"/>
    <w:rsid w:val="00ED0BA8"/>
    <w:rsid w:val="00ED1259"/>
    <w:rsid w:val="00ED2C22"/>
    <w:rsid w:val="00ED2CFE"/>
    <w:rsid w:val="00ED309A"/>
    <w:rsid w:val="00ED357A"/>
    <w:rsid w:val="00ED3E0D"/>
    <w:rsid w:val="00ED53B2"/>
    <w:rsid w:val="00ED5DBC"/>
    <w:rsid w:val="00ED6041"/>
    <w:rsid w:val="00ED640B"/>
    <w:rsid w:val="00ED6995"/>
    <w:rsid w:val="00ED6E07"/>
    <w:rsid w:val="00ED6EC1"/>
    <w:rsid w:val="00ED747C"/>
    <w:rsid w:val="00ED74BF"/>
    <w:rsid w:val="00ED7551"/>
    <w:rsid w:val="00ED769A"/>
    <w:rsid w:val="00ED78B5"/>
    <w:rsid w:val="00EE050B"/>
    <w:rsid w:val="00EE0F97"/>
    <w:rsid w:val="00EE1273"/>
    <w:rsid w:val="00EE25A5"/>
    <w:rsid w:val="00EE29CF"/>
    <w:rsid w:val="00EE3860"/>
    <w:rsid w:val="00EE3868"/>
    <w:rsid w:val="00EE3A22"/>
    <w:rsid w:val="00EE3BFF"/>
    <w:rsid w:val="00EE3C3B"/>
    <w:rsid w:val="00EE4AFD"/>
    <w:rsid w:val="00EE58EE"/>
    <w:rsid w:val="00EE5AFB"/>
    <w:rsid w:val="00EE5C0C"/>
    <w:rsid w:val="00EE5E1D"/>
    <w:rsid w:val="00EE6B8B"/>
    <w:rsid w:val="00EE6C71"/>
    <w:rsid w:val="00EE713C"/>
    <w:rsid w:val="00EE7885"/>
    <w:rsid w:val="00EE7AC3"/>
    <w:rsid w:val="00EE7C92"/>
    <w:rsid w:val="00EF0471"/>
    <w:rsid w:val="00EF0865"/>
    <w:rsid w:val="00EF0D90"/>
    <w:rsid w:val="00EF122A"/>
    <w:rsid w:val="00EF12ED"/>
    <w:rsid w:val="00EF158C"/>
    <w:rsid w:val="00EF1760"/>
    <w:rsid w:val="00EF1984"/>
    <w:rsid w:val="00EF1AA5"/>
    <w:rsid w:val="00EF219E"/>
    <w:rsid w:val="00EF21D4"/>
    <w:rsid w:val="00EF29E2"/>
    <w:rsid w:val="00EF34EA"/>
    <w:rsid w:val="00EF4125"/>
    <w:rsid w:val="00EF414C"/>
    <w:rsid w:val="00EF47B2"/>
    <w:rsid w:val="00EF4892"/>
    <w:rsid w:val="00EF48B3"/>
    <w:rsid w:val="00EF4A06"/>
    <w:rsid w:val="00EF4C76"/>
    <w:rsid w:val="00EF53AF"/>
    <w:rsid w:val="00EF5DF3"/>
    <w:rsid w:val="00EF6050"/>
    <w:rsid w:val="00EF691E"/>
    <w:rsid w:val="00EF6EB9"/>
    <w:rsid w:val="00EF7725"/>
    <w:rsid w:val="00EF7E9C"/>
    <w:rsid w:val="00F004B0"/>
    <w:rsid w:val="00F00697"/>
    <w:rsid w:val="00F00946"/>
    <w:rsid w:val="00F0117D"/>
    <w:rsid w:val="00F014EC"/>
    <w:rsid w:val="00F01504"/>
    <w:rsid w:val="00F01614"/>
    <w:rsid w:val="00F01910"/>
    <w:rsid w:val="00F01A6F"/>
    <w:rsid w:val="00F02583"/>
    <w:rsid w:val="00F025D6"/>
    <w:rsid w:val="00F027BD"/>
    <w:rsid w:val="00F02FC8"/>
    <w:rsid w:val="00F038D8"/>
    <w:rsid w:val="00F03999"/>
    <w:rsid w:val="00F03BDC"/>
    <w:rsid w:val="00F03D22"/>
    <w:rsid w:val="00F040C4"/>
    <w:rsid w:val="00F04C9D"/>
    <w:rsid w:val="00F05713"/>
    <w:rsid w:val="00F05C28"/>
    <w:rsid w:val="00F063E5"/>
    <w:rsid w:val="00F0683F"/>
    <w:rsid w:val="00F07409"/>
    <w:rsid w:val="00F074AF"/>
    <w:rsid w:val="00F076BD"/>
    <w:rsid w:val="00F07A4F"/>
    <w:rsid w:val="00F07CA8"/>
    <w:rsid w:val="00F1013F"/>
    <w:rsid w:val="00F10954"/>
    <w:rsid w:val="00F1126A"/>
    <w:rsid w:val="00F118E9"/>
    <w:rsid w:val="00F12271"/>
    <w:rsid w:val="00F12613"/>
    <w:rsid w:val="00F12F20"/>
    <w:rsid w:val="00F13574"/>
    <w:rsid w:val="00F15462"/>
    <w:rsid w:val="00F1548F"/>
    <w:rsid w:val="00F15A3F"/>
    <w:rsid w:val="00F16FAB"/>
    <w:rsid w:val="00F17D1E"/>
    <w:rsid w:val="00F2180B"/>
    <w:rsid w:val="00F222BA"/>
    <w:rsid w:val="00F2244D"/>
    <w:rsid w:val="00F230AE"/>
    <w:rsid w:val="00F234D9"/>
    <w:rsid w:val="00F23890"/>
    <w:rsid w:val="00F23B2C"/>
    <w:rsid w:val="00F23C67"/>
    <w:rsid w:val="00F23DC0"/>
    <w:rsid w:val="00F23E9F"/>
    <w:rsid w:val="00F23FE2"/>
    <w:rsid w:val="00F240D1"/>
    <w:rsid w:val="00F24E2F"/>
    <w:rsid w:val="00F25E94"/>
    <w:rsid w:val="00F25F86"/>
    <w:rsid w:val="00F2693B"/>
    <w:rsid w:val="00F271F6"/>
    <w:rsid w:val="00F274C5"/>
    <w:rsid w:val="00F27692"/>
    <w:rsid w:val="00F27A16"/>
    <w:rsid w:val="00F27EA9"/>
    <w:rsid w:val="00F30121"/>
    <w:rsid w:val="00F30239"/>
    <w:rsid w:val="00F30C96"/>
    <w:rsid w:val="00F31515"/>
    <w:rsid w:val="00F31B41"/>
    <w:rsid w:val="00F322D1"/>
    <w:rsid w:val="00F3230D"/>
    <w:rsid w:val="00F32682"/>
    <w:rsid w:val="00F3342B"/>
    <w:rsid w:val="00F335BB"/>
    <w:rsid w:val="00F33B63"/>
    <w:rsid w:val="00F33BAD"/>
    <w:rsid w:val="00F33DEC"/>
    <w:rsid w:val="00F34267"/>
    <w:rsid w:val="00F344F4"/>
    <w:rsid w:val="00F34865"/>
    <w:rsid w:val="00F35547"/>
    <w:rsid w:val="00F35F0C"/>
    <w:rsid w:val="00F3638C"/>
    <w:rsid w:val="00F368FF"/>
    <w:rsid w:val="00F36DCC"/>
    <w:rsid w:val="00F3735E"/>
    <w:rsid w:val="00F37E47"/>
    <w:rsid w:val="00F4005E"/>
    <w:rsid w:val="00F407E7"/>
    <w:rsid w:val="00F412BF"/>
    <w:rsid w:val="00F4158F"/>
    <w:rsid w:val="00F416CF"/>
    <w:rsid w:val="00F428C7"/>
    <w:rsid w:val="00F42A3C"/>
    <w:rsid w:val="00F42D4F"/>
    <w:rsid w:val="00F42DDB"/>
    <w:rsid w:val="00F437E9"/>
    <w:rsid w:val="00F43E7A"/>
    <w:rsid w:val="00F44241"/>
    <w:rsid w:val="00F442FB"/>
    <w:rsid w:val="00F4440C"/>
    <w:rsid w:val="00F4468B"/>
    <w:rsid w:val="00F450E2"/>
    <w:rsid w:val="00F4563D"/>
    <w:rsid w:val="00F45B7F"/>
    <w:rsid w:val="00F45E01"/>
    <w:rsid w:val="00F461E7"/>
    <w:rsid w:val="00F461F6"/>
    <w:rsid w:val="00F462DF"/>
    <w:rsid w:val="00F46DCA"/>
    <w:rsid w:val="00F47FB0"/>
    <w:rsid w:val="00F504F9"/>
    <w:rsid w:val="00F50CEC"/>
    <w:rsid w:val="00F50E1A"/>
    <w:rsid w:val="00F51816"/>
    <w:rsid w:val="00F51AF8"/>
    <w:rsid w:val="00F51B47"/>
    <w:rsid w:val="00F523CE"/>
    <w:rsid w:val="00F524B9"/>
    <w:rsid w:val="00F52A39"/>
    <w:rsid w:val="00F5325C"/>
    <w:rsid w:val="00F5363C"/>
    <w:rsid w:val="00F536B7"/>
    <w:rsid w:val="00F53A32"/>
    <w:rsid w:val="00F5433F"/>
    <w:rsid w:val="00F54E28"/>
    <w:rsid w:val="00F57822"/>
    <w:rsid w:val="00F578CD"/>
    <w:rsid w:val="00F57B12"/>
    <w:rsid w:val="00F57B16"/>
    <w:rsid w:val="00F603B9"/>
    <w:rsid w:val="00F60673"/>
    <w:rsid w:val="00F60CF4"/>
    <w:rsid w:val="00F60D21"/>
    <w:rsid w:val="00F60E73"/>
    <w:rsid w:val="00F618F5"/>
    <w:rsid w:val="00F624BD"/>
    <w:rsid w:val="00F63033"/>
    <w:rsid w:val="00F631FD"/>
    <w:rsid w:val="00F633C3"/>
    <w:rsid w:val="00F63E84"/>
    <w:rsid w:val="00F642B7"/>
    <w:rsid w:val="00F6459A"/>
    <w:rsid w:val="00F66732"/>
    <w:rsid w:val="00F66A3E"/>
    <w:rsid w:val="00F67069"/>
    <w:rsid w:val="00F67A07"/>
    <w:rsid w:val="00F7015C"/>
    <w:rsid w:val="00F70756"/>
    <w:rsid w:val="00F70D22"/>
    <w:rsid w:val="00F71983"/>
    <w:rsid w:val="00F71B69"/>
    <w:rsid w:val="00F71F5B"/>
    <w:rsid w:val="00F71FA1"/>
    <w:rsid w:val="00F72288"/>
    <w:rsid w:val="00F729B5"/>
    <w:rsid w:val="00F72B90"/>
    <w:rsid w:val="00F73238"/>
    <w:rsid w:val="00F733D1"/>
    <w:rsid w:val="00F73D67"/>
    <w:rsid w:val="00F73FE0"/>
    <w:rsid w:val="00F74125"/>
    <w:rsid w:val="00F742A2"/>
    <w:rsid w:val="00F74BE7"/>
    <w:rsid w:val="00F74D54"/>
    <w:rsid w:val="00F74E9D"/>
    <w:rsid w:val="00F74F8E"/>
    <w:rsid w:val="00F75271"/>
    <w:rsid w:val="00F75384"/>
    <w:rsid w:val="00F75447"/>
    <w:rsid w:val="00F762C1"/>
    <w:rsid w:val="00F7678E"/>
    <w:rsid w:val="00F76CEB"/>
    <w:rsid w:val="00F7705C"/>
    <w:rsid w:val="00F8047B"/>
    <w:rsid w:val="00F8057C"/>
    <w:rsid w:val="00F80B0C"/>
    <w:rsid w:val="00F80CF9"/>
    <w:rsid w:val="00F81161"/>
    <w:rsid w:val="00F81166"/>
    <w:rsid w:val="00F81512"/>
    <w:rsid w:val="00F81A90"/>
    <w:rsid w:val="00F81AF4"/>
    <w:rsid w:val="00F81B66"/>
    <w:rsid w:val="00F81B78"/>
    <w:rsid w:val="00F82093"/>
    <w:rsid w:val="00F821E7"/>
    <w:rsid w:val="00F8375C"/>
    <w:rsid w:val="00F84332"/>
    <w:rsid w:val="00F8467C"/>
    <w:rsid w:val="00F84886"/>
    <w:rsid w:val="00F85574"/>
    <w:rsid w:val="00F858B4"/>
    <w:rsid w:val="00F85BCE"/>
    <w:rsid w:val="00F86425"/>
    <w:rsid w:val="00F867C9"/>
    <w:rsid w:val="00F86BC0"/>
    <w:rsid w:val="00F870C0"/>
    <w:rsid w:val="00F8780A"/>
    <w:rsid w:val="00F9010F"/>
    <w:rsid w:val="00F90172"/>
    <w:rsid w:val="00F9039E"/>
    <w:rsid w:val="00F906E2"/>
    <w:rsid w:val="00F9075B"/>
    <w:rsid w:val="00F9090B"/>
    <w:rsid w:val="00F90A11"/>
    <w:rsid w:val="00F91541"/>
    <w:rsid w:val="00F91808"/>
    <w:rsid w:val="00F9191E"/>
    <w:rsid w:val="00F9197D"/>
    <w:rsid w:val="00F91DBD"/>
    <w:rsid w:val="00F9293B"/>
    <w:rsid w:val="00F93515"/>
    <w:rsid w:val="00F93C0D"/>
    <w:rsid w:val="00F93FB5"/>
    <w:rsid w:val="00F94396"/>
    <w:rsid w:val="00F943FF"/>
    <w:rsid w:val="00F944E8"/>
    <w:rsid w:val="00F9471D"/>
    <w:rsid w:val="00F94C2C"/>
    <w:rsid w:val="00F94F4C"/>
    <w:rsid w:val="00F9698A"/>
    <w:rsid w:val="00F973A9"/>
    <w:rsid w:val="00F97772"/>
    <w:rsid w:val="00F977D9"/>
    <w:rsid w:val="00F97BA2"/>
    <w:rsid w:val="00FA020A"/>
    <w:rsid w:val="00FA0BA3"/>
    <w:rsid w:val="00FA0E8F"/>
    <w:rsid w:val="00FA1F64"/>
    <w:rsid w:val="00FA2186"/>
    <w:rsid w:val="00FA33E5"/>
    <w:rsid w:val="00FA3BE8"/>
    <w:rsid w:val="00FA3F90"/>
    <w:rsid w:val="00FA4FE0"/>
    <w:rsid w:val="00FA5104"/>
    <w:rsid w:val="00FA514C"/>
    <w:rsid w:val="00FA532A"/>
    <w:rsid w:val="00FA53E4"/>
    <w:rsid w:val="00FA5857"/>
    <w:rsid w:val="00FA637B"/>
    <w:rsid w:val="00FA70C6"/>
    <w:rsid w:val="00FA75AE"/>
    <w:rsid w:val="00FA79A0"/>
    <w:rsid w:val="00FB01DF"/>
    <w:rsid w:val="00FB0772"/>
    <w:rsid w:val="00FB0AD4"/>
    <w:rsid w:val="00FB0C95"/>
    <w:rsid w:val="00FB12F0"/>
    <w:rsid w:val="00FB14B8"/>
    <w:rsid w:val="00FB1681"/>
    <w:rsid w:val="00FB2C06"/>
    <w:rsid w:val="00FB2E6D"/>
    <w:rsid w:val="00FB3D0F"/>
    <w:rsid w:val="00FB3E78"/>
    <w:rsid w:val="00FB5845"/>
    <w:rsid w:val="00FB5DED"/>
    <w:rsid w:val="00FB6288"/>
    <w:rsid w:val="00FB6459"/>
    <w:rsid w:val="00FB67BB"/>
    <w:rsid w:val="00FB6EE8"/>
    <w:rsid w:val="00FB7410"/>
    <w:rsid w:val="00FB79C6"/>
    <w:rsid w:val="00FB7D6D"/>
    <w:rsid w:val="00FC02FD"/>
    <w:rsid w:val="00FC0427"/>
    <w:rsid w:val="00FC1474"/>
    <w:rsid w:val="00FC15C1"/>
    <w:rsid w:val="00FC1AA9"/>
    <w:rsid w:val="00FC1B49"/>
    <w:rsid w:val="00FC26CD"/>
    <w:rsid w:val="00FC29FF"/>
    <w:rsid w:val="00FC30D7"/>
    <w:rsid w:val="00FC3459"/>
    <w:rsid w:val="00FC3B68"/>
    <w:rsid w:val="00FC4778"/>
    <w:rsid w:val="00FC4A25"/>
    <w:rsid w:val="00FC4E3B"/>
    <w:rsid w:val="00FC5295"/>
    <w:rsid w:val="00FC55FA"/>
    <w:rsid w:val="00FC583E"/>
    <w:rsid w:val="00FC5A68"/>
    <w:rsid w:val="00FC5CE1"/>
    <w:rsid w:val="00FC6D59"/>
    <w:rsid w:val="00FC74AB"/>
    <w:rsid w:val="00FC757A"/>
    <w:rsid w:val="00FD0474"/>
    <w:rsid w:val="00FD0A67"/>
    <w:rsid w:val="00FD0C96"/>
    <w:rsid w:val="00FD1434"/>
    <w:rsid w:val="00FD14DB"/>
    <w:rsid w:val="00FD1598"/>
    <w:rsid w:val="00FD16CF"/>
    <w:rsid w:val="00FD1E51"/>
    <w:rsid w:val="00FD226F"/>
    <w:rsid w:val="00FD22B3"/>
    <w:rsid w:val="00FD2479"/>
    <w:rsid w:val="00FD2B5F"/>
    <w:rsid w:val="00FD2C94"/>
    <w:rsid w:val="00FD2D76"/>
    <w:rsid w:val="00FD33B6"/>
    <w:rsid w:val="00FD3CC1"/>
    <w:rsid w:val="00FD3DA2"/>
    <w:rsid w:val="00FD3FE5"/>
    <w:rsid w:val="00FD44BB"/>
    <w:rsid w:val="00FD47A4"/>
    <w:rsid w:val="00FD4AEE"/>
    <w:rsid w:val="00FD5A8D"/>
    <w:rsid w:val="00FD5BAD"/>
    <w:rsid w:val="00FD5D69"/>
    <w:rsid w:val="00FD6090"/>
    <w:rsid w:val="00FD739D"/>
    <w:rsid w:val="00FD777C"/>
    <w:rsid w:val="00FD783E"/>
    <w:rsid w:val="00FE0150"/>
    <w:rsid w:val="00FE08DE"/>
    <w:rsid w:val="00FE1296"/>
    <w:rsid w:val="00FE19AF"/>
    <w:rsid w:val="00FE211C"/>
    <w:rsid w:val="00FE2861"/>
    <w:rsid w:val="00FE2AE0"/>
    <w:rsid w:val="00FE2B56"/>
    <w:rsid w:val="00FE3630"/>
    <w:rsid w:val="00FE3809"/>
    <w:rsid w:val="00FE39B8"/>
    <w:rsid w:val="00FE3A27"/>
    <w:rsid w:val="00FE47E6"/>
    <w:rsid w:val="00FE4C72"/>
    <w:rsid w:val="00FE544D"/>
    <w:rsid w:val="00FE54DC"/>
    <w:rsid w:val="00FE566E"/>
    <w:rsid w:val="00FE670A"/>
    <w:rsid w:val="00FE73BB"/>
    <w:rsid w:val="00FE7686"/>
    <w:rsid w:val="00FF001E"/>
    <w:rsid w:val="00FF02B5"/>
    <w:rsid w:val="00FF03E4"/>
    <w:rsid w:val="00FF045F"/>
    <w:rsid w:val="00FF0F76"/>
    <w:rsid w:val="00FF1923"/>
    <w:rsid w:val="00FF1FA3"/>
    <w:rsid w:val="00FF3C2A"/>
    <w:rsid w:val="00FF3C9B"/>
    <w:rsid w:val="00FF3F72"/>
    <w:rsid w:val="00FF4265"/>
    <w:rsid w:val="00FF46EF"/>
    <w:rsid w:val="00FF491B"/>
    <w:rsid w:val="00FF4D07"/>
    <w:rsid w:val="00FF5BB6"/>
    <w:rsid w:val="00FF5D2F"/>
    <w:rsid w:val="00FF6658"/>
    <w:rsid w:val="00FF7094"/>
    <w:rsid w:val="00FF7688"/>
    <w:rsid w:val="00FF79D5"/>
    <w:rsid w:val="00FF7B38"/>
    <w:rsid w:val="21918DD7"/>
    <w:rsid w:val="3F1E5A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A529B38"/>
  <w15:docId w15:val="{4DDB506B-DBE2-45FE-ADDB-A821141F3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6182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Web2">
    <w:name w:val="Table Web 2"/>
    <w:basedOn w:val="TableNormal"/>
    <w:uiPriority w:val="99"/>
    <w:rsid w:val="00886182"/>
    <w:rPr>
      <w:sz w:val="20"/>
      <w:szCs w:val="20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blStylePr w:type="firstRow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rsid w:val="009C0EA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9C0EA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8653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570B1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70B18"/>
    <w:rPr>
      <w:sz w:val="24"/>
      <w:szCs w:val="24"/>
    </w:rPr>
  </w:style>
  <w:style w:type="paragraph" w:styleId="Footer">
    <w:name w:val="footer"/>
    <w:basedOn w:val="Normal"/>
    <w:link w:val="FooterChar"/>
    <w:uiPriority w:val="99"/>
    <w:semiHidden/>
    <w:unhideWhenUsed/>
    <w:rsid w:val="00570B1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70B18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BF75C2"/>
    <w:pPr>
      <w:spacing w:before="100" w:beforeAutospacing="1" w:after="100" w:afterAutospacing="1"/>
    </w:pPr>
  </w:style>
  <w:style w:type="paragraph" w:styleId="Revision">
    <w:name w:val="Revision"/>
    <w:hidden/>
    <w:uiPriority w:val="99"/>
    <w:semiHidden/>
    <w:rsid w:val="003F61A3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884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14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4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40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30.png"/><Relationship Id="rId2" Type="http://schemas.openxmlformats.org/officeDocument/2006/relationships/customXml" Target="../customXml/item2.xml"/><Relationship Id="rId16" Type="http://schemas.openxmlformats.org/officeDocument/2006/relationships/image" Target="media/image20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10.pn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AAA175391F1245AA988CB8C1F530A5" ma:contentTypeVersion="13" ma:contentTypeDescription="Create a new document." ma:contentTypeScope="" ma:versionID="10b981361ed2c3faf1cfdd6f240f5152">
  <xsd:schema xmlns:xsd="http://www.w3.org/2001/XMLSchema" xmlns:xs="http://www.w3.org/2001/XMLSchema" xmlns:p="http://schemas.microsoft.com/office/2006/metadata/properties" xmlns:ns1="http://schemas.microsoft.com/sharepoint/v3" xmlns:ns2="fd7019b5-4920-4a33-be03-89bcad2f7fc8" xmlns:ns3="http://schemas.microsoft.com/sharepoint/v4" xmlns:ns4="a37f5def-bc67-4714-bf53-d462d8b9558e" targetNamespace="http://schemas.microsoft.com/office/2006/metadata/properties" ma:root="true" ma:fieldsID="2352aa50d9da96470843a47cd3bd70bd" ns1:_="" ns2:_="" ns3:_="" ns4:_="">
    <xsd:import namespace="http://schemas.microsoft.com/sharepoint/v3"/>
    <xsd:import namespace="fd7019b5-4920-4a33-be03-89bcad2f7fc8"/>
    <xsd:import namespace="http://schemas.microsoft.com/sharepoint/v4"/>
    <xsd:import namespace="a37f5def-bc67-4714-bf53-d462d8b9558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IconOverlay" minOccurs="0"/>
                <xsd:element ref="ns4:SharedWithUsers" minOccurs="0"/>
                <xsd:element ref="ns4:SharedWithDetails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7019b5-4920-4a33-be03-89bcad2f7f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1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7f5def-bc67-4714-bf53-d462d8b9558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47C4C8-7CC7-4F09-A5A8-818569593F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d7019b5-4920-4a33-be03-89bcad2f7fc8"/>
    <ds:schemaRef ds:uri="http://schemas.microsoft.com/sharepoint/v4"/>
    <ds:schemaRef ds:uri="a37f5def-bc67-4714-bf53-d462d8b955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52959C3-AFDE-4BEA-AB78-66930262EEF9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766EFE75-88B7-4431-89AD-6027CF1D282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C9B2C99-06FA-4AF4-ADA0-F7F14B3A5E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1018</Words>
  <Characters>5804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ICC Borad Meeting Agenda</vt:lpstr>
    </vt:vector>
  </TitlesOfParts>
  <Company>Southern Company</Company>
  <LinksUpToDate>false</LinksUpToDate>
  <CharactersWithSpaces>6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ICC Borad Meeting Agenda</dc:title>
  <dc:subject/>
  <dc:creator>Suzanne</dc:creator>
  <cp:keywords/>
  <dc:description/>
  <cp:lastModifiedBy>Lindsay Silveus</cp:lastModifiedBy>
  <cp:revision>12</cp:revision>
  <cp:lastPrinted>2016-12-13T14:59:00Z</cp:lastPrinted>
  <dcterms:created xsi:type="dcterms:W3CDTF">2021-12-09T21:08:00Z</dcterms:created>
  <dcterms:modified xsi:type="dcterms:W3CDTF">2021-12-09T2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A9AAA175391F1245AA988CB8C1F530A5</vt:lpwstr>
  </property>
</Properties>
</file>